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CFFDF" w14:textId="21A14120" w:rsidR="00370DA5" w:rsidRPr="00A80AFA" w:rsidRDefault="00752125" w:rsidP="00CE433E">
      <w:pPr>
        <w:spacing w:after="120"/>
        <w:ind w:right="-1"/>
        <w:rPr>
          <w:rFonts w:ascii="Calibri" w:hAnsi="Calibri"/>
          <w:szCs w:val="22"/>
          <w:lang w:val="en-GB"/>
        </w:rPr>
      </w:pPr>
      <w:r>
        <w:rPr>
          <w:rFonts w:ascii="Calibri" w:hAnsi="Calibri"/>
          <w:noProof/>
          <w:szCs w:val="22"/>
          <w:lang w:eastAsia="en-AU"/>
        </w:rPr>
        <w:drawing>
          <wp:anchor distT="0" distB="0" distL="114300" distR="114300" simplePos="0" relativeHeight="251660288" behindDoc="1" locked="0" layoutInCell="1" allowOverlap="1" wp14:anchorId="424C3A26" wp14:editId="23D2D809">
            <wp:simplePos x="0" y="0"/>
            <wp:positionH relativeFrom="column">
              <wp:posOffset>399719</wp:posOffset>
            </wp:positionH>
            <wp:positionV relativeFrom="paragraph">
              <wp:posOffset>-435168</wp:posOffset>
            </wp:positionV>
            <wp:extent cx="2464903" cy="954156"/>
            <wp:effectExtent l="0" t="0" r="0" b="0"/>
            <wp:wrapNone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2-05-24 at 7.54.43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936" cy="9661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235">
        <w:rPr>
          <w:rFonts w:ascii="Calibri" w:hAnsi="Calibri"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CA3D1C" wp14:editId="39DB5E99">
                <wp:simplePos x="0" y="0"/>
                <wp:positionH relativeFrom="column">
                  <wp:posOffset>4928870</wp:posOffset>
                </wp:positionH>
                <wp:positionV relativeFrom="paragraph">
                  <wp:posOffset>-344170</wp:posOffset>
                </wp:positionV>
                <wp:extent cx="1464310" cy="54038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4310" cy="5403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7E3C0" w14:textId="5B52EF68" w:rsidR="00415943" w:rsidRPr="005C2F95" w:rsidRDefault="00415943" w:rsidP="00C0026B">
                            <w:pPr>
                              <w:tabs>
                                <w:tab w:val="left" w:pos="1276"/>
                              </w:tabs>
                              <w:spacing w:line="360" w:lineRule="auto"/>
                              <w:ind w:right="-199"/>
                              <w:rPr>
                                <w:rFonts w:ascii="Calibri" w:hAnsi="Calibri"/>
                                <w:color w:val="595959" w:themeColor="text1" w:themeTint="A6"/>
                                <w:szCs w:val="22"/>
                                <w:lang w:val="en-GB"/>
                              </w:rPr>
                            </w:pPr>
                            <w:r w:rsidRPr="005C2F95">
                              <w:rPr>
                                <w:rFonts w:ascii="Calibri" w:hAnsi="Calibri"/>
                                <w:color w:val="595959" w:themeColor="text1" w:themeTint="A6"/>
                                <w:szCs w:val="22"/>
                                <w:lang w:val="en-GB"/>
                              </w:rPr>
                              <w:t xml:space="preserve">File Number: </w:t>
                            </w:r>
                          </w:p>
                          <w:p w14:paraId="6CB94BC9" w14:textId="7DF4C463" w:rsidR="00415943" w:rsidRPr="005C2F95" w:rsidRDefault="00415943" w:rsidP="00C0026B">
                            <w:pPr>
                              <w:tabs>
                                <w:tab w:val="left" w:pos="1276"/>
                              </w:tabs>
                              <w:spacing w:line="360" w:lineRule="auto"/>
                              <w:ind w:right="-199"/>
                              <w:rPr>
                                <w:rFonts w:ascii="Calibri" w:hAnsi="Calibri"/>
                                <w:color w:val="595959" w:themeColor="text1" w:themeTint="A6"/>
                                <w:szCs w:val="22"/>
                                <w:lang w:val="en-GB"/>
                              </w:rPr>
                            </w:pPr>
                            <w:r w:rsidRPr="005C2F95">
                              <w:rPr>
                                <w:rFonts w:ascii="Calibri" w:hAnsi="Calibri"/>
                                <w:color w:val="595959" w:themeColor="text1" w:themeTint="A6"/>
                                <w:szCs w:val="22"/>
                                <w:lang w:val="en-GB"/>
                              </w:rPr>
                              <w:t xml:space="preserve">Reference: __________ </w:t>
                            </w:r>
                          </w:p>
                          <w:p w14:paraId="1B9D54C9" w14:textId="77777777" w:rsidR="00415943" w:rsidRPr="005C2F95" w:rsidRDefault="00415943" w:rsidP="00C0026B">
                            <w:pPr>
                              <w:spacing w:line="360" w:lineRule="auto"/>
                              <w:rPr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CA3D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8.1pt;margin-top:-27.1pt;width:115.3pt;height:4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" filled="f" stroked="f">
                <v:textbox>
                  <w:txbxContent>
                    <w:p w14:paraId="7F07E3C0" w14:textId="5B52EF68" w:rsidR="00415943" w:rsidRPr="005C2F95" w:rsidRDefault="00415943" w:rsidP="00C0026B">
                      <w:pPr>
                        <w:tabs>
                          <w:tab w:val="left" w:pos="1276"/>
                        </w:tabs>
                        <w:spacing w:line="360" w:lineRule="auto"/>
                        <w:ind w:right="-199"/>
                        <w:rPr>
                          <w:rFonts w:ascii="Calibri" w:hAnsi="Calibri"/>
                          <w:color w:val="595959" w:themeColor="text1" w:themeTint="A6"/>
                          <w:szCs w:val="22"/>
                          <w:lang w:val="en-GB"/>
                        </w:rPr>
                      </w:pPr>
                      <w:r w:rsidRPr="005C2F95">
                        <w:rPr>
                          <w:rFonts w:ascii="Calibri" w:hAnsi="Calibri"/>
                          <w:color w:val="595959" w:themeColor="text1" w:themeTint="A6"/>
                          <w:szCs w:val="22"/>
                          <w:lang w:val="en-GB"/>
                        </w:rPr>
                        <w:t xml:space="preserve">File Number: </w:t>
                      </w:r>
                    </w:p>
                    <w:p w14:paraId="6CB94BC9" w14:textId="7DF4C463" w:rsidR="00415943" w:rsidRPr="005C2F95" w:rsidRDefault="00415943" w:rsidP="00C0026B">
                      <w:pPr>
                        <w:tabs>
                          <w:tab w:val="left" w:pos="1276"/>
                        </w:tabs>
                        <w:spacing w:line="360" w:lineRule="auto"/>
                        <w:ind w:right="-199"/>
                        <w:rPr>
                          <w:rFonts w:ascii="Calibri" w:hAnsi="Calibri"/>
                          <w:color w:val="595959" w:themeColor="text1" w:themeTint="A6"/>
                          <w:szCs w:val="22"/>
                          <w:lang w:val="en-GB"/>
                        </w:rPr>
                      </w:pPr>
                      <w:r w:rsidRPr="005C2F95">
                        <w:rPr>
                          <w:rFonts w:ascii="Calibri" w:hAnsi="Calibri"/>
                          <w:color w:val="595959" w:themeColor="text1" w:themeTint="A6"/>
                          <w:szCs w:val="22"/>
                          <w:lang w:val="en-GB"/>
                        </w:rPr>
                        <w:t xml:space="preserve">Reference: __________ </w:t>
                      </w:r>
                    </w:p>
                    <w:p w14:paraId="1B9D54C9" w14:textId="77777777" w:rsidR="00415943" w:rsidRPr="005C2F95" w:rsidRDefault="00415943" w:rsidP="00C0026B">
                      <w:pPr>
                        <w:spacing w:line="360" w:lineRule="auto"/>
                        <w:rPr>
                          <w:color w:val="595959" w:themeColor="text1" w:themeTint="A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10F74A" w14:textId="77777777" w:rsidR="00AB21C7" w:rsidRPr="00A80AFA" w:rsidRDefault="00AB21C7" w:rsidP="00035ADC">
      <w:pPr>
        <w:spacing w:after="120"/>
        <w:jc w:val="both"/>
        <w:rPr>
          <w:rFonts w:ascii="Calibri" w:hAnsi="Calibri"/>
          <w:szCs w:val="22"/>
          <w:lang w:val="en-GB"/>
        </w:rPr>
      </w:pPr>
    </w:p>
    <w:p w14:paraId="0ABA9CB5" w14:textId="77777777" w:rsidR="003657AF" w:rsidRDefault="003657AF" w:rsidP="00035ADC">
      <w:pPr>
        <w:spacing w:after="120"/>
        <w:jc w:val="center"/>
        <w:rPr>
          <w:rFonts w:ascii="Calibri" w:hAnsi="Calibri"/>
          <w:b/>
          <w:szCs w:val="22"/>
          <w:u w:val="single"/>
          <w:lang w:val="en-GB"/>
        </w:rPr>
      </w:pPr>
    </w:p>
    <w:p w14:paraId="341A7B8F" w14:textId="35908BFB" w:rsidR="003955AA" w:rsidRPr="00564732" w:rsidRDefault="0034017D" w:rsidP="000E2BA4">
      <w:pPr>
        <w:pStyle w:val="Heading1"/>
        <w:spacing w:after="120"/>
        <w:jc w:val="center"/>
        <w:rPr>
          <w:rFonts w:cs="Arial"/>
          <w:color w:val="C0504D" w:themeColor="accent2"/>
          <w:lang w:val="en-GB"/>
        </w:rPr>
      </w:pPr>
      <w:r w:rsidRPr="00564732">
        <w:rPr>
          <w:color w:val="C0504D" w:themeColor="accent2"/>
          <w:lang w:val="en-GB"/>
        </w:rPr>
        <w:t>Community Grants Program (CGP)</w:t>
      </w:r>
      <w:r w:rsidRPr="00564732">
        <w:rPr>
          <w:rFonts w:cs="Arial"/>
          <w:color w:val="C0504D" w:themeColor="accent2"/>
          <w:lang w:val="en-GB"/>
        </w:rPr>
        <w:t xml:space="preserve"> Application Form</w:t>
      </w:r>
      <w:r w:rsidR="000E2BA4" w:rsidRPr="00564732">
        <w:rPr>
          <w:rFonts w:cs="Arial"/>
          <w:color w:val="C0504D" w:themeColor="accent2"/>
          <w:lang w:val="en-GB"/>
        </w:rPr>
        <w:t xml:space="preserve"> </w:t>
      </w:r>
    </w:p>
    <w:p w14:paraId="471BBC8E" w14:textId="435010CD" w:rsidR="00B75AD0" w:rsidRDefault="00C0026B" w:rsidP="00E010C1">
      <w:pPr>
        <w:spacing w:after="120"/>
        <w:jc w:val="both"/>
        <w:rPr>
          <w:rFonts w:ascii="Calibri" w:hAnsi="Calibri" w:cs="Arial"/>
          <w:b/>
          <w:bCs/>
          <w:szCs w:val="22"/>
        </w:rPr>
      </w:pPr>
      <w:r w:rsidRPr="0006195A">
        <w:rPr>
          <w:rFonts w:ascii="Calibri" w:hAnsi="Calibri" w:cs="Arial"/>
          <w:b/>
          <w:bCs/>
          <w:szCs w:val="22"/>
        </w:rPr>
        <w:t xml:space="preserve">Community Grants Program applications </w:t>
      </w:r>
      <w:r w:rsidR="00F75BDA" w:rsidRPr="0006195A">
        <w:rPr>
          <w:rFonts w:ascii="Calibri" w:hAnsi="Calibri" w:cs="Arial"/>
          <w:b/>
          <w:bCs/>
          <w:szCs w:val="22"/>
        </w:rPr>
        <w:t xml:space="preserve">open on Monday </w:t>
      </w:r>
      <w:r w:rsidR="00CE433E">
        <w:rPr>
          <w:rFonts w:ascii="Calibri" w:hAnsi="Calibri" w:cs="Arial"/>
          <w:b/>
          <w:bCs/>
          <w:szCs w:val="22"/>
        </w:rPr>
        <w:t>30</w:t>
      </w:r>
      <w:r w:rsidR="00F75BDA" w:rsidRPr="0006195A">
        <w:rPr>
          <w:rFonts w:ascii="Calibri" w:hAnsi="Calibri" w:cs="Arial"/>
          <w:b/>
          <w:bCs/>
          <w:szCs w:val="22"/>
          <w:vertAlign w:val="superscript"/>
        </w:rPr>
        <w:t>th</w:t>
      </w:r>
      <w:r w:rsidR="00ED68BB" w:rsidRPr="0006195A">
        <w:rPr>
          <w:rFonts w:ascii="Calibri" w:hAnsi="Calibri" w:cs="Arial"/>
          <w:b/>
          <w:bCs/>
          <w:szCs w:val="22"/>
        </w:rPr>
        <w:t xml:space="preserve"> of March 202</w:t>
      </w:r>
      <w:r w:rsidR="00CE433E">
        <w:rPr>
          <w:rFonts w:ascii="Calibri" w:hAnsi="Calibri" w:cs="Arial"/>
          <w:b/>
          <w:bCs/>
          <w:szCs w:val="22"/>
        </w:rPr>
        <w:t>6</w:t>
      </w:r>
      <w:r w:rsidR="00F75BDA" w:rsidRPr="0006195A">
        <w:rPr>
          <w:rFonts w:ascii="Calibri" w:hAnsi="Calibri" w:cs="Arial"/>
          <w:b/>
          <w:bCs/>
          <w:szCs w:val="22"/>
        </w:rPr>
        <w:t xml:space="preserve"> and </w:t>
      </w:r>
      <w:proofErr w:type="gramStart"/>
      <w:r w:rsidR="00F75BDA" w:rsidRPr="0006195A">
        <w:rPr>
          <w:rFonts w:ascii="Calibri" w:hAnsi="Calibri" w:cs="Arial"/>
          <w:b/>
          <w:bCs/>
          <w:szCs w:val="22"/>
        </w:rPr>
        <w:t>closes</w:t>
      </w:r>
      <w:proofErr w:type="gramEnd"/>
      <w:r w:rsidR="00F75BDA" w:rsidRPr="0006195A">
        <w:rPr>
          <w:rFonts w:ascii="Calibri" w:hAnsi="Calibri" w:cs="Arial"/>
          <w:b/>
          <w:bCs/>
          <w:szCs w:val="22"/>
        </w:rPr>
        <w:t xml:space="preserve"> on </w:t>
      </w:r>
      <w:r w:rsidR="00CE433E">
        <w:rPr>
          <w:rFonts w:ascii="Calibri" w:hAnsi="Calibri" w:cs="Arial"/>
          <w:b/>
          <w:bCs/>
          <w:szCs w:val="22"/>
        </w:rPr>
        <w:t xml:space="preserve">Friday </w:t>
      </w:r>
      <w:r w:rsidR="00F75BDA" w:rsidRPr="0006195A">
        <w:rPr>
          <w:rFonts w:ascii="Calibri" w:hAnsi="Calibri" w:cs="Arial"/>
          <w:b/>
          <w:bCs/>
          <w:szCs w:val="22"/>
        </w:rPr>
        <w:t>1</w:t>
      </w:r>
      <w:r w:rsidR="00F75BDA" w:rsidRPr="0006195A">
        <w:rPr>
          <w:rFonts w:ascii="Calibri" w:hAnsi="Calibri" w:cs="Arial"/>
          <w:b/>
          <w:bCs/>
          <w:szCs w:val="22"/>
          <w:vertAlign w:val="superscript"/>
        </w:rPr>
        <w:t>st</w:t>
      </w:r>
      <w:r w:rsidR="003F2CB5" w:rsidRPr="0006195A">
        <w:rPr>
          <w:rFonts w:ascii="Calibri" w:hAnsi="Calibri" w:cs="Arial"/>
          <w:b/>
          <w:bCs/>
          <w:szCs w:val="22"/>
        </w:rPr>
        <w:t xml:space="preserve"> of May 202</w:t>
      </w:r>
      <w:r w:rsidR="00CE433E">
        <w:rPr>
          <w:rFonts w:ascii="Calibri" w:hAnsi="Calibri" w:cs="Arial"/>
          <w:b/>
          <w:bCs/>
          <w:szCs w:val="22"/>
        </w:rPr>
        <w:t>6</w:t>
      </w:r>
      <w:r w:rsidR="00F75BDA" w:rsidRPr="0006195A">
        <w:rPr>
          <w:rFonts w:ascii="Calibri" w:hAnsi="Calibri" w:cs="Arial"/>
          <w:b/>
          <w:bCs/>
          <w:szCs w:val="22"/>
        </w:rPr>
        <w:t xml:space="preserve"> </w:t>
      </w:r>
      <w:r w:rsidR="00A53176" w:rsidRPr="0006195A">
        <w:rPr>
          <w:rFonts w:ascii="Calibri" w:hAnsi="Calibri" w:cs="Arial"/>
          <w:b/>
          <w:bCs/>
          <w:szCs w:val="22"/>
        </w:rPr>
        <w:t xml:space="preserve">and will go to the Public Ordinary Council Meeting in </w:t>
      </w:r>
      <w:r w:rsidR="00564732" w:rsidRPr="0006195A">
        <w:rPr>
          <w:rFonts w:ascii="Calibri" w:hAnsi="Calibri" w:cs="Arial"/>
          <w:b/>
          <w:bCs/>
          <w:szCs w:val="22"/>
        </w:rPr>
        <w:t>May</w:t>
      </w:r>
      <w:r w:rsidRPr="0006195A">
        <w:rPr>
          <w:rFonts w:ascii="Calibri" w:hAnsi="Calibri" w:cs="Arial"/>
          <w:b/>
          <w:bCs/>
          <w:szCs w:val="22"/>
        </w:rPr>
        <w:t>.</w:t>
      </w:r>
      <w:r w:rsidR="00C17840" w:rsidRPr="0006195A">
        <w:rPr>
          <w:rFonts w:ascii="Calibri" w:hAnsi="Calibri" w:cs="Arial"/>
          <w:b/>
          <w:bCs/>
          <w:szCs w:val="22"/>
        </w:rPr>
        <w:t xml:space="preserve"> </w:t>
      </w:r>
      <w:r w:rsidR="004225DB" w:rsidRPr="0006195A">
        <w:rPr>
          <w:rFonts w:ascii="Calibri" w:hAnsi="Calibri" w:cs="Arial"/>
          <w:b/>
          <w:bCs/>
          <w:szCs w:val="22"/>
        </w:rPr>
        <w:t>L</w:t>
      </w:r>
      <w:r w:rsidR="00B75AD0" w:rsidRPr="0006195A">
        <w:rPr>
          <w:rFonts w:ascii="Calibri" w:hAnsi="Calibri" w:cs="Arial"/>
          <w:b/>
          <w:bCs/>
          <w:szCs w:val="22"/>
        </w:rPr>
        <w:t>ate a</w:t>
      </w:r>
      <w:r w:rsidR="0032116C" w:rsidRPr="0006195A">
        <w:rPr>
          <w:rFonts w:ascii="Calibri" w:hAnsi="Calibri" w:cs="Arial"/>
          <w:b/>
          <w:bCs/>
          <w:szCs w:val="22"/>
        </w:rPr>
        <w:t>pplications will not be accepted</w:t>
      </w:r>
      <w:r w:rsidR="00E242C5" w:rsidRPr="0006195A">
        <w:rPr>
          <w:rFonts w:ascii="Calibri" w:hAnsi="Calibri" w:cs="Arial"/>
          <w:b/>
          <w:bCs/>
          <w:szCs w:val="22"/>
        </w:rPr>
        <w:t>.</w:t>
      </w:r>
    </w:p>
    <w:p w14:paraId="1AB0F1D8" w14:textId="59189BCD" w:rsidR="00E010C1" w:rsidRPr="00C318A7" w:rsidRDefault="00E010C1" w:rsidP="00C318A7">
      <w:pPr>
        <w:spacing w:after="120"/>
        <w:jc w:val="both"/>
        <w:rPr>
          <w:rFonts w:ascii="Calibri" w:hAnsi="Calibri" w:cs="Arial"/>
          <w:szCs w:val="22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658"/>
        <w:gridCol w:w="2970"/>
      </w:tblGrid>
      <w:tr w:rsidR="004225DB" w14:paraId="3DDE69AB" w14:textId="77777777" w:rsidTr="00564732">
        <w:trPr>
          <w:trHeight w:val="340"/>
        </w:trPr>
        <w:tc>
          <w:tcPr>
            <w:tcW w:w="9628" w:type="dxa"/>
            <w:gridSpan w:val="2"/>
            <w:shd w:val="clear" w:color="auto" w:fill="C0504D" w:themeFill="accent2"/>
            <w:vAlign w:val="center"/>
          </w:tcPr>
          <w:p w14:paraId="12681446" w14:textId="35B7C8EA" w:rsidR="004225DB" w:rsidRPr="000E2BA4" w:rsidRDefault="004225DB" w:rsidP="00415943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Cs w:val="22"/>
              </w:rPr>
              <w:t>APPLICATION ROUND/YEAR</w:t>
            </w:r>
          </w:p>
        </w:tc>
      </w:tr>
      <w:tr w:rsidR="006716E3" w14:paraId="235BC5B8" w14:textId="77777777" w:rsidTr="00564732">
        <w:trPr>
          <w:trHeight w:val="340"/>
        </w:trPr>
        <w:tc>
          <w:tcPr>
            <w:tcW w:w="6658" w:type="dxa"/>
            <w:shd w:val="clear" w:color="auto" w:fill="F2DBDB" w:themeFill="accent2" w:themeFillTint="33"/>
            <w:vAlign w:val="center"/>
          </w:tcPr>
          <w:p w14:paraId="18888D5B" w14:textId="7C362FD3" w:rsidR="004225DB" w:rsidRPr="00035ADC" w:rsidRDefault="004225DB" w:rsidP="00415943">
            <w:pPr>
              <w:spacing w:after="120"/>
              <w:rPr>
                <w:rFonts w:ascii="Calibri" w:hAnsi="Calibri" w:cs="Arial"/>
                <w:b/>
                <w:i/>
                <w:szCs w:val="22"/>
              </w:rPr>
            </w:pPr>
            <w:r>
              <w:rPr>
                <w:rFonts w:ascii="Calibri" w:hAnsi="Calibri" w:cs="Arial"/>
                <w:b/>
                <w:i/>
                <w:szCs w:val="22"/>
              </w:rPr>
              <w:t xml:space="preserve">Which </w:t>
            </w:r>
            <w:r w:rsidR="006716E3">
              <w:rPr>
                <w:rFonts w:ascii="Calibri" w:hAnsi="Calibri" w:cs="Arial"/>
                <w:b/>
                <w:i/>
                <w:szCs w:val="22"/>
              </w:rPr>
              <w:t xml:space="preserve">financial year are you applying for? </w:t>
            </w:r>
            <w:r w:rsidR="006716E3" w:rsidRPr="006716E3">
              <w:rPr>
                <w:rFonts w:ascii="Calibri" w:hAnsi="Calibri" w:cs="Arial"/>
                <w:bCs/>
                <w:i/>
                <w:szCs w:val="22"/>
              </w:rPr>
              <w:t>(e.g.: 202</w:t>
            </w:r>
            <w:r w:rsidR="00CE433E">
              <w:rPr>
                <w:rFonts w:ascii="Calibri" w:hAnsi="Calibri" w:cs="Arial"/>
                <w:bCs/>
                <w:i/>
                <w:szCs w:val="22"/>
              </w:rPr>
              <w:t>6</w:t>
            </w:r>
            <w:r w:rsidR="006716E3" w:rsidRPr="006716E3">
              <w:rPr>
                <w:rFonts w:ascii="Calibri" w:hAnsi="Calibri" w:cs="Arial"/>
                <w:bCs/>
                <w:i/>
                <w:szCs w:val="22"/>
              </w:rPr>
              <w:t>/202</w:t>
            </w:r>
            <w:r w:rsidR="00CE433E">
              <w:rPr>
                <w:rFonts w:ascii="Calibri" w:hAnsi="Calibri" w:cs="Arial"/>
                <w:bCs/>
                <w:i/>
                <w:szCs w:val="22"/>
              </w:rPr>
              <w:t>7</w:t>
            </w:r>
            <w:r w:rsidR="006716E3" w:rsidRPr="006716E3">
              <w:rPr>
                <w:rFonts w:ascii="Calibri" w:hAnsi="Calibri" w:cs="Arial"/>
                <w:bCs/>
                <w:i/>
                <w:szCs w:val="22"/>
              </w:rPr>
              <w:t>)</w:t>
            </w:r>
            <w:r w:rsidRPr="00285761">
              <w:rPr>
                <w:rFonts w:ascii="Calibri" w:hAnsi="Calibri" w:cs="Arial"/>
                <w:b/>
                <w:i/>
                <w:szCs w:val="22"/>
              </w:rPr>
              <w:t xml:space="preserve"> </w:t>
            </w:r>
          </w:p>
        </w:tc>
        <w:tc>
          <w:tcPr>
            <w:tcW w:w="2970" w:type="dxa"/>
            <w:vAlign w:val="center"/>
          </w:tcPr>
          <w:p w14:paraId="49A3936E" w14:textId="28D72419" w:rsidR="006716E3" w:rsidRDefault="006716E3" w:rsidP="00415943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</w:tbl>
    <w:p w14:paraId="1F32EE6A" w14:textId="5FBFDE0C" w:rsidR="004225DB" w:rsidRDefault="004225DB" w:rsidP="006716E3">
      <w:pPr>
        <w:jc w:val="both"/>
        <w:rPr>
          <w:rFonts w:ascii="Calibri" w:hAnsi="Calibri" w:cs="Arial"/>
          <w:szCs w:val="22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87"/>
        <w:gridCol w:w="7041"/>
      </w:tblGrid>
      <w:tr w:rsidR="0034017D" w:rsidRPr="0034017D" w14:paraId="28DA4436" w14:textId="77777777" w:rsidTr="00564732">
        <w:trPr>
          <w:trHeight w:val="248"/>
        </w:trPr>
        <w:tc>
          <w:tcPr>
            <w:tcW w:w="9628" w:type="dxa"/>
            <w:gridSpan w:val="2"/>
            <w:shd w:val="clear" w:color="auto" w:fill="C0504D" w:themeFill="accent2"/>
            <w:vAlign w:val="center"/>
          </w:tcPr>
          <w:p w14:paraId="1B3DB1CA" w14:textId="77777777" w:rsidR="00CE3B4C" w:rsidRPr="0034017D" w:rsidRDefault="00CE3B4C" w:rsidP="0034017D">
            <w:pPr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</w:rPr>
            </w:pPr>
            <w:r w:rsidRPr="0034017D">
              <w:rPr>
                <w:rFonts w:ascii="Calibri" w:hAnsi="Calibri" w:cs="Arial"/>
                <w:b/>
                <w:color w:val="FFFFFF" w:themeColor="background1"/>
                <w:szCs w:val="22"/>
              </w:rPr>
              <w:t>GROUP/ORGANISATION</w:t>
            </w:r>
            <w:r w:rsidR="0044382C" w:rsidRPr="0034017D">
              <w:rPr>
                <w:rFonts w:ascii="Calibri" w:hAnsi="Calibri" w:cs="Arial"/>
                <w:b/>
                <w:color w:val="FFFFFF" w:themeColor="background1"/>
                <w:szCs w:val="22"/>
              </w:rPr>
              <w:t xml:space="preserve"> DETAILS</w:t>
            </w:r>
          </w:p>
        </w:tc>
      </w:tr>
      <w:tr w:rsidR="00CE3B4C" w14:paraId="44C99470" w14:textId="77777777" w:rsidTr="00564732">
        <w:trPr>
          <w:trHeight w:val="340"/>
        </w:trPr>
        <w:tc>
          <w:tcPr>
            <w:tcW w:w="2587" w:type="dxa"/>
            <w:shd w:val="clear" w:color="auto" w:fill="F2DBDB" w:themeFill="accent2" w:themeFillTint="33"/>
            <w:vAlign w:val="center"/>
          </w:tcPr>
          <w:p w14:paraId="58779D70" w14:textId="77777777" w:rsidR="00CE3B4C" w:rsidRPr="0044382C" w:rsidRDefault="00CE3B4C" w:rsidP="00035ADC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 w:rsidRPr="00A80AFA">
              <w:rPr>
                <w:rFonts w:ascii="Calibri" w:hAnsi="Calibri" w:cs="Arial"/>
                <w:b/>
                <w:szCs w:val="22"/>
              </w:rPr>
              <w:t xml:space="preserve">Group/organisation name: </w:t>
            </w:r>
          </w:p>
        </w:tc>
        <w:tc>
          <w:tcPr>
            <w:tcW w:w="7041" w:type="dxa"/>
            <w:vAlign w:val="center"/>
          </w:tcPr>
          <w:p w14:paraId="7FDFB903" w14:textId="77777777" w:rsidR="00CE3B4C" w:rsidRDefault="00CE3B4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CE3B4C" w14:paraId="4CA6908D" w14:textId="77777777" w:rsidTr="00564732">
        <w:trPr>
          <w:trHeight w:val="698"/>
        </w:trPr>
        <w:tc>
          <w:tcPr>
            <w:tcW w:w="2587" w:type="dxa"/>
            <w:shd w:val="clear" w:color="auto" w:fill="F2DBDB" w:themeFill="accent2" w:themeFillTint="33"/>
            <w:vAlign w:val="center"/>
          </w:tcPr>
          <w:p w14:paraId="5184D258" w14:textId="42D2A0E0" w:rsidR="00666C87" w:rsidRDefault="00CE3B4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Postal a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ddress: </w:t>
            </w:r>
          </w:p>
          <w:p w14:paraId="1980317B" w14:textId="2B32A8DC" w:rsidR="00666C87" w:rsidRPr="00666C87" w:rsidRDefault="00666C87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</w:p>
        </w:tc>
        <w:tc>
          <w:tcPr>
            <w:tcW w:w="7041" w:type="dxa"/>
            <w:vAlign w:val="center"/>
          </w:tcPr>
          <w:p w14:paraId="65F6EB1C" w14:textId="77777777" w:rsidR="00CE3B4C" w:rsidRDefault="00CE3B4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24D9A03F" w14:textId="77777777" w:rsidTr="00564732">
        <w:trPr>
          <w:trHeight w:val="340"/>
        </w:trPr>
        <w:tc>
          <w:tcPr>
            <w:tcW w:w="2587" w:type="dxa"/>
            <w:shd w:val="clear" w:color="auto" w:fill="F2DBDB" w:themeFill="accent2" w:themeFillTint="33"/>
            <w:vAlign w:val="center"/>
          </w:tcPr>
          <w:p w14:paraId="2D0442F9" w14:textId="62671EC6" w:rsid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BN:</w:t>
            </w:r>
          </w:p>
        </w:tc>
        <w:tc>
          <w:tcPr>
            <w:tcW w:w="7041" w:type="dxa"/>
            <w:vAlign w:val="center"/>
          </w:tcPr>
          <w:p w14:paraId="178A0474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E010C1" w14:paraId="4B47B3CF" w14:textId="77777777" w:rsidTr="00564732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2587" w:type="dxa"/>
            <w:shd w:val="clear" w:color="auto" w:fill="F2DBDB" w:themeFill="accent2" w:themeFillTint="33"/>
          </w:tcPr>
          <w:p w14:paraId="349FF3EF" w14:textId="77777777" w:rsidR="00E010C1" w:rsidRPr="00035ADC" w:rsidRDefault="00E010C1" w:rsidP="00415943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Does your group/organisation have Public Liability Insurance? </w:t>
            </w:r>
          </w:p>
        </w:tc>
        <w:tc>
          <w:tcPr>
            <w:tcW w:w="7041" w:type="dxa"/>
          </w:tcPr>
          <w:p w14:paraId="775DDF87" w14:textId="14CEFAD5" w:rsidR="00E010C1" w:rsidRPr="002044B0" w:rsidRDefault="00D830E4" w:rsidP="002044B0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bCs/>
                  <w:color w:val="000000"/>
                  <w:szCs w:val="22"/>
                  <w:lang w:eastAsia="en-AU"/>
                </w:rPr>
                <w:id w:val="23061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bCs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</w:t>
            </w:r>
            <w:r w:rsidR="00E010C1" w:rsidRP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Yes (please attach a copy of your Certificate of Currency)</w:t>
            </w:r>
          </w:p>
          <w:p w14:paraId="675537B9" w14:textId="19F4B1BA" w:rsidR="00E010C1" w:rsidRPr="002044B0" w:rsidRDefault="00D830E4" w:rsidP="002044B0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bCs/>
                  <w:color w:val="000000"/>
                  <w:szCs w:val="22"/>
                  <w:lang w:eastAsia="en-AU"/>
                </w:rPr>
                <w:id w:val="-31649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bCs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</w:t>
            </w:r>
            <w:r w:rsidR="00260638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No – you will need an </w:t>
            </w:r>
            <w:proofErr w:type="spellStart"/>
            <w:r w:rsidR="00260638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A</w:t>
            </w:r>
            <w:r w:rsidR="00E010C1" w:rsidRP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uspicing</w:t>
            </w:r>
            <w:proofErr w:type="spellEnd"/>
            <w:r w:rsidR="00260638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O</w:t>
            </w:r>
            <w:r w:rsidR="00E010C1" w:rsidRPr="002044B0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rganisation to apply for the CGP that has a Certificate of currency)</w:t>
            </w:r>
          </w:p>
        </w:tc>
      </w:tr>
      <w:tr w:rsidR="00E010C1" w14:paraId="5480F9A2" w14:textId="77777777" w:rsidTr="00564732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2587" w:type="dxa"/>
            <w:shd w:val="clear" w:color="auto" w:fill="F2DBDB" w:themeFill="accent2" w:themeFillTint="33"/>
          </w:tcPr>
          <w:p w14:paraId="18C9F2DB" w14:textId="49501C12" w:rsidR="00E010C1" w:rsidRPr="00A2778E" w:rsidRDefault="00E23A80" w:rsidP="00415943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A2778E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Is your group/ organisation </w:t>
            </w:r>
            <w:r w:rsidR="00A2778E" w:rsidRPr="00A2778E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incorporated?</w:t>
            </w:r>
          </w:p>
          <w:p w14:paraId="16766931" w14:textId="77777777" w:rsidR="00E010C1" w:rsidRPr="00FC643D" w:rsidRDefault="00E010C1" w:rsidP="00415943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  <w:highlight w:val="yellow"/>
              </w:rPr>
            </w:pPr>
          </w:p>
        </w:tc>
        <w:tc>
          <w:tcPr>
            <w:tcW w:w="7041" w:type="dxa"/>
          </w:tcPr>
          <w:p w14:paraId="57AE4807" w14:textId="01E08840" w:rsidR="00E010C1" w:rsidRPr="00A2778E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bCs/>
                  <w:color w:val="000000"/>
                  <w:szCs w:val="22"/>
                  <w:lang w:eastAsia="en-AU"/>
                </w:rPr>
                <w:id w:val="-1825956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78E">
                  <w:rPr>
                    <w:rFonts w:ascii="MS Gothic" w:eastAsia="MS Gothic" w:hAnsi="MS Gothic" w:cs="Arial" w:hint="eastAsia"/>
                    <w:bCs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</w:t>
            </w:r>
            <w:r w:rsidR="00E010C1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Yes</w:t>
            </w:r>
            <w:r w:rsidR="00E010C1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ab/>
            </w:r>
          </w:p>
          <w:p w14:paraId="402F46C7" w14:textId="688845D7" w:rsidR="00A2778E" w:rsidRPr="00A2778E" w:rsidRDefault="00D830E4" w:rsidP="00A2778E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bCs/>
                  <w:color w:val="000000"/>
                  <w:szCs w:val="22"/>
                  <w:lang w:eastAsia="en-AU"/>
                </w:rPr>
                <w:id w:val="-52733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 w:rsidRPr="00A2778E">
                  <w:rPr>
                    <w:rFonts w:ascii="MS Gothic" w:eastAsia="MS Gothic" w:hAnsi="MS Gothic" w:cs="Arial" w:hint="eastAsia"/>
                    <w:bCs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</w:t>
            </w:r>
            <w:r w:rsidR="00E010C1" w:rsidRP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No</w:t>
            </w:r>
            <w:r w:rsid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, please provide the name of the </w:t>
            </w:r>
            <w:proofErr w:type="spellStart"/>
            <w:r w:rsid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Auspicing</w:t>
            </w:r>
            <w:proofErr w:type="spellEnd"/>
            <w:r w:rsidR="00A2778E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 Organisation:</w:t>
            </w:r>
          </w:p>
          <w:p w14:paraId="564FF543" w14:textId="2151B77C" w:rsidR="00E010C1" w:rsidRPr="00FC643D" w:rsidRDefault="00E010C1" w:rsidP="00415943">
            <w:pPr>
              <w:spacing w:after="120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E010C1" w14:paraId="1F554AFA" w14:textId="77777777" w:rsidTr="00564732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2587" w:type="dxa"/>
            <w:shd w:val="clear" w:color="auto" w:fill="F2DBDB" w:themeFill="accent2" w:themeFillTint="33"/>
          </w:tcPr>
          <w:p w14:paraId="72F5A413" w14:textId="1C358175" w:rsidR="00E010C1" w:rsidRPr="00A80AFA" w:rsidRDefault="00415943" w:rsidP="00415943">
            <w:pPr>
              <w:spacing w:after="120"/>
              <w:rPr>
                <w:rFonts w:ascii="Calibri" w:hAnsi="Calibri"/>
                <w:b/>
                <w:szCs w:val="22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re you or your group registered for GST?</w:t>
            </w:r>
          </w:p>
          <w:p w14:paraId="54A46024" w14:textId="125B225F" w:rsidR="00E010C1" w:rsidRPr="00A80AFA" w:rsidRDefault="00E010C1" w:rsidP="00415943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7041" w:type="dxa"/>
          </w:tcPr>
          <w:p w14:paraId="41092D01" w14:textId="2C98003F" w:rsidR="00E010C1" w:rsidRPr="002044B0" w:rsidRDefault="00D830E4" w:rsidP="002044B0">
            <w:pPr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464623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415943">
              <w:rPr>
                <w:rFonts w:ascii="Calibri" w:hAnsi="Calibri"/>
                <w:szCs w:val="22"/>
              </w:rPr>
              <w:t>Yes</w:t>
            </w:r>
          </w:p>
          <w:p w14:paraId="1F513AE8" w14:textId="78287BD1" w:rsidR="00415943" w:rsidRPr="002044B0" w:rsidRDefault="00D830E4" w:rsidP="002044B0">
            <w:pPr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130851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5943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415943">
              <w:rPr>
                <w:rFonts w:ascii="Calibri" w:hAnsi="Calibri"/>
                <w:szCs w:val="22"/>
              </w:rPr>
              <w:t>No</w:t>
            </w:r>
          </w:p>
          <w:p w14:paraId="1D3542ED" w14:textId="32CADED4" w:rsidR="00E010C1" w:rsidRPr="001A6FBD" w:rsidRDefault="00415943" w:rsidP="00415943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r w:rsidRPr="00415943">
              <w:rPr>
                <w:rFonts w:ascii="Calibri" w:hAnsi="Calibri" w:cs="Arial"/>
                <w:bCs/>
                <w:color w:val="000000"/>
                <w:sz w:val="20"/>
                <w:szCs w:val="22"/>
                <w:lang w:eastAsia="en-AU"/>
              </w:rPr>
              <w:t>An invoice/tax invoice will be required to acquire any successful grants funds</w:t>
            </w:r>
          </w:p>
        </w:tc>
      </w:tr>
    </w:tbl>
    <w:p w14:paraId="699C84CF" w14:textId="77777777" w:rsidR="00E010C1" w:rsidRDefault="00E010C1"/>
    <w:p w14:paraId="2BD348FA" w14:textId="77777777" w:rsidR="00415943" w:rsidRDefault="00415943"/>
    <w:p w14:paraId="63A3701E" w14:textId="77777777" w:rsidR="00415943" w:rsidRDefault="00415943"/>
    <w:p w14:paraId="10110BD0" w14:textId="77777777" w:rsidR="00415943" w:rsidRDefault="00415943"/>
    <w:p w14:paraId="78FEE707" w14:textId="77777777" w:rsidR="00415943" w:rsidRDefault="00415943"/>
    <w:p w14:paraId="65F1E7C9" w14:textId="77777777" w:rsidR="00415943" w:rsidRDefault="00415943"/>
    <w:p w14:paraId="0C55E7C2" w14:textId="77777777" w:rsidR="00415943" w:rsidRDefault="00415943"/>
    <w:p w14:paraId="56A8B9DE" w14:textId="77777777" w:rsidR="00415943" w:rsidRDefault="00415943"/>
    <w:p w14:paraId="201DEE6D" w14:textId="77777777" w:rsidR="00C318A7" w:rsidRDefault="00C318A7"/>
    <w:p w14:paraId="3750951A" w14:textId="77777777" w:rsidR="00C318A7" w:rsidRDefault="00C318A7"/>
    <w:p w14:paraId="2974E78E" w14:textId="77777777" w:rsidR="00C318A7" w:rsidRDefault="00C318A7"/>
    <w:p w14:paraId="04E3F5A7" w14:textId="77777777" w:rsidR="00C318A7" w:rsidRDefault="00C318A7"/>
    <w:p w14:paraId="21EF62ED" w14:textId="77777777" w:rsidR="00415943" w:rsidRDefault="00415943"/>
    <w:p w14:paraId="77B2D970" w14:textId="77777777" w:rsidR="00415943" w:rsidRDefault="00415943"/>
    <w:p w14:paraId="234C987F" w14:textId="77777777" w:rsidR="00415943" w:rsidRDefault="00415943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16"/>
        <w:gridCol w:w="7012"/>
      </w:tblGrid>
      <w:tr w:rsidR="0034017D" w:rsidRPr="0034017D" w14:paraId="392E2AE9" w14:textId="77777777" w:rsidTr="00564732">
        <w:trPr>
          <w:trHeight w:val="340"/>
        </w:trPr>
        <w:tc>
          <w:tcPr>
            <w:tcW w:w="10280" w:type="dxa"/>
            <w:gridSpan w:val="2"/>
            <w:shd w:val="clear" w:color="auto" w:fill="C0504D" w:themeFill="accent2"/>
            <w:vAlign w:val="center"/>
          </w:tcPr>
          <w:p w14:paraId="4BE55D03" w14:textId="3965AD6E" w:rsidR="0044382C" w:rsidRPr="0034017D" w:rsidRDefault="0034017D" w:rsidP="0034017D">
            <w:pPr>
              <w:tabs>
                <w:tab w:val="left" w:pos="5103"/>
              </w:tabs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</w:rPr>
            </w:pPr>
            <w:r w:rsidRPr="0034017D">
              <w:rPr>
                <w:rFonts w:ascii="Calibri" w:hAnsi="Calibri" w:cs="Arial"/>
                <w:b/>
                <w:color w:val="FFFFFF" w:themeColor="background1"/>
                <w:szCs w:val="22"/>
              </w:rPr>
              <w:lastRenderedPageBreak/>
              <w:t>GROUP/ORGANISATION CONTACT PERSON</w:t>
            </w:r>
          </w:p>
        </w:tc>
      </w:tr>
      <w:tr w:rsidR="0044382C" w14:paraId="1E728753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3B30F8EC" w14:textId="77777777" w:rsidR="0044382C" w:rsidRDefault="0044382C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</w:rPr>
            </w:pPr>
            <w:r>
              <w:rPr>
                <w:rFonts w:ascii="Calibri" w:hAnsi="Calibri" w:cs="Arial"/>
                <w:b/>
                <w:bCs/>
                <w:szCs w:val="22"/>
              </w:rPr>
              <w:t>Contact Title &amp; Name</w:t>
            </w:r>
          </w:p>
          <w:p w14:paraId="60CA4C20" w14:textId="0D263E92" w:rsidR="0044382C" w:rsidRPr="00CE3B4C" w:rsidRDefault="0044382C" w:rsidP="00035ADC">
            <w:pPr>
              <w:spacing w:after="120"/>
              <w:rPr>
                <w:rFonts w:ascii="Calibri" w:hAnsi="Calibri" w:cs="Arial"/>
                <w:i/>
                <w:iCs/>
                <w:szCs w:val="22"/>
              </w:rPr>
            </w:pPr>
            <w:r w:rsidRPr="00CE3B4C">
              <w:rPr>
                <w:rFonts w:ascii="Calibri" w:hAnsi="Calibri" w:cs="Arial"/>
                <w:i/>
                <w:iCs/>
                <w:szCs w:val="22"/>
              </w:rPr>
              <w:t>Eg. Mr</w:t>
            </w:r>
            <w:r w:rsidR="00564732">
              <w:rPr>
                <w:rFonts w:ascii="Calibri" w:hAnsi="Calibri" w:cs="Arial"/>
                <w:i/>
                <w:iCs/>
                <w:szCs w:val="22"/>
              </w:rPr>
              <w:t>s</w:t>
            </w:r>
            <w:r w:rsidRPr="00CE3B4C">
              <w:rPr>
                <w:rFonts w:ascii="Calibri" w:hAnsi="Calibri" w:cs="Arial"/>
                <w:i/>
                <w:iCs/>
                <w:szCs w:val="22"/>
              </w:rPr>
              <w:t xml:space="preserve"> </w:t>
            </w:r>
            <w:r w:rsidR="00564732">
              <w:rPr>
                <w:rFonts w:ascii="Calibri" w:hAnsi="Calibri" w:cs="Arial"/>
                <w:i/>
                <w:iCs/>
                <w:szCs w:val="22"/>
              </w:rPr>
              <w:t>Joyce Smith</w:t>
            </w:r>
          </w:p>
        </w:tc>
        <w:tc>
          <w:tcPr>
            <w:tcW w:w="7620" w:type="dxa"/>
            <w:vAlign w:val="center"/>
          </w:tcPr>
          <w:p w14:paraId="4BD75206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71A18E65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2ABE3825" w14:textId="77777777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Position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 title in the group/organisation:  </w:t>
            </w:r>
          </w:p>
        </w:tc>
        <w:tc>
          <w:tcPr>
            <w:tcW w:w="7620" w:type="dxa"/>
            <w:vAlign w:val="center"/>
          </w:tcPr>
          <w:p w14:paraId="5E7CB7BC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16D76D0C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5DE0B67F" w14:textId="77777777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 w:rsidRPr="00A80AFA">
              <w:rPr>
                <w:rFonts w:ascii="Calibri" w:hAnsi="Calibri" w:cs="Arial"/>
                <w:b/>
                <w:szCs w:val="22"/>
              </w:rPr>
              <w:t>Contact number</w:t>
            </w:r>
            <w:r>
              <w:rPr>
                <w:rFonts w:ascii="Calibri" w:hAnsi="Calibri" w:cs="Arial"/>
                <w:b/>
                <w:szCs w:val="22"/>
              </w:rPr>
              <w:t>s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: </w:t>
            </w:r>
          </w:p>
        </w:tc>
        <w:tc>
          <w:tcPr>
            <w:tcW w:w="7620" w:type="dxa"/>
            <w:vAlign w:val="center"/>
          </w:tcPr>
          <w:p w14:paraId="10C5FF14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18ADC760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617F2379" w14:textId="5D7A8AD1" w:rsidR="0044382C" w:rsidRPr="00A80AFA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Email</w:t>
            </w:r>
            <w:r w:rsidR="00035ADC">
              <w:rPr>
                <w:rFonts w:ascii="Calibri" w:hAnsi="Calibri" w:cs="Arial"/>
                <w:b/>
                <w:szCs w:val="22"/>
              </w:rPr>
              <w:t>:</w:t>
            </w:r>
          </w:p>
        </w:tc>
        <w:tc>
          <w:tcPr>
            <w:tcW w:w="7620" w:type="dxa"/>
            <w:vAlign w:val="center"/>
          </w:tcPr>
          <w:p w14:paraId="6580C90C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34017D" w:rsidRPr="0034017D" w14:paraId="1F0D25CF" w14:textId="77777777" w:rsidTr="00564732">
        <w:trPr>
          <w:trHeight w:val="340"/>
        </w:trPr>
        <w:tc>
          <w:tcPr>
            <w:tcW w:w="10280" w:type="dxa"/>
            <w:gridSpan w:val="2"/>
            <w:shd w:val="clear" w:color="auto" w:fill="C0504D" w:themeFill="accent2"/>
            <w:vAlign w:val="center"/>
          </w:tcPr>
          <w:p w14:paraId="5DC66492" w14:textId="2D46F918" w:rsidR="0044382C" w:rsidRPr="0034017D" w:rsidRDefault="0034017D" w:rsidP="0034017D">
            <w:pPr>
              <w:tabs>
                <w:tab w:val="left" w:pos="5103"/>
              </w:tabs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</w:rPr>
            </w:pPr>
            <w:r w:rsidRPr="0034017D">
              <w:rPr>
                <w:rFonts w:ascii="Calibri" w:hAnsi="Calibri" w:cs="Arial"/>
                <w:b/>
                <w:color w:val="FFFFFF" w:themeColor="background1"/>
                <w:szCs w:val="22"/>
              </w:rPr>
              <w:t>GROUP/ORGANISATION ALTERNATE CONTACT PERSON</w:t>
            </w:r>
          </w:p>
        </w:tc>
      </w:tr>
      <w:tr w:rsidR="0044382C" w14:paraId="65B92C0A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567037D6" w14:textId="15894172" w:rsidR="0044382C" w:rsidRPr="00CE3B4C" w:rsidRDefault="0044382C" w:rsidP="00035ADC">
            <w:pPr>
              <w:spacing w:after="120"/>
              <w:rPr>
                <w:rFonts w:ascii="Calibri" w:hAnsi="Calibri" w:cs="Arial"/>
                <w:i/>
                <w:iCs/>
                <w:szCs w:val="22"/>
              </w:rPr>
            </w:pPr>
            <w:r>
              <w:rPr>
                <w:rFonts w:ascii="Calibri" w:hAnsi="Calibri" w:cs="Arial"/>
                <w:b/>
                <w:bCs/>
                <w:szCs w:val="22"/>
              </w:rPr>
              <w:t xml:space="preserve">Contact Person Title &amp; Name </w:t>
            </w:r>
            <w:r w:rsidRPr="00CE3B4C">
              <w:rPr>
                <w:rFonts w:ascii="Calibri" w:hAnsi="Calibri" w:cs="Arial"/>
                <w:i/>
                <w:iCs/>
                <w:szCs w:val="22"/>
              </w:rPr>
              <w:t>Eg. Mr</w:t>
            </w:r>
            <w:r w:rsidR="00564732">
              <w:rPr>
                <w:rFonts w:ascii="Calibri" w:hAnsi="Calibri" w:cs="Arial"/>
                <w:i/>
                <w:iCs/>
                <w:szCs w:val="22"/>
              </w:rPr>
              <w:t>s Joyce Smith</w:t>
            </w:r>
          </w:p>
        </w:tc>
        <w:tc>
          <w:tcPr>
            <w:tcW w:w="7620" w:type="dxa"/>
            <w:vAlign w:val="center"/>
          </w:tcPr>
          <w:p w14:paraId="2A1AEB14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75E2FB7B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0BDB6A4E" w14:textId="77777777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Position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 title in the group/organisation:  </w:t>
            </w:r>
          </w:p>
        </w:tc>
        <w:tc>
          <w:tcPr>
            <w:tcW w:w="7620" w:type="dxa"/>
            <w:vAlign w:val="center"/>
          </w:tcPr>
          <w:p w14:paraId="7B89F0AC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48C2E3C7" w14:textId="77777777" w:rsidTr="00564732">
        <w:trPr>
          <w:trHeight w:val="340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1FD68769" w14:textId="77777777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 w:rsidRPr="00A80AFA">
              <w:rPr>
                <w:rFonts w:ascii="Calibri" w:hAnsi="Calibri" w:cs="Arial"/>
                <w:b/>
                <w:szCs w:val="22"/>
              </w:rPr>
              <w:t>Contact number</w:t>
            </w:r>
            <w:r>
              <w:rPr>
                <w:rFonts w:ascii="Calibri" w:hAnsi="Calibri" w:cs="Arial"/>
                <w:b/>
                <w:szCs w:val="22"/>
              </w:rPr>
              <w:t>s</w:t>
            </w:r>
            <w:r w:rsidRPr="00A80AFA">
              <w:rPr>
                <w:rFonts w:ascii="Calibri" w:hAnsi="Calibri" w:cs="Arial"/>
                <w:b/>
                <w:szCs w:val="22"/>
              </w:rPr>
              <w:t xml:space="preserve">: </w:t>
            </w:r>
          </w:p>
        </w:tc>
        <w:tc>
          <w:tcPr>
            <w:tcW w:w="7620" w:type="dxa"/>
            <w:vAlign w:val="center"/>
          </w:tcPr>
          <w:p w14:paraId="04158603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15134399" w14:textId="77777777" w:rsidTr="00564732">
        <w:trPr>
          <w:trHeight w:val="16"/>
        </w:trPr>
        <w:tc>
          <w:tcPr>
            <w:tcW w:w="2660" w:type="dxa"/>
            <w:shd w:val="clear" w:color="auto" w:fill="F2DBDB" w:themeFill="accent2" w:themeFillTint="33"/>
            <w:vAlign w:val="center"/>
          </w:tcPr>
          <w:p w14:paraId="77A91617" w14:textId="732E9798" w:rsidR="0044382C" w:rsidRPr="00A80AFA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Email</w:t>
            </w:r>
            <w:r w:rsidR="00035ADC">
              <w:rPr>
                <w:rFonts w:ascii="Calibri" w:hAnsi="Calibri" w:cs="Arial"/>
                <w:b/>
                <w:szCs w:val="22"/>
              </w:rPr>
              <w:t>:</w:t>
            </w:r>
          </w:p>
        </w:tc>
        <w:tc>
          <w:tcPr>
            <w:tcW w:w="7620" w:type="dxa"/>
            <w:vAlign w:val="center"/>
          </w:tcPr>
          <w:p w14:paraId="2CC17787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</w:tbl>
    <w:p w14:paraId="70875BF3" w14:textId="027362E8" w:rsidR="000E2BA4" w:rsidRDefault="000E2BA4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12"/>
        <w:gridCol w:w="7016"/>
      </w:tblGrid>
      <w:tr w:rsidR="00035ADC" w14:paraId="1CDD91DD" w14:textId="77777777" w:rsidTr="00564732">
        <w:trPr>
          <w:trHeight w:val="340"/>
        </w:trPr>
        <w:tc>
          <w:tcPr>
            <w:tcW w:w="9854" w:type="dxa"/>
            <w:gridSpan w:val="2"/>
            <w:shd w:val="clear" w:color="auto" w:fill="C0504D" w:themeFill="accent2"/>
            <w:vAlign w:val="center"/>
          </w:tcPr>
          <w:p w14:paraId="507E6B0C" w14:textId="16AC8C58" w:rsidR="00035ADC" w:rsidRPr="000E2BA4" w:rsidRDefault="00035ADC" w:rsidP="000E2BA4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Cs w:val="22"/>
              </w:rPr>
            </w:pPr>
            <w:r w:rsidRPr="000E2BA4">
              <w:rPr>
                <w:rFonts w:ascii="Calibri" w:hAnsi="Calibri"/>
                <w:b/>
                <w:bCs/>
                <w:color w:val="FFFFFF" w:themeColor="background1"/>
                <w:szCs w:val="22"/>
              </w:rPr>
              <w:t>AUSPICING ORGANISATION (IF APPLICABLE)</w:t>
            </w:r>
          </w:p>
        </w:tc>
      </w:tr>
      <w:tr w:rsidR="0044382C" w14:paraId="7D7650D5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18D8487B" w14:textId="7490D52C" w:rsidR="0044382C" w:rsidRPr="00035ADC" w:rsidRDefault="0044382C" w:rsidP="00035ADC">
            <w:pPr>
              <w:spacing w:after="120"/>
              <w:rPr>
                <w:rFonts w:ascii="Calibri" w:hAnsi="Calibri" w:cs="Arial"/>
                <w:b/>
                <w:i/>
                <w:szCs w:val="22"/>
              </w:rPr>
            </w:pPr>
            <w:proofErr w:type="spellStart"/>
            <w:r w:rsidRPr="00285761">
              <w:rPr>
                <w:rFonts w:ascii="Calibri" w:hAnsi="Calibri" w:cs="Arial"/>
                <w:b/>
                <w:i/>
                <w:color w:val="000000"/>
                <w:szCs w:val="22"/>
                <w:lang w:eastAsia="en-AU"/>
              </w:rPr>
              <w:t>Auspicing</w:t>
            </w:r>
            <w:proofErr w:type="spellEnd"/>
            <w:r w:rsidRPr="00285761">
              <w:rPr>
                <w:rFonts w:ascii="Calibri" w:hAnsi="Calibri" w:cs="Arial"/>
                <w:b/>
                <w:i/>
                <w:szCs w:val="22"/>
              </w:rPr>
              <w:t xml:space="preserve"> organisation name: </w:t>
            </w:r>
          </w:p>
        </w:tc>
        <w:tc>
          <w:tcPr>
            <w:tcW w:w="7225" w:type="dxa"/>
            <w:vAlign w:val="center"/>
          </w:tcPr>
          <w:p w14:paraId="3C6157E9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4B5F846F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3F07F2F7" w14:textId="77777777" w:rsidR="0044382C" w:rsidRPr="0044382C" w:rsidRDefault="0044382C" w:rsidP="00035ADC">
            <w:pPr>
              <w:spacing w:after="120"/>
              <w:rPr>
                <w:rFonts w:ascii="Calibri" w:hAnsi="Calibri" w:cs="Arial"/>
                <w:b/>
                <w:i/>
                <w:szCs w:val="22"/>
              </w:rPr>
            </w:pPr>
            <w:r w:rsidRPr="00285761">
              <w:rPr>
                <w:rFonts w:ascii="Calibri" w:hAnsi="Calibri" w:cs="Arial"/>
                <w:b/>
                <w:i/>
                <w:szCs w:val="22"/>
              </w:rPr>
              <w:t xml:space="preserve">ABN of </w:t>
            </w:r>
            <w:proofErr w:type="spellStart"/>
            <w:r w:rsidRPr="00285761">
              <w:rPr>
                <w:rFonts w:ascii="Calibri" w:hAnsi="Calibri" w:cs="Arial"/>
                <w:b/>
                <w:i/>
                <w:szCs w:val="22"/>
              </w:rPr>
              <w:t>auspicing</w:t>
            </w:r>
            <w:proofErr w:type="spellEnd"/>
            <w:r w:rsidRPr="00285761">
              <w:rPr>
                <w:rFonts w:ascii="Calibri" w:hAnsi="Calibri" w:cs="Arial"/>
                <w:b/>
                <w:i/>
                <w:szCs w:val="22"/>
              </w:rPr>
              <w:t xml:space="preserve"> organisation:</w:t>
            </w:r>
          </w:p>
        </w:tc>
        <w:tc>
          <w:tcPr>
            <w:tcW w:w="7225" w:type="dxa"/>
            <w:vAlign w:val="center"/>
          </w:tcPr>
          <w:p w14:paraId="2F00C3AD" w14:textId="430AE603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62D73BB4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2A688632" w14:textId="178F1E4E" w:rsidR="0044382C" w:rsidRPr="0044382C" w:rsidRDefault="0044382C" w:rsidP="00035ADC">
            <w:pPr>
              <w:spacing w:after="120"/>
              <w:rPr>
                <w:rFonts w:ascii="Calibri" w:hAnsi="Calibri" w:cs="Arial"/>
                <w:b/>
                <w:i/>
                <w:iCs/>
                <w:szCs w:val="22"/>
              </w:rPr>
            </w:pPr>
            <w:r w:rsidRPr="0044382C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Contact Person Title &amp; Name </w:t>
            </w:r>
            <w:r w:rsidRPr="0044382C">
              <w:rPr>
                <w:rFonts w:ascii="Calibri" w:hAnsi="Calibri" w:cs="Arial"/>
                <w:i/>
                <w:iCs/>
                <w:szCs w:val="22"/>
              </w:rPr>
              <w:t>Eg. Mr Joe Blogs</w:t>
            </w:r>
          </w:p>
        </w:tc>
        <w:tc>
          <w:tcPr>
            <w:tcW w:w="7225" w:type="dxa"/>
            <w:vAlign w:val="center"/>
          </w:tcPr>
          <w:p w14:paraId="06F0E6E9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42D1A9B4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6BB01D78" w14:textId="734EE494" w:rsidR="0044382C" w:rsidRPr="00035AD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i/>
                <w:iCs/>
                <w:szCs w:val="22"/>
              </w:rPr>
            </w:pPr>
            <w:r w:rsidRPr="0044382C">
              <w:rPr>
                <w:rFonts w:ascii="Calibri" w:hAnsi="Calibri" w:cs="Arial"/>
                <w:b/>
                <w:i/>
                <w:iCs/>
                <w:szCs w:val="22"/>
              </w:rPr>
              <w:t xml:space="preserve">Position title in the group/organisation:  </w:t>
            </w:r>
          </w:p>
        </w:tc>
        <w:tc>
          <w:tcPr>
            <w:tcW w:w="7225" w:type="dxa"/>
            <w:vAlign w:val="center"/>
          </w:tcPr>
          <w:p w14:paraId="5E677A74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56E08A88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3939617F" w14:textId="34A3FBAD" w:rsidR="0044382C" w:rsidRPr="00035AD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i/>
                <w:iCs/>
                <w:szCs w:val="22"/>
              </w:rPr>
            </w:pPr>
            <w:r w:rsidRPr="0044382C">
              <w:rPr>
                <w:rFonts w:ascii="Calibri" w:hAnsi="Calibri" w:cs="Arial"/>
                <w:b/>
                <w:i/>
                <w:iCs/>
                <w:szCs w:val="22"/>
              </w:rPr>
              <w:t xml:space="preserve">Contact numbers: </w:t>
            </w:r>
          </w:p>
        </w:tc>
        <w:tc>
          <w:tcPr>
            <w:tcW w:w="7225" w:type="dxa"/>
            <w:vAlign w:val="center"/>
          </w:tcPr>
          <w:p w14:paraId="695E0486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  <w:tr w:rsidR="0044382C" w14:paraId="26555C8D" w14:textId="77777777" w:rsidTr="00564732">
        <w:trPr>
          <w:trHeight w:val="340"/>
        </w:trPr>
        <w:tc>
          <w:tcPr>
            <w:tcW w:w="2629" w:type="dxa"/>
            <w:shd w:val="clear" w:color="auto" w:fill="F2DBDB" w:themeFill="accent2" w:themeFillTint="33"/>
            <w:vAlign w:val="center"/>
          </w:tcPr>
          <w:p w14:paraId="7F2F54ED" w14:textId="11FAE3B5" w:rsidR="0044382C" w:rsidRPr="0044382C" w:rsidRDefault="0044382C" w:rsidP="00035ADC">
            <w:pPr>
              <w:tabs>
                <w:tab w:val="left" w:pos="1985"/>
                <w:tab w:val="left" w:pos="5103"/>
              </w:tabs>
              <w:spacing w:after="120"/>
              <w:rPr>
                <w:rFonts w:ascii="Calibri" w:hAnsi="Calibri" w:cs="Arial"/>
                <w:b/>
                <w:i/>
                <w:iCs/>
                <w:szCs w:val="22"/>
              </w:rPr>
            </w:pPr>
            <w:r w:rsidRPr="0044382C">
              <w:rPr>
                <w:rFonts w:ascii="Calibri" w:hAnsi="Calibri" w:cs="Arial"/>
                <w:b/>
                <w:i/>
                <w:iCs/>
                <w:szCs w:val="22"/>
              </w:rPr>
              <w:t>Email</w:t>
            </w:r>
            <w:r w:rsidR="00035ADC">
              <w:rPr>
                <w:rFonts w:ascii="Calibri" w:hAnsi="Calibri" w:cs="Arial"/>
                <w:b/>
                <w:i/>
                <w:iCs/>
                <w:szCs w:val="22"/>
              </w:rPr>
              <w:t>:</w:t>
            </w:r>
          </w:p>
        </w:tc>
        <w:tc>
          <w:tcPr>
            <w:tcW w:w="7225" w:type="dxa"/>
            <w:vAlign w:val="center"/>
          </w:tcPr>
          <w:p w14:paraId="55D9F9EA" w14:textId="77777777" w:rsidR="0044382C" w:rsidRDefault="0044382C" w:rsidP="00035ADC">
            <w:pPr>
              <w:spacing w:after="120"/>
              <w:rPr>
                <w:rFonts w:ascii="Calibri" w:hAnsi="Calibri" w:cs="Arial"/>
                <w:szCs w:val="22"/>
              </w:rPr>
            </w:pPr>
          </w:p>
        </w:tc>
      </w:tr>
    </w:tbl>
    <w:p w14:paraId="33CC5F32" w14:textId="062ADF10" w:rsidR="000A4275" w:rsidRDefault="000A4275" w:rsidP="00035ADC">
      <w:pPr>
        <w:spacing w:after="120"/>
      </w:pPr>
    </w:p>
    <w:p w14:paraId="35BC17F1" w14:textId="77777777" w:rsidR="000A4275" w:rsidRDefault="000A4275">
      <w:r>
        <w:br w:type="page"/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032"/>
        <w:gridCol w:w="137"/>
        <w:gridCol w:w="582"/>
        <w:gridCol w:w="142"/>
        <w:gridCol w:w="1675"/>
        <w:gridCol w:w="267"/>
        <w:gridCol w:w="1823"/>
        <w:gridCol w:w="499"/>
        <w:gridCol w:w="2471"/>
      </w:tblGrid>
      <w:tr w:rsidR="000E2BA4" w:rsidRPr="000E2BA4" w14:paraId="6376D9EA" w14:textId="77777777" w:rsidTr="00564732">
        <w:trPr>
          <w:trHeight w:val="283"/>
        </w:trPr>
        <w:tc>
          <w:tcPr>
            <w:tcW w:w="9628" w:type="dxa"/>
            <w:gridSpan w:val="9"/>
            <w:tcBorders>
              <w:bottom w:val="single" w:sz="4" w:space="0" w:color="auto"/>
            </w:tcBorders>
            <w:shd w:val="clear" w:color="auto" w:fill="C0504D" w:themeFill="accent2"/>
          </w:tcPr>
          <w:p w14:paraId="426CD010" w14:textId="77777777" w:rsidR="00CE3B4C" w:rsidRPr="000E2BA4" w:rsidRDefault="0044382C" w:rsidP="000E2BA4">
            <w:pPr>
              <w:tabs>
                <w:tab w:val="left" w:pos="5103"/>
              </w:tabs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</w:rPr>
            </w:pPr>
            <w:r w:rsidRPr="000E2BA4">
              <w:rPr>
                <w:rFonts w:ascii="Calibri" w:hAnsi="Calibri" w:cs="Arial"/>
                <w:b/>
                <w:color w:val="FFFFFF" w:themeColor="background1"/>
                <w:szCs w:val="22"/>
              </w:rPr>
              <w:lastRenderedPageBreak/>
              <w:t>ABOUT GROUP/ORGANISATION</w:t>
            </w:r>
          </w:p>
        </w:tc>
      </w:tr>
      <w:tr w:rsidR="0044382C" w14:paraId="7C14A4CA" w14:textId="77777777" w:rsidTr="00564732">
        <w:trPr>
          <w:trHeight w:val="363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1E534898" w14:textId="3673939E" w:rsidR="0044382C" w:rsidRPr="008E0B1B" w:rsidRDefault="0049403C" w:rsidP="008E0B1B">
            <w:pPr>
              <w:spacing w:after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b/>
                <w:bCs/>
                <w:szCs w:val="22"/>
              </w:rPr>
              <w:t xml:space="preserve">Organisations Background (Aims, Number of members etc.) </w:t>
            </w:r>
            <w:r w:rsidR="0044382C" w:rsidRPr="00A80AFA">
              <w:rPr>
                <w:rFonts w:ascii="Calibri" w:hAnsi="Calibri"/>
                <w:szCs w:val="22"/>
              </w:rPr>
              <w:t xml:space="preserve"> </w:t>
            </w:r>
          </w:p>
        </w:tc>
      </w:tr>
      <w:tr w:rsidR="008E0B1B" w14:paraId="31B44363" w14:textId="77777777" w:rsidTr="002044B0">
        <w:trPr>
          <w:trHeight w:val="2024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5E02EFBE" w14:textId="77777777" w:rsidR="008E0B1B" w:rsidRPr="002044B0" w:rsidRDefault="008E0B1B" w:rsidP="00035ADC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  <w:tr w:rsidR="000A4275" w14:paraId="3D5AF50D" w14:textId="77777777" w:rsidTr="00564732">
        <w:tc>
          <w:tcPr>
            <w:tcW w:w="9628" w:type="dxa"/>
            <w:gridSpan w:val="9"/>
            <w:tcBorders>
              <w:top w:val="single" w:sz="4" w:space="0" w:color="auto"/>
              <w:bottom w:val="nil"/>
            </w:tcBorders>
            <w:shd w:val="clear" w:color="auto" w:fill="F2DBDB" w:themeFill="accent2" w:themeFillTint="33"/>
          </w:tcPr>
          <w:p w14:paraId="1409219B" w14:textId="43E2C54E" w:rsidR="000A4275" w:rsidRDefault="000A4275" w:rsidP="00035ADC">
            <w:pPr>
              <w:spacing w:after="120"/>
              <w:rPr>
                <w:rFonts w:ascii="Calibri" w:hAnsi="Calibri"/>
                <w:b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>Which are your main target groups?</w:t>
            </w:r>
          </w:p>
        </w:tc>
      </w:tr>
      <w:tr w:rsidR="000A4275" w14:paraId="0CFF1B1D" w14:textId="77777777" w:rsidTr="002044B0">
        <w:tc>
          <w:tcPr>
            <w:tcW w:w="275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4B8C348" w14:textId="00946637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1098478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General community</w:t>
            </w:r>
          </w:p>
          <w:p w14:paraId="7F2871A0" w14:textId="6E3CA4B9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125068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Children 0-10</w:t>
            </w:r>
          </w:p>
          <w:p w14:paraId="2C6953A5" w14:textId="04D75160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136227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Youth 11-25</w:t>
            </w:r>
          </w:p>
        </w:tc>
        <w:tc>
          <w:tcPr>
            <w:tcW w:w="20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DEADCD" w14:textId="436797FB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699860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Women</w:t>
            </w:r>
            <w:r w:rsidR="000A4275" w:rsidRPr="002044B0">
              <w:rPr>
                <w:rFonts w:ascii="Calibri" w:hAnsi="Calibri"/>
                <w:szCs w:val="22"/>
              </w:rPr>
              <w:tab/>
            </w:r>
          </w:p>
          <w:p w14:paraId="617EAC68" w14:textId="1CA92ACD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b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141462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Men</w:t>
            </w:r>
          </w:p>
          <w:p w14:paraId="69019C2A" w14:textId="004717CD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775563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Seniors</w:t>
            </w:r>
          </w:p>
        </w:tc>
        <w:tc>
          <w:tcPr>
            <w:tcW w:w="479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22B2C1" w14:textId="63D8B81C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322624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Aboriginal or Torres Strait Islander people</w:t>
            </w:r>
          </w:p>
          <w:p w14:paraId="03306B76" w14:textId="04BE2015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207866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People with disabilities and/or carers</w:t>
            </w:r>
          </w:p>
          <w:p w14:paraId="5F519CD2" w14:textId="77777777" w:rsid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2038955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Other (please specify)</w:t>
            </w:r>
          </w:p>
          <w:p w14:paraId="4B4ABB45" w14:textId="58F9FCA1" w:rsidR="000A4275" w:rsidRPr="002044B0" w:rsidRDefault="000A4275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b/>
                <w:szCs w:val="22"/>
              </w:rPr>
            </w:pPr>
            <w:r w:rsidRPr="002044B0">
              <w:rPr>
                <w:rFonts w:ascii="Calibri" w:hAnsi="Calibri"/>
                <w:szCs w:val="22"/>
                <w:u w:val="single"/>
              </w:rPr>
              <w:t>___________________________________</w:t>
            </w:r>
          </w:p>
        </w:tc>
      </w:tr>
      <w:tr w:rsidR="000A4275" w14:paraId="07B22F27" w14:textId="77777777" w:rsidTr="00564732"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1B222355" w14:textId="2321F346" w:rsidR="000A4275" w:rsidRPr="000A4275" w:rsidRDefault="000A4275" w:rsidP="000A4275">
            <w:pPr>
              <w:tabs>
                <w:tab w:val="left" w:pos="426"/>
              </w:tabs>
              <w:spacing w:after="120"/>
              <w:ind w:left="5760" w:hanging="5760"/>
              <w:rPr>
                <w:rFonts w:ascii="Calibri" w:hAnsi="Calibri"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 xml:space="preserve">If your application is successful, how will you recognise </w:t>
            </w:r>
            <w:r>
              <w:rPr>
                <w:rFonts w:ascii="Calibri" w:hAnsi="Calibri"/>
                <w:b/>
                <w:szCs w:val="22"/>
              </w:rPr>
              <w:t>the Shire of K</w:t>
            </w:r>
            <w:r w:rsidR="00564732">
              <w:rPr>
                <w:rFonts w:ascii="Calibri" w:hAnsi="Calibri"/>
                <w:b/>
                <w:szCs w:val="22"/>
              </w:rPr>
              <w:t>ondinin</w:t>
            </w:r>
            <w:r>
              <w:rPr>
                <w:rFonts w:ascii="Calibri" w:hAnsi="Calibri"/>
                <w:b/>
                <w:szCs w:val="22"/>
              </w:rPr>
              <w:t>’s contribution to this</w:t>
            </w:r>
            <w:r w:rsidRPr="00115BAE">
              <w:rPr>
                <w:rFonts w:ascii="Calibri" w:hAnsi="Calibri"/>
                <w:b/>
                <w:szCs w:val="22"/>
              </w:rPr>
              <w:t xml:space="preserve"> project</w:t>
            </w:r>
            <w:r w:rsidRPr="00A80AFA">
              <w:rPr>
                <w:rFonts w:ascii="Calibri" w:hAnsi="Calibri"/>
                <w:szCs w:val="22"/>
              </w:rPr>
              <w:t>?</w:t>
            </w:r>
          </w:p>
        </w:tc>
      </w:tr>
      <w:tr w:rsidR="000A4275" w14:paraId="1CD806EF" w14:textId="77777777" w:rsidTr="002044B0">
        <w:tc>
          <w:tcPr>
            <w:tcW w:w="2893" w:type="dxa"/>
            <w:gridSpan w:val="4"/>
            <w:tcBorders>
              <w:top w:val="nil"/>
              <w:bottom w:val="single" w:sz="4" w:space="0" w:color="auto"/>
              <w:right w:val="nil"/>
            </w:tcBorders>
          </w:tcPr>
          <w:p w14:paraId="4DA105B9" w14:textId="75C8F67A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512966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Annual report</w:t>
            </w:r>
          </w:p>
          <w:p w14:paraId="356560E6" w14:textId="596310F7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91213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Social media</w:t>
            </w:r>
          </w:p>
          <w:p w14:paraId="40EDA58D" w14:textId="09029D3B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323050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>Flyers</w:t>
            </w:r>
          </w:p>
        </w:tc>
        <w:tc>
          <w:tcPr>
            <w:tcW w:w="6735" w:type="dxa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3EA6E7C9" w14:textId="202277BF" w:rsidR="00D164D4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162002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D164D4" w:rsidRPr="002044B0">
              <w:rPr>
                <w:rFonts w:ascii="Calibri" w:hAnsi="Calibri"/>
                <w:szCs w:val="22"/>
              </w:rPr>
              <w:t>Banners/Posters</w:t>
            </w:r>
          </w:p>
          <w:p w14:paraId="14787B00" w14:textId="1E8BA170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 w:cs="Arial"/>
                  <w:szCs w:val="22"/>
                </w:rPr>
                <w:id w:val="1182093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szCs w:val="22"/>
              </w:rPr>
              <w:t xml:space="preserve"> </w:t>
            </w:r>
            <w:r w:rsidR="000A4275" w:rsidRPr="002044B0">
              <w:rPr>
                <w:rFonts w:ascii="Calibri" w:hAnsi="Calibri" w:cs="Arial"/>
                <w:szCs w:val="22"/>
              </w:rPr>
              <w:t>Equipment purchase: You will need to attach a sticker or plaque on the item/s purchased recognising the Shire’s contribution.</w:t>
            </w:r>
          </w:p>
          <w:p w14:paraId="6D136A0B" w14:textId="79863EB8" w:rsidR="000A4275" w:rsidRPr="002044B0" w:rsidRDefault="00D830E4" w:rsidP="002044B0">
            <w:pPr>
              <w:tabs>
                <w:tab w:val="left" w:pos="426"/>
              </w:tabs>
              <w:spacing w:after="120"/>
              <w:rPr>
                <w:rFonts w:ascii="Calibri" w:hAnsi="Calibri"/>
                <w:b/>
                <w:bCs/>
                <w:szCs w:val="22"/>
              </w:rPr>
            </w:pPr>
            <w:sdt>
              <w:sdtPr>
                <w:rPr>
                  <w:rFonts w:ascii="Calibri" w:hAnsi="Calibri"/>
                  <w:szCs w:val="22"/>
                </w:rPr>
                <w:id w:val="-977598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rFonts w:ascii="Calibri" w:hAnsi="Calibri"/>
                <w:szCs w:val="22"/>
              </w:rPr>
              <w:t xml:space="preserve"> </w:t>
            </w:r>
            <w:r w:rsidR="000A4275" w:rsidRPr="002044B0">
              <w:rPr>
                <w:rFonts w:ascii="Calibri" w:hAnsi="Calibri"/>
                <w:szCs w:val="22"/>
              </w:rPr>
              <w:t xml:space="preserve">Other (please specify) </w:t>
            </w:r>
            <w:r w:rsidR="000A4275" w:rsidRPr="002044B0">
              <w:rPr>
                <w:rFonts w:ascii="Calibri" w:hAnsi="Calibri" w:cs="Arial"/>
                <w:szCs w:val="22"/>
                <w:u w:val="single"/>
              </w:rPr>
              <w:t>_________________________________</w:t>
            </w:r>
          </w:p>
        </w:tc>
      </w:tr>
      <w:tr w:rsidR="000A4275" w14:paraId="601BF99B" w14:textId="77777777" w:rsidTr="00564732"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15944E4A" w14:textId="77777777" w:rsidR="000A4275" w:rsidRDefault="000A4275" w:rsidP="000A4275">
            <w:pPr>
              <w:tabs>
                <w:tab w:val="left" w:pos="426"/>
              </w:tabs>
              <w:spacing w:after="120"/>
              <w:ind w:left="5760" w:hanging="5760"/>
              <w:rPr>
                <w:rFonts w:ascii="Calibri" w:hAnsi="Calibri"/>
                <w:b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>Has your organisati</w:t>
            </w:r>
            <w:r>
              <w:rPr>
                <w:rFonts w:ascii="Calibri" w:hAnsi="Calibri"/>
                <w:b/>
                <w:szCs w:val="22"/>
              </w:rPr>
              <w:t>on received funding from the Shire</w:t>
            </w:r>
            <w:r w:rsidRPr="00115BAE">
              <w:rPr>
                <w:rFonts w:ascii="Calibri" w:hAnsi="Calibri"/>
                <w:b/>
                <w:szCs w:val="22"/>
              </w:rPr>
              <w:t xml:space="preserve"> in the last two years? </w:t>
            </w:r>
          </w:p>
          <w:p w14:paraId="171A1ECA" w14:textId="79F7AF78" w:rsidR="000A4275" w:rsidRPr="00115BAE" w:rsidRDefault="000A4275" w:rsidP="00415943">
            <w:pPr>
              <w:spacing w:after="120"/>
              <w:rPr>
                <w:rFonts w:ascii="Calibri" w:hAnsi="Calibri"/>
                <w:b/>
                <w:szCs w:val="22"/>
              </w:rPr>
            </w:pPr>
            <w:r w:rsidRPr="000A4275">
              <w:rPr>
                <w:rFonts w:cstheme="minorHAnsi"/>
                <w:bCs/>
              </w:rPr>
              <w:t>Please note you cannot apply twice for the CGP in one financial year</w:t>
            </w:r>
            <w:r w:rsidR="00415943">
              <w:rPr>
                <w:rFonts w:cstheme="minorHAnsi"/>
                <w:bCs/>
              </w:rPr>
              <w:t>.</w:t>
            </w:r>
          </w:p>
        </w:tc>
      </w:tr>
      <w:tr w:rsidR="0044382C" w14:paraId="74807A8E" w14:textId="77777777" w:rsidTr="002044B0"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01C22C76" w14:textId="4C258781" w:rsidR="0044382C" w:rsidRPr="002044B0" w:rsidRDefault="00D830E4" w:rsidP="002044B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  <w:sdt>
              <w:sdtPr>
                <w:rPr>
                  <w:rFonts w:ascii="Calibri" w:hAnsi="Calibri" w:cs="Arial"/>
                  <w:color w:val="000000"/>
                  <w:szCs w:val="22"/>
                  <w:lang w:eastAsia="en-AU"/>
                </w:rPr>
                <w:id w:val="-202431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</w:t>
            </w:r>
            <w:r w:rsidR="0044382C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>No</w:t>
            </w:r>
            <w:r w:rsidR="00AF4968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– skip to Project Details</w:t>
            </w:r>
          </w:p>
          <w:p w14:paraId="09ED6D22" w14:textId="7CA28E82" w:rsidR="0044382C" w:rsidRPr="002044B0" w:rsidRDefault="00D830E4" w:rsidP="002044B0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  <w:sdt>
              <w:sdtPr>
                <w:rPr>
                  <w:rFonts w:ascii="Calibri" w:hAnsi="Calibri" w:cs="Arial"/>
                  <w:color w:val="000000"/>
                  <w:szCs w:val="22"/>
                  <w:lang w:eastAsia="en-AU"/>
                </w:rPr>
                <w:id w:val="-102301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cs="Arial" w:hint="eastAsia"/>
                    <w:color w:val="000000"/>
                    <w:szCs w:val="22"/>
                    <w:lang w:eastAsia="en-AU"/>
                  </w:rPr>
                  <w:t>☐</w:t>
                </w:r>
              </w:sdtContent>
            </w:sdt>
            <w:r w:rsid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</w:t>
            </w:r>
            <w:r w:rsidR="0044382C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>Yes – please answer</w:t>
            </w:r>
            <w:r w:rsidR="00C318A7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the</w:t>
            </w:r>
            <w:r w:rsidR="0044382C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</w:t>
            </w:r>
            <w:r w:rsidR="00AF4968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>below</w:t>
            </w:r>
            <w:r w:rsidR="0044382C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 xml:space="preserve"> question</w:t>
            </w:r>
            <w:r w:rsidR="00AF4968" w:rsidRPr="002044B0">
              <w:rPr>
                <w:rFonts w:ascii="Calibri" w:hAnsi="Calibri" w:cs="Arial"/>
                <w:color w:val="000000"/>
                <w:szCs w:val="22"/>
                <w:lang w:eastAsia="en-AU"/>
              </w:rPr>
              <w:t>s</w:t>
            </w:r>
          </w:p>
        </w:tc>
      </w:tr>
      <w:tr w:rsidR="000A4275" w14:paraId="32A3AE9E" w14:textId="77777777" w:rsidTr="00564732">
        <w:tc>
          <w:tcPr>
            <w:tcW w:w="9628" w:type="dxa"/>
            <w:gridSpan w:val="9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3042F9E" w14:textId="41BF9020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  <w:r w:rsidRPr="00154246">
              <w:rPr>
                <w:rFonts w:ascii="Calibri" w:hAnsi="Calibri"/>
                <w:b/>
                <w:bCs/>
                <w:i/>
                <w:iCs/>
                <w:szCs w:val="22"/>
              </w:rPr>
              <w:t>If applicable, please list the years and amounts of funding from the Shire in the last two years.</w:t>
            </w:r>
          </w:p>
        </w:tc>
      </w:tr>
      <w:tr w:rsidR="000A4275" w14:paraId="291F72AD" w14:textId="77777777" w:rsidTr="00564732">
        <w:tc>
          <w:tcPr>
            <w:tcW w:w="2032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3FBC9B3E" w14:textId="6885CF41" w:rsidR="000A4275" w:rsidRPr="00154246" w:rsidRDefault="000A4275" w:rsidP="00035ADC">
            <w:pPr>
              <w:spacing w:after="120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Cs w:val="22"/>
              </w:rPr>
              <w:t>Year</w:t>
            </w:r>
          </w:p>
        </w:tc>
        <w:tc>
          <w:tcPr>
            <w:tcW w:w="2536" w:type="dxa"/>
            <w:gridSpan w:val="4"/>
            <w:tcBorders>
              <w:top w:val="single" w:sz="4" w:space="0" w:color="auto"/>
            </w:tcBorders>
          </w:tcPr>
          <w:p w14:paraId="4CB6E1FE" w14:textId="77777777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2589" w:type="dxa"/>
            <w:gridSpan w:val="3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6F67E812" w14:textId="37620533" w:rsidR="000A4275" w:rsidRPr="000A4275" w:rsidRDefault="000A4275" w:rsidP="00035ADC">
            <w:pPr>
              <w:spacing w:after="120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 w:rsidRPr="000A4275">
              <w:rPr>
                <w:rFonts w:ascii="Calibri" w:hAnsi="Calibri"/>
                <w:b/>
                <w:bCs/>
                <w:i/>
                <w:iCs/>
                <w:szCs w:val="22"/>
              </w:rPr>
              <w:t>Amount</w:t>
            </w:r>
          </w:p>
        </w:tc>
        <w:tc>
          <w:tcPr>
            <w:tcW w:w="2471" w:type="dxa"/>
            <w:tcBorders>
              <w:top w:val="single" w:sz="4" w:space="0" w:color="auto"/>
            </w:tcBorders>
          </w:tcPr>
          <w:p w14:paraId="419C6D71" w14:textId="1E9C5B51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0A4275" w14:paraId="241126BA" w14:textId="77777777" w:rsidTr="00564732">
        <w:tc>
          <w:tcPr>
            <w:tcW w:w="2032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156FBC3" w14:textId="1BCD7EE9" w:rsidR="000A4275" w:rsidRPr="00154246" w:rsidRDefault="000A4275" w:rsidP="00035ADC">
            <w:pPr>
              <w:spacing w:after="120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Cs w:val="22"/>
              </w:rPr>
              <w:t>Year</w:t>
            </w:r>
          </w:p>
        </w:tc>
        <w:tc>
          <w:tcPr>
            <w:tcW w:w="2536" w:type="dxa"/>
            <w:gridSpan w:val="4"/>
            <w:tcBorders>
              <w:bottom w:val="single" w:sz="4" w:space="0" w:color="auto"/>
            </w:tcBorders>
          </w:tcPr>
          <w:p w14:paraId="42B69F32" w14:textId="77777777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2589" w:type="dxa"/>
            <w:gridSpan w:val="3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46113EA0" w14:textId="594A5B3B" w:rsidR="000A4275" w:rsidRPr="000A4275" w:rsidRDefault="000A4275" w:rsidP="00035ADC">
            <w:pPr>
              <w:spacing w:after="120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 w:rsidRPr="000A4275">
              <w:rPr>
                <w:rFonts w:ascii="Calibri" w:hAnsi="Calibri"/>
                <w:b/>
                <w:bCs/>
                <w:i/>
                <w:iCs/>
                <w:szCs w:val="22"/>
              </w:rPr>
              <w:t>Amount</w:t>
            </w:r>
          </w:p>
        </w:tc>
        <w:tc>
          <w:tcPr>
            <w:tcW w:w="2471" w:type="dxa"/>
            <w:tcBorders>
              <w:bottom w:val="single" w:sz="4" w:space="0" w:color="auto"/>
            </w:tcBorders>
          </w:tcPr>
          <w:p w14:paraId="6105516A" w14:textId="27AD7FEC" w:rsidR="000A4275" w:rsidRPr="0044382C" w:rsidRDefault="000A4275" w:rsidP="00035ADC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0A4275" w14:paraId="5C88A761" w14:textId="77777777" w:rsidTr="00415943">
        <w:trPr>
          <w:trHeight w:val="157"/>
        </w:trPr>
        <w:tc>
          <w:tcPr>
            <w:tcW w:w="9628" w:type="dxa"/>
            <w:gridSpan w:val="9"/>
            <w:tcBorders>
              <w:bottom w:val="nil"/>
            </w:tcBorders>
          </w:tcPr>
          <w:p w14:paraId="0F08B807" w14:textId="65EA80C6" w:rsidR="000A4275" w:rsidRPr="00AF4968" w:rsidRDefault="000A4275" w:rsidP="00035ADC">
            <w:pPr>
              <w:spacing w:after="120"/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lang w:eastAsia="en-AU"/>
              </w:rPr>
            </w:pPr>
          </w:p>
        </w:tc>
      </w:tr>
      <w:tr w:rsidR="0044382C" w14:paraId="2333A208" w14:textId="77777777" w:rsidTr="002044B0">
        <w:tc>
          <w:tcPr>
            <w:tcW w:w="9628" w:type="dxa"/>
            <w:gridSpan w:val="9"/>
            <w:tcBorders>
              <w:top w:val="nil"/>
            </w:tcBorders>
          </w:tcPr>
          <w:p w14:paraId="4D83C651" w14:textId="77777777" w:rsidR="00415943" w:rsidRDefault="00415943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535BE75E" w14:textId="77777777" w:rsidR="00415943" w:rsidRDefault="00415943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25C9DEE7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4C7900D6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5921DF11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03777A67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199F7220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14E9EBA7" w14:textId="77777777" w:rsidR="0049403C" w:rsidRDefault="0049403C" w:rsidP="00415943">
            <w:pPr>
              <w:tabs>
                <w:tab w:val="left" w:pos="426"/>
              </w:tabs>
              <w:spacing w:after="120"/>
              <w:rPr>
                <w:rFonts w:ascii="MS Gothic" w:eastAsia="MS Gothic" w:hAnsi="MS Gothic" w:cs="Arial"/>
                <w:bCs/>
                <w:color w:val="000000"/>
                <w:szCs w:val="22"/>
                <w:lang w:eastAsia="en-AU"/>
              </w:rPr>
            </w:pPr>
          </w:p>
          <w:p w14:paraId="73F899DD" w14:textId="2F8647F8" w:rsidR="00415943" w:rsidRPr="002044B0" w:rsidRDefault="00415943" w:rsidP="00415943">
            <w:pPr>
              <w:tabs>
                <w:tab w:val="left" w:pos="426"/>
              </w:tabs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0E2BA4" w:rsidRPr="000E2BA4" w14:paraId="12883995" w14:textId="77777777" w:rsidTr="00564732">
        <w:tblPrEx>
          <w:tblCellMar>
            <w:top w:w="57" w:type="dxa"/>
            <w:bottom w:w="57" w:type="dxa"/>
          </w:tblCellMar>
        </w:tblPrEx>
        <w:trPr>
          <w:trHeight w:val="73"/>
        </w:trPr>
        <w:tc>
          <w:tcPr>
            <w:tcW w:w="9628" w:type="dxa"/>
            <w:gridSpan w:val="9"/>
            <w:shd w:val="clear" w:color="auto" w:fill="C0504D" w:themeFill="accent2"/>
          </w:tcPr>
          <w:p w14:paraId="2222223D" w14:textId="77777777" w:rsidR="0044382C" w:rsidRPr="000E2BA4" w:rsidRDefault="00154246" w:rsidP="000E2BA4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Cs w:val="22"/>
              </w:rPr>
            </w:pPr>
            <w:r w:rsidRPr="000E2BA4">
              <w:rPr>
                <w:rFonts w:ascii="Calibri" w:hAnsi="Calibri"/>
                <w:b/>
                <w:bCs/>
                <w:color w:val="FFFFFF" w:themeColor="background1"/>
                <w:szCs w:val="22"/>
              </w:rPr>
              <w:lastRenderedPageBreak/>
              <w:t>PROJECT DETAILS</w:t>
            </w:r>
          </w:p>
        </w:tc>
      </w:tr>
      <w:tr w:rsidR="00AA1E53" w14:paraId="574C54C7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2169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02BF61B" w14:textId="0CC031E3" w:rsidR="00AA1E53" w:rsidRDefault="00AA1E53" w:rsidP="00AA1E53">
            <w:pPr>
              <w:spacing w:after="120"/>
              <w:rPr>
                <w:rFonts w:ascii="Calibri" w:hAnsi="Calibri"/>
                <w:b/>
                <w:bCs/>
                <w:szCs w:val="22"/>
              </w:rPr>
            </w:pPr>
            <w:r>
              <w:rPr>
                <w:rFonts w:ascii="Calibri" w:hAnsi="Calibri"/>
                <w:b/>
                <w:bCs/>
                <w:szCs w:val="22"/>
              </w:rPr>
              <w:t>Project Title</w:t>
            </w:r>
          </w:p>
        </w:tc>
        <w:tc>
          <w:tcPr>
            <w:tcW w:w="7459" w:type="dxa"/>
            <w:gridSpan w:val="7"/>
            <w:tcBorders>
              <w:bottom w:val="single" w:sz="4" w:space="0" w:color="auto"/>
            </w:tcBorders>
          </w:tcPr>
          <w:p w14:paraId="5F4AE552" w14:textId="3B44F9B2" w:rsidR="00AA1E53" w:rsidRPr="002044B0" w:rsidRDefault="00AA1E53" w:rsidP="002044B0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  <w:tr w:rsidR="0044382C" w14:paraId="048FC148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502DB544" w14:textId="17D03417" w:rsidR="0044382C" w:rsidRPr="00AF4968" w:rsidRDefault="00154246" w:rsidP="00260638">
            <w:pPr>
              <w:spacing w:after="120"/>
              <w:rPr>
                <w:rFonts w:ascii="Calibri" w:hAnsi="Calibri"/>
                <w:b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>Please outline your project</w:t>
            </w:r>
            <w:r>
              <w:rPr>
                <w:rFonts w:ascii="Calibri" w:hAnsi="Calibri"/>
                <w:b/>
                <w:szCs w:val="22"/>
              </w:rPr>
              <w:t>/funding request</w:t>
            </w:r>
            <w:r w:rsidR="00260638">
              <w:rPr>
                <w:rFonts w:ascii="Calibri" w:hAnsi="Calibri"/>
                <w:b/>
                <w:szCs w:val="22"/>
              </w:rPr>
              <w:t>.</w:t>
            </w:r>
            <w:r w:rsidRPr="00115BAE">
              <w:rPr>
                <w:rFonts w:ascii="Calibri" w:hAnsi="Calibri"/>
                <w:b/>
                <w:szCs w:val="22"/>
              </w:rPr>
              <w:t xml:space="preserve"> </w:t>
            </w:r>
          </w:p>
        </w:tc>
      </w:tr>
      <w:tr w:rsidR="00AF4968" w14:paraId="060A80BC" w14:textId="77777777" w:rsidTr="002044B0">
        <w:tblPrEx>
          <w:tblCellMar>
            <w:top w:w="57" w:type="dxa"/>
            <w:bottom w:w="57" w:type="dxa"/>
          </w:tblCellMar>
        </w:tblPrEx>
        <w:trPr>
          <w:trHeight w:val="3623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6327B9A9" w14:textId="77777777" w:rsidR="00AF4968" w:rsidRPr="00AA1E53" w:rsidRDefault="00AF4968" w:rsidP="00035ADC">
            <w:pPr>
              <w:spacing w:after="120"/>
              <w:rPr>
                <w:rFonts w:ascii="Calibri" w:hAnsi="Calibri"/>
                <w:bCs/>
                <w:szCs w:val="22"/>
              </w:rPr>
            </w:pPr>
          </w:p>
        </w:tc>
      </w:tr>
      <w:tr w:rsidR="009120F8" w14:paraId="144C675C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6658" w:type="dxa"/>
            <w:gridSpan w:val="7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9F35F5E" w14:textId="77777777" w:rsidR="00517524" w:rsidRDefault="009120F8" w:rsidP="002044B0">
            <w:pPr>
              <w:spacing w:after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b/>
                <w:bCs/>
                <w:szCs w:val="22"/>
              </w:rPr>
              <w:t>Funding Requested</w:t>
            </w:r>
            <w:r w:rsidR="002044B0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7D281A">
              <w:rPr>
                <w:rFonts w:ascii="Calibri" w:hAnsi="Calibri"/>
                <w:szCs w:val="22"/>
              </w:rPr>
              <w:t>(excluding GST)</w:t>
            </w:r>
          </w:p>
          <w:p w14:paraId="03FECE0E" w14:textId="269F50DC" w:rsidR="00E117BF" w:rsidRPr="0092255C" w:rsidRDefault="00E117BF" w:rsidP="0092255C">
            <w:pPr>
              <w:rPr>
                <w:sz w:val="16"/>
              </w:rPr>
            </w:pPr>
            <w:r w:rsidRPr="00E117BF">
              <w:rPr>
                <w:rFonts w:ascii="Calibri" w:hAnsi="Calibri"/>
                <w:b/>
                <w:sz w:val="16"/>
                <w:szCs w:val="22"/>
              </w:rPr>
              <w:t>Refer to CGP Guidelines</w:t>
            </w:r>
            <w:r w:rsidRPr="00E117BF">
              <w:rPr>
                <w:rFonts w:ascii="Calibri" w:hAnsi="Calibri"/>
                <w:sz w:val="16"/>
                <w:szCs w:val="22"/>
              </w:rPr>
              <w:t xml:space="preserve"> “</w:t>
            </w:r>
            <w:r w:rsidRPr="00E117BF">
              <w:rPr>
                <w:sz w:val="16"/>
              </w:rPr>
              <w:t>Applicants can request funding of up to $7,500 from Council per grant round. All requests for funding over $5,000 require a cash component of 25% from the applicant or a confirmed source of funding.”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14:paraId="61339E4A" w14:textId="77777777" w:rsidR="009120F8" w:rsidRPr="002044B0" w:rsidRDefault="009120F8" w:rsidP="002044B0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  <w:tr w:rsidR="009120F8" w14:paraId="6214023A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6658" w:type="dxa"/>
            <w:gridSpan w:val="7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5225EC2B" w14:textId="5A57F66F" w:rsidR="007D281A" w:rsidRPr="007D281A" w:rsidRDefault="007D281A" w:rsidP="002044B0">
            <w:pPr>
              <w:spacing w:after="120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b/>
                <w:bCs/>
                <w:szCs w:val="22"/>
              </w:rPr>
              <w:t>Total Project Cost</w:t>
            </w:r>
            <w:r w:rsidR="002044B0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>
              <w:rPr>
                <w:rFonts w:ascii="Calibri" w:hAnsi="Calibri"/>
                <w:szCs w:val="22"/>
              </w:rPr>
              <w:t>(excluding GST, please include in-kind and financials)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14:paraId="13E20CDC" w14:textId="77777777" w:rsidR="009120F8" w:rsidRPr="002044B0" w:rsidRDefault="009120F8" w:rsidP="002044B0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  <w:tr w:rsidR="009120F8" w14:paraId="1190AF0C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29A74862" w14:textId="77777777" w:rsidR="009120F8" w:rsidRPr="009120F8" w:rsidRDefault="009120F8" w:rsidP="00415943">
            <w:pPr>
              <w:spacing w:after="120"/>
              <w:rPr>
                <w:rFonts w:ascii="Calibri" w:hAnsi="Calibri" w:cs="Arial"/>
                <w:szCs w:val="22"/>
              </w:rPr>
            </w:pPr>
            <w:r w:rsidRPr="00115BAE">
              <w:rPr>
                <w:rFonts w:ascii="Calibri" w:hAnsi="Calibri" w:cs="Arial"/>
                <w:b/>
                <w:szCs w:val="22"/>
              </w:rPr>
              <w:t>On what date/dates will your project start and finish? (Please attach a timeline for your project if applicable</w:t>
            </w:r>
            <w:r>
              <w:rPr>
                <w:rFonts w:ascii="Calibri" w:hAnsi="Calibri" w:cs="Arial"/>
                <w:szCs w:val="22"/>
              </w:rPr>
              <w:t>)</w:t>
            </w:r>
          </w:p>
        </w:tc>
      </w:tr>
      <w:tr w:rsidR="009120F8" w14:paraId="42F20F18" w14:textId="77777777" w:rsidTr="002044B0">
        <w:tblPrEx>
          <w:tblCellMar>
            <w:top w:w="57" w:type="dxa"/>
            <w:bottom w:w="57" w:type="dxa"/>
          </w:tblCellMar>
        </w:tblPrEx>
        <w:trPr>
          <w:trHeight w:val="68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769811DC" w14:textId="7A5DD3CF" w:rsidR="00E010C1" w:rsidRPr="002044B0" w:rsidRDefault="00E010C1" w:rsidP="00415943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44382C" w14:paraId="47BAE189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240750FE" w14:textId="3FED0AB3" w:rsidR="0044382C" w:rsidRPr="00AF4968" w:rsidRDefault="00154246" w:rsidP="00035ADC">
            <w:pPr>
              <w:spacing w:after="120"/>
              <w:rPr>
                <w:rFonts w:ascii="Calibri" w:hAnsi="Calibri"/>
                <w:b/>
                <w:szCs w:val="22"/>
              </w:rPr>
            </w:pPr>
            <w:r w:rsidRPr="00115BAE">
              <w:rPr>
                <w:rFonts w:ascii="Calibri" w:hAnsi="Calibri"/>
                <w:b/>
                <w:szCs w:val="22"/>
              </w:rPr>
              <w:t xml:space="preserve">How </w:t>
            </w:r>
            <w:r w:rsidR="009120F8">
              <w:rPr>
                <w:rFonts w:ascii="Calibri" w:hAnsi="Calibri"/>
                <w:b/>
                <w:szCs w:val="22"/>
              </w:rPr>
              <w:t xml:space="preserve">and where </w:t>
            </w:r>
            <w:r w:rsidRPr="00115BAE">
              <w:rPr>
                <w:rFonts w:ascii="Calibri" w:hAnsi="Calibri"/>
                <w:b/>
                <w:szCs w:val="22"/>
              </w:rPr>
              <w:t>will your project</w:t>
            </w:r>
            <w:r>
              <w:rPr>
                <w:rFonts w:ascii="Calibri" w:hAnsi="Calibri"/>
                <w:b/>
                <w:szCs w:val="22"/>
              </w:rPr>
              <w:t>/purchases</w:t>
            </w:r>
            <w:r w:rsidRPr="00115BAE">
              <w:rPr>
                <w:rFonts w:ascii="Calibri" w:hAnsi="Calibri"/>
                <w:b/>
                <w:szCs w:val="22"/>
              </w:rPr>
              <w:t xml:space="preserve"> take place? </w:t>
            </w:r>
          </w:p>
        </w:tc>
      </w:tr>
      <w:tr w:rsidR="00AF4968" w14:paraId="4B8B0CDD" w14:textId="77777777" w:rsidTr="002044B0">
        <w:tblPrEx>
          <w:tblCellMar>
            <w:top w:w="57" w:type="dxa"/>
            <w:bottom w:w="57" w:type="dxa"/>
          </w:tblCellMar>
        </w:tblPrEx>
        <w:trPr>
          <w:trHeight w:val="99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16E7894D" w14:textId="77777777" w:rsidR="00AF4968" w:rsidRPr="00AA1E53" w:rsidRDefault="00AF4968" w:rsidP="00035ADC">
            <w:pPr>
              <w:spacing w:after="120"/>
              <w:rPr>
                <w:rFonts w:ascii="Calibri" w:hAnsi="Calibri"/>
                <w:bCs/>
                <w:szCs w:val="22"/>
              </w:rPr>
            </w:pPr>
          </w:p>
        </w:tc>
      </w:tr>
      <w:tr w:rsidR="0044382C" w14:paraId="76E5D5BF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72C7D290" w14:textId="7DDD6E12" w:rsidR="0044382C" w:rsidRPr="00AF4968" w:rsidRDefault="00154246" w:rsidP="00AF4968">
            <w:pPr>
              <w:tabs>
                <w:tab w:val="left" w:pos="8222"/>
              </w:tabs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 xml:space="preserve">What is your group/organisation’s contribution to your project? </w:t>
            </w:r>
            <w:r w:rsidRPr="00C318A7">
              <w:rPr>
                <w:rFonts w:ascii="Calibri" w:hAnsi="Calibri" w:cs="Arial"/>
                <w:szCs w:val="22"/>
              </w:rPr>
              <w:t>Please include in-kind and financials.</w:t>
            </w:r>
          </w:p>
        </w:tc>
      </w:tr>
      <w:tr w:rsidR="00AF4968" w14:paraId="4FDED485" w14:textId="77777777" w:rsidTr="002044B0">
        <w:tblPrEx>
          <w:tblCellMar>
            <w:top w:w="57" w:type="dxa"/>
            <w:bottom w:w="57" w:type="dxa"/>
          </w:tblCellMar>
        </w:tblPrEx>
        <w:trPr>
          <w:trHeight w:val="1915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20329730" w14:textId="77777777" w:rsidR="00AF4968" w:rsidRPr="002044B0" w:rsidRDefault="00AF4968" w:rsidP="00AF4968">
            <w:pPr>
              <w:tabs>
                <w:tab w:val="left" w:pos="8222"/>
              </w:tabs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44382C" w14:paraId="2E968E3F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7B1D5017" w14:textId="046957EA" w:rsidR="0044382C" w:rsidRPr="00AF4968" w:rsidRDefault="00154246" w:rsidP="00035ADC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How many people from the r</w:t>
            </w:r>
            <w:r w:rsidRPr="00115BAE">
              <w:rPr>
                <w:rFonts w:ascii="Calibri" w:hAnsi="Calibri" w:cs="Arial"/>
                <w:b/>
                <w:szCs w:val="22"/>
              </w:rPr>
              <w:t>egion do you anticipate will attend/participate in your project</w:t>
            </w:r>
            <w:r>
              <w:rPr>
                <w:rFonts w:ascii="Calibri" w:hAnsi="Calibri" w:cs="Arial"/>
                <w:b/>
                <w:szCs w:val="22"/>
              </w:rPr>
              <w:t xml:space="preserve"> once completed</w:t>
            </w:r>
            <w:r w:rsidRPr="00115BAE">
              <w:rPr>
                <w:rFonts w:ascii="Calibri" w:hAnsi="Calibri" w:cs="Arial"/>
                <w:b/>
                <w:szCs w:val="22"/>
              </w:rPr>
              <w:t>?</w:t>
            </w:r>
          </w:p>
        </w:tc>
      </w:tr>
      <w:tr w:rsidR="00AF4968" w14:paraId="437A2AE2" w14:textId="77777777" w:rsidTr="002044B0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0454D493" w14:textId="77777777" w:rsidR="00AF4968" w:rsidRDefault="00AF4968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  <w:p w14:paraId="456BC014" w14:textId="77777777" w:rsidR="0049403C" w:rsidRDefault="0049403C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  <w:p w14:paraId="51B48D57" w14:textId="77777777" w:rsidR="0049403C" w:rsidRDefault="0049403C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  <w:p w14:paraId="3548C354" w14:textId="77777777" w:rsidR="0049403C" w:rsidRPr="002044B0" w:rsidRDefault="0049403C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44382C" w14:paraId="6F0108F6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60DBE585" w14:textId="1693B986" w:rsidR="0044382C" w:rsidRPr="00154246" w:rsidRDefault="00154246" w:rsidP="00035ADC">
            <w:pPr>
              <w:spacing w:after="120"/>
              <w:rPr>
                <w:rFonts w:ascii="Calibri" w:hAnsi="Calibri"/>
                <w:szCs w:val="22"/>
              </w:rPr>
            </w:pPr>
            <w:r w:rsidRPr="00115BAE">
              <w:rPr>
                <w:rFonts w:ascii="Calibri" w:hAnsi="Calibri" w:cs="Arial"/>
                <w:b/>
                <w:szCs w:val="22"/>
              </w:rPr>
              <w:lastRenderedPageBreak/>
              <w:t xml:space="preserve">What benefits will your project deliver to the </w:t>
            </w:r>
            <w:r w:rsidR="00564732">
              <w:rPr>
                <w:rFonts w:ascii="Calibri" w:hAnsi="Calibri" w:cs="Arial"/>
                <w:b/>
                <w:szCs w:val="22"/>
              </w:rPr>
              <w:t>Shire of Kondinin’s</w:t>
            </w:r>
            <w:r>
              <w:rPr>
                <w:rFonts w:ascii="Calibri" w:hAnsi="Calibri" w:cs="Arial"/>
                <w:b/>
                <w:szCs w:val="22"/>
              </w:rPr>
              <w:t xml:space="preserve"> </w:t>
            </w:r>
            <w:r w:rsidRPr="00115BAE">
              <w:rPr>
                <w:rFonts w:ascii="Calibri" w:hAnsi="Calibri" w:cs="Arial"/>
                <w:b/>
                <w:szCs w:val="22"/>
              </w:rPr>
              <w:t>community?</w:t>
            </w:r>
          </w:p>
        </w:tc>
      </w:tr>
      <w:tr w:rsidR="00AF4968" w14:paraId="5E09AB53" w14:textId="77777777" w:rsidTr="00111792">
        <w:tblPrEx>
          <w:tblCellMar>
            <w:top w:w="57" w:type="dxa"/>
            <w:bottom w:w="57" w:type="dxa"/>
          </w:tblCellMar>
        </w:tblPrEx>
        <w:trPr>
          <w:trHeight w:val="226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6AE493DE" w14:textId="77777777" w:rsidR="00AF4968" w:rsidRPr="002044B0" w:rsidRDefault="00AF4968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154246" w14:paraId="19E17A67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243E72C7" w14:textId="77777777" w:rsidR="00260638" w:rsidRDefault="00154246" w:rsidP="00260638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 w:rsidRPr="00115BAE">
              <w:rPr>
                <w:rFonts w:ascii="Calibri" w:hAnsi="Calibri" w:cs="Arial"/>
                <w:b/>
                <w:szCs w:val="22"/>
              </w:rPr>
              <w:t>Name any other groups/individuals that will be involved in the project</w:t>
            </w:r>
            <w:r w:rsidR="00260638">
              <w:rPr>
                <w:rFonts w:ascii="Calibri" w:hAnsi="Calibri" w:cs="Arial"/>
                <w:b/>
                <w:szCs w:val="22"/>
              </w:rPr>
              <w:t>.</w:t>
            </w:r>
            <w:r w:rsidRPr="00115BAE">
              <w:rPr>
                <w:rFonts w:ascii="Calibri" w:hAnsi="Calibri" w:cs="Arial"/>
                <w:b/>
                <w:szCs w:val="22"/>
              </w:rPr>
              <w:t xml:space="preserve"> </w:t>
            </w:r>
          </w:p>
          <w:p w14:paraId="6439D65C" w14:textId="0AC6067A" w:rsidR="00154246" w:rsidRPr="009120F8" w:rsidRDefault="00154246" w:rsidP="00260638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 w:rsidRPr="00115BAE">
              <w:rPr>
                <w:rFonts w:ascii="Calibri" w:hAnsi="Calibri" w:cs="Arial"/>
                <w:b/>
                <w:szCs w:val="22"/>
              </w:rPr>
              <w:t>(Please attach letters of support)</w:t>
            </w:r>
          </w:p>
        </w:tc>
      </w:tr>
      <w:tr w:rsidR="00AF4968" w14:paraId="28448DEE" w14:textId="77777777" w:rsidTr="002044B0">
        <w:tblPrEx>
          <w:tblCellMar>
            <w:top w:w="57" w:type="dxa"/>
            <w:bottom w:w="57" w:type="dxa"/>
          </w:tblCellMar>
        </w:tblPrEx>
        <w:trPr>
          <w:trHeight w:val="1990"/>
        </w:trPr>
        <w:tc>
          <w:tcPr>
            <w:tcW w:w="9628" w:type="dxa"/>
            <w:gridSpan w:val="9"/>
            <w:tcBorders>
              <w:top w:val="nil"/>
              <w:bottom w:val="single" w:sz="4" w:space="0" w:color="auto"/>
            </w:tcBorders>
          </w:tcPr>
          <w:p w14:paraId="587554D6" w14:textId="77777777" w:rsidR="00AF4968" w:rsidRPr="002044B0" w:rsidRDefault="00AF4968" w:rsidP="00035ADC">
            <w:pPr>
              <w:spacing w:after="120"/>
              <w:rPr>
                <w:rFonts w:ascii="Calibri" w:hAnsi="Calibri" w:cs="Arial"/>
                <w:bCs/>
                <w:szCs w:val="22"/>
              </w:rPr>
            </w:pPr>
          </w:p>
        </w:tc>
      </w:tr>
      <w:tr w:rsidR="00154246" w14:paraId="42DC2A42" w14:textId="77777777" w:rsidTr="00564732">
        <w:tblPrEx>
          <w:tblCellMar>
            <w:top w:w="57" w:type="dxa"/>
            <w:bottom w:w="57" w:type="dxa"/>
          </w:tblCellMar>
        </w:tblPrEx>
        <w:trPr>
          <w:trHeight w:val="340"/>
        </w:trPr>
        <w:tc>
          <w:tcPr>
            <w:tcW w:w="9628" w:type="dxa"/>
            <w:gridSpan w:val="9"/>
            <w:tcBorders>
              <w:bottom w:val="nil"/>
            </w:tcBorders>
            <w:shd w:val="clear" w:color="auto" w:fill="F2DBDB" w:themeFill="accent2" w:themeFillTint="33"/>
          </w:tcPr>
          <w:p w14:paraId="4AFF6540" w14:textId="4AA6A84A" w:rsidR="00154246" w:rsidRPr="00F75F30" w:rsidRDefault="00377278" w:rsidP="00035ADC">
            <w:pPr>
              <w:spacing w:after="120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If your club/ community group does not receive the full amount of funds requested, can your club/community group still complete this project?</w:t>
            </w:r>
          </w:p>
        </w:tc>
      </w:tr>
      <w:tr w:rsidR="00154246" w14:paraId="2FFA6204" w14:textId="77777777" w:rsidTr="002044B0">
        <w:tblPrEx>
          <w:tblCellMar>
            <w:top w:w="57" w:type="dxa"/>
            <w:bottom w:w="57" w:type="dxa"/>
          </w:tblCellMar>
        </w:tblPrEx>
        <w:trPr>
          <w:trHeight w:val="1701"/>
        </w:trPr>
        <w:tc>
          <w:tcPr>
            <w:tcW w:w="9628" w:type="dxa"/>
            <w:gridSpan w:val="9"/>
            <w:tcBorders>
              <w:top w:val="nil"/>
            </w:tcBorders>
          </w:tcPr>
          <w:p w14:paraId="134DEFEF" w14:textId="77777777" w:rsidR="00154246" w:rsidRPr="002044B0" w:rsidRDefault="00154246" w:rsidP="00035ADC">
            <w:pPr>
              <w:spacing w:after="120"/>
              <w:rPr>
                <w:rFonts w:ascii="Calibri" w:hAnsi="Calibri"/>
                <w:szCs w:val="22"/>
              </w:rPr>
            </w:pPr>
          </w:p>
        </w:tc>
      </w:tr>
    </w:tbl>
    <w:p w14:paraId="5A167370" w14:textId="77777777" w:rsidR="00415943" w:rsidRPr="00A80AFA" w:rsidRDefault="00415943" w:rsidP="00035ADC">
      <w:pPr>
        <w:spacing w:after="120"/>
        <w:jc w:val="both"/>
        <w:rPr>
          <w:rFonts w:ascii="Calibri" w:hAnsi="Calibri" w:cs="Arial"/>
          <w:szCs w:val="22"/>
        </w:rPr>
      </w:pPr>
    </w:p>
    <w:p w14:paraId="3CD3FFD2" w14:textId="524D1FC0" w:rsidR="00E010C1" w:rsidRDefault="00E010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E2BA4" w:rsidRPr="000E2BA4" w14:paraId="19C0FE96" w14:textId="77777777" w:rsidTr="00564732">
        <w:tc>
          <w:tcPr>
            <w:tcW w:w="9854" w:type="dxa"/>
            <w:tcBorders>
              <w:bottom w:val="single" w:sz="4" w:space="0" w:color="auto"/>
            </w:tcBorders>
            <w:shd w:val="clear" w:color="auto" w:fill="C0504D" w:themeFill="accent2"/>
          </w:tcPr>
          <w:p w14:paraId="449DC19D" w14:textId="53855328" w:rsidR="005945C0" w:rsidRPr="000E2BA4" w:rsidRDefault="005945C0" w:rsidP="005945C0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PROJECT QUOTE RECORD</w:t>
            </w:r>
          </w:p>
          <w:p w14:paraId="18AC0177" w14:textId="354D6026" w:rsidR="005945C0" w:rsidRPr="000E2BA4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Three quotes are recommended for your application. At least one quote from a local supplier is required if the item/s is available locally. Please submit all quotes with your application.</w:t>
            </w:r>
          </w:p>
        </w:tc>
      </w:tr>
      <w:tr w:rsidR="005945C0" w14:paraId="218E2375" w14:textId="77777777" w:rsidTr="00564732">
        <w:tc>
          <w:tcPr>
            <w:tcW w:w="9854" w:type="dxa"/>
            <w:tcBorders>
              <w:bottom w:val="nil"/>
            </w:tcBorders>
            <w:shd w:val="clear" w:color="auto" w:fill="F2DBDB" w:themeFill="accent2" w:themeFillTint="33"/>
          </w:tcPr>
          <w:p w14:paraId="663BDCAF" w14:textId="609ECB2F" w:rsidR="005945C0" w:rsidRPr="005945C0" w:rsidRDefault="00260638" w:rsidP="005945C0">
            <w:pPr>
              <w:tabs>
                <w:tab w:val="left" w:pos="1985"/>
              </w:tabs>
              <w:spacing w:after="12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A </w:t>
            </w:r>
            <w:r w:rsidR="005945C0" w:rsidRPr="00EF7EA0">
              <w:rPr>
                <w:rFonts w:cs="Arial"/>
                <w:b/>
                <w:szCs w:val="22"/>
              </w:rPr>
              <w:t>Detail</w:t>
            </w:r>
            <w:r w:rsidR="005945C0">
              <w:rPr>
                <w:rFonts w:cs="Arial"/>
                <w:b/>
                <w:szCs w:val="22"/>
              </w:rPr>
              <w:t>ed description of the good</w:t>
            </w:r>
            <w:r>
              <w:rPr>
                <w:rFonts w:cs="Arial"/>
                <w:b/>
                <w:szCs w:val="22"/>
              </w:rPr>
              <w:t>s</w:t>
            </w:r>
            <w:r w:rsidR="005945C0">
              <w:rPr>
                <w:rFonts w:cs="Arial"/>
                <w:b/>
                <w:szCs w:val="22"/>
              </w:rPr>
              <w:t xml:space="preserve"> and/</w:t>
            </w:r>
            <w:r w:rsidR="005945C0" w:rsidRPr="00EF7EA0">
              <w:rPr>
                <w:rFonts w:cs="Arial"/>
                <w:b/>
                <w:szCs w:val="22"/>
              </w:rPr>
              <w:t xml:space="preserve">or services: </w:t>
            </w:r>
          </w:p>
        </w:tc>
      </w:tr>
      <w:tr w:rsidR="005945C0" w14:paraId="1C3EBA34" w14:textId="77777777" w:rsidTr="00E010C1">
        <w:trPr>
          <w:trHeight w:val="2372"/>
        </w:trPr>
        <w:tc>
          <w:tcPr>
            <w:tcW w:w="9854" w:type="dxa"/>
            <w:tcBorders>
              <w:top w:val="nil"/>
            </w:tcBorders>
          </w:tcPr>
          <w:p w14:paraId="58464E82" w14:textId="77777777" w:rsidR="005945C0" w:rsidRPr="002044B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</w:tbl>
    <w:p w14:paraId="15C543F4" w14:textId="77777777" w:rsidR="000E2BA4" w:rsidRDefault="000E2BA4"/>
    <w:p w14:paraId="69F3230D" w14:textId="77777777" w:rsidR="00260638" w:rsidRDefault="00260638"/>
    <w:p w14:paraId="2F94946C" w14:textId="77777777" w:rsidR="00260638" w:rsidRDefault="0026063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8"/>
        <w:gridCol w:w="3292"/>
        <w:gridCol w:w="1759"/>
        <w:gridCol w:w="3099"/>
      </w:tblGrid>
      <w:tr w:rsidR="000E2BA4" w:rsidRPr="000E2BA4" w14:paraId="3E4623E4" w14:textId="77777777" w:rsidTr="00564732">
        <w:tc>
          <w:tcPr>
            <w:tcW w:w="10280" w:type="dxa"/>
            <w:gridSpan w:val="4"/>
            <w:shd w:val="clear" w:color="auto" w:fill="C0504D" w:themeFill="accent2"/>
          </w:tcPr>
          <w:p w14:paraId="4192F823" w14:textId="25324D1E" w:rsidR="005945C0" w:rsidRPr="000E2BA4" w:rsidRDefault="000E2BA4" w:rsidP="005945C0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u w:val="single"/>
                <w:lang w:eastAsia="en-AU"/>
              </w:rPr>
            </w:pPr>
            <w:r w:rsidRPr="000E2BA4">
              <w:rPr>
                <w:rFonts w:cs="Arial"/>
                <w:b/>
                <w:color w:val="FFFFFF" w:themeColor="background1"/>
                <w:szCs w:val="22"/>
              </w:rPr>
              <w:lastRenderedPageBreak/>
              <w:t>LIST OF SUPPLIERS INVITED TO SUBMIT QUOTATIONS:</w:t>
            </w:r>
          </w:p>
        </w:tc>
      </w:tr>
      <w:tr w:rsidR="005945C0" w14:paraId="63242C1B" w14:textId="77777777" w:rsidTr="00564732">
        <w:trPr>
          <w:trHeight w:val="448"/>
        </w:trPr>
        <w:tc>
          <w:tcPr>
            <w:tcW w:w="10280" w:type="dxa"/>
            <w:gridSpan w:val="4"/>
            <w:shd w:val="clear" w:color="auto" w:fill="F2DBDB" w:themeFill="accent2" w:themeFillTint="33"/>
            <w:vAlign w:val="bottom"/>
          </w:tcPr>
          <w:p w14:paraId="403F9AD8" w14:textId="31D21837" w:rsidR="005945C0" w:rsidRPr="005945C0" w:rsidRDefault="005945C0" w:rsidP="007F1A9F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SUPPLIER 1</w:t>
            </w:r>
          </w:p>
        </w:tc>
      </w:tr>
      <w:tr w:rsidR="005945C0" w:rsidRPr="005945C0" w14:paraId="69344C15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7DBCE744" w14:textId="2D94D400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Supplier </w:t>
            </w:r>
          </w:p>
        </w:tc>
        <w:tc>
          <w:tcPr>
            <w:tcW w:w="3579" w:type="dxa"/>
          </w:tcPr>
          <w:p w14:paraId="74E616DE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3A08379D" w14:textId="774BAEDA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Quote</w:t>
            </w:r>
            <w:r w:rsidR="007F1A9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 $ (ex GST)</w:t>
            </w:r>
          </w:p>
        </w:tc>
        <w:tc>
          <w:tcPr>
            <w:tcW w:w="3368" w:type="dxa"/>
          </w:tcPr>
          <w:p w14:paraId="53010547" w14:textId="20E7BA62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3EEF0514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34B1582C" w14:textId="40BA4645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ame</w:t>
            </w:r>
          </w:p>
        </w:tc>
        <w:tc>
          <w:tcPr>
            <w:tcW w:w="3579" w:type="dxa"/>
          </w:tcPr>
          <w:p w14:paraId="12906D7B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49C4B70A" w14:textId="4A04A460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umber</w:t>
            </w:r>
          </w:p>
        </w:tc>
        <w:tc>
          <w:tcPr>
            <w:tcW w:w="3368" w:type="dxa"/>
          </w:tcPr>
          <w:p w14:paraId="1AAECCAF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191AE67C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1B86F3A3" w14:textId="1FFC0F9E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Delivery</w:t>
            </w:r>
          </w:p>
        </w:tc>
        <w:tc>
          <w:tcPr>
            <w:tcW w:w="3579" w:type="dxa"/>
          </w:tcPr>
          <w:p w14:paraId="233D7E05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09185C70" w14:textId="4A0BA75C" w:rsidR="005945C0" w:rsidRPr="005945C0" w:rsidRDefault="005945C0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vailability</w:t>
            </w:r>
          </w:p>
        </w:tc>
        <w:tc>
          <w:tcPr>
            <w:tcW w:w="3368" w:type="dxa"/>
          </w:tcPr>
          <w:p w14:paraId="069EE745" w14:textId="77777777" w:rsidR="005945C0" w:rsidRPr="005945C0" w:rsidRDefault="005945C0" w:rsidP="00035ADC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555E93E7" w14:textId="77777777" w:rsidTr="00564732">
        <w:trPr>
          <w:trHeight w:val="486"/>
        </w:trPr>
        <w:tc>
          <w:tcPr>
            <w:tcW w:w="10280" w:type="dxa"/>
            <w:gridSpan w:val="4"/>
            <w:shd w:val="clear" w:color="auto" w:fill="F2DBDB" w:themeFill="accent2" w:themeFillTint="33"/>
            <w:vAlign w:val="bottom"/>
          </w:tcPr>
          <w:p w14:paraId="3033FC30" w14:textId="7315C2F3" w:rsidR="005945C0" w:rsidRPr="005945C0" w:rsidRDefault="005945C0" w:rsidP="007F1A9F">
            <w:pPr>
              <w:spacing w:after="120"/>
              <w:jc w:val="center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SUPPLIER 2</w:t>
            </w:r>
          </w:p>
        </w:tc>
      </w:tr>
      <w:tr w:rsidR="005945C0" w:rsidRPr="005945C0" w14:paraId="6F5D230B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7C4E62F1" w14:textId="2E6FFBF5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Supplier </w:t>
            </w:r>
          </w:p>
        </w:tc>
        <w:tc>
          <w:tcPr>
            <w:tcW w:w="3579" w:type="dxa"/>
          </w:tcPr>
          <w:p w14:paraId="6636B74D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5C22F9A2" w14:textId="05002E0D" w:rsidR="005945C0" w:rsidRPr="005945C0" w:rsidRDefault="007F1A9F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Quote</w:t>
            </w: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 $ (ex GST)</w:t>
            </w:r>
          </w:p>
        </w:tc>
        <w:tc>
          <w:tcPr>
            <w:tcW w:w="3368" w:type="dxa"/>
          </w:tcPr>
          <w:p w14:paraId="44CFB4F0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79BA08D7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62131758" w14:textId="3A152954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ame</w:t>
            </w:r>
          </w:p>
        </w:tc>
        <w:tc>
          <w:tcPr>
            <w:tcW w:w="3579" w:type="dxa"/>
          </w:tcPr>
          <w:p w14:paraId="11736F9A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148D1840" w14:textId="58DF5547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umber</w:t>
            </w:r>
          </w:p>
        </w:tc>
        <w:tc>
          <w:tcPr>
            <w:tcW w:w="3368" w:type="dxa"/>
          </w:tcPr>
          <w:p w14:paraId="03E816A9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4754BFB5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0776CF98" w14:textId="0AD775DD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Delivery</w:t>
            </w:r>
          </w:p>
        </w:tc>
        <w:tc>
          <w:tcPr>
            <w:tcW w:w="3579" w:type="dxa"/>
          </w:tcPr>
          <w:p w14:paraId="7406A1C7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3D794BE6" w14:textId="06D15670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vailability</w:t>
            </w:r>
          </w:p>
        </w:tc>
        <w:tc>
          <w:tcPr>
            <w:tcW w:w="3368" w:type="dxa"/>
          </w:tcPr>
          <w:p w14:paraId="71619317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342AA930" w14:textId="77777777" w:rsidTr="00564732">
        <w:trPr>
          <w:trHeight w:val="496"/>
        </w:trPr>
        <w:tc>
          <w:tcPr>
            <w:tcW w:w="10280" w:type="dxa"/>
            <w:gridSpan w:val="4"/>
            <w:shd w:val="clear" w:color="auto" w:fill="F2DBDB" w:themeFill="accent2" w:themeFillTint="33"/>
            <w:vAlign w:val="bottom"/>
          </w:tcPr>
          <w:p w14:paraId="62175527" w14:textId="5837FE6E" w:rsidR="005945C0" w:rsidRPr="005945C0" w:rsidRDefault="005945C0" w:rsidP="007F1A9F">
            <w:pPr>
              <w:spacing w:after="120"/>
              <w:jc w:val="center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SUPPLIER 3</w:t>
            </w:r>
          </w:p>
        </w:tc>
      </w:tr>
      <w:tr w:rsidR="005945C0" w:rsidRPr="005945C0" w14:paraId="6B39749F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3633667A" w14:textId="163BD580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Supplier </w:t>
            </w:r>
          </w:p>
        </w:tc>
        <w:tc>
          <w:tcPr>
            <w:tcW w:w="3579" w:type="dxa"/>
          </w:tcPr>
          <w:p w14:paraId="6CEF1E8C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2C73E4F6" w14:textId="7ADD5C73" w:rsidR="005945C0" w:rsidRPr="005945C0" w:rsidRDefault="007F1A9F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Quote</w:t>
            </w:r>
            <w:r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 $ (ex GST)</w:t>
            </w:r>
          </w:p>
        </w:tc>
        <w:tc>
          <w:tcPr>
            <w:tcW w:w="3368" w:type="dxa"/>
          </w:tcPr>
          <w:p w14:paraId="75236DD5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66DB51CB" w14:textId="77777777" w:rsidTr="00564732">
        <w:tc>
          <w:tcPr>
            <w:tcW w:w="1526" w:type="dxa"/>
            <w:shd w:val="clear" w:color="auto" w:fill="F2DBDB" w:themeFill="accent2" w:themeFillTint="33"/>
          </w:tcPr>
          <w:p w14:paraId="5796EB39" w14:textId="06DDCA44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ame</w:t>
            </w:r>
          </w:p>
        </w:tc>
        <w:tc>
          <w:tcPr>
            <w:tcW w:w="3579" w:type="dxa"/>
          </w:tcPr>
          <w:p w14:paraId="53CAC532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shd w:val="clear" w:color="auto" w:fill="F2DBDB" w:themeFill="accent2" w:themeFillTint="33"/>
          </w:tcPr>
          <w:p w14:paraId="24FBE0B0" w14:textId="05A54D4D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ntact Number</w:t>
            </w:r>
          </w:p>
        </w:tc>
        <w:tc>
          <w:tcPr>
            <w:tcW w:w="3368" w:type="dxa"/>
          </w:tcPr>
          <w:p w14:paraId="6DE78B63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5945C0" w:rsidRPr="005945C0" w14:paraId="0CEE0D36" w14:textId="77777777" w:rsidTr="00564732">
        <w:tc>
          <w:tcPr>
            <w:tcW w:w="1526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6216993" w14:textId="237D8598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Delivery</w:t>
            </w:r>
          </w:p>
        </w:tc>
        <w:tc>
          <w:tcPr>
            <w:tcW w:w="3579" w:type="dxa"/>
            <w:tcBorders>
              <w:bottom w:val="single" w:sz="4" w:space="0" w:color="auto"/>
            </w:tcBorders>
          </w:tcPr>
          <w:p w14:paraId="3ADBFB4D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807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24449D14" w14:textId="217ADBCE" w:rsidR="005945C0" w:rsidRPr="005945C0" w:rsidRDefault="005945C0" w:rsidP="005945C0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5945C0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Availability</w:t>
            </w:r>
          </w:p>
        </w:tc>
        <w:tc>
          <w:tcPr>
            <w:tcW w:w="3368" w:type="dxa"/>
            <w:tcBorders>
              <w:bottom w:val="single" w:sz="4" w:space="0" w:color="auto"/>
            </w:tcBorders>
          </w:tcPr>
          <w:p w14:paraId="774AD583" w14:textId="77777777" w:rsidR="005945C0" w:rsidRPr="005945C0" w:rsidRDefault="005945C0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7F1A9F" w:rsidRPr="005945C0" w14:paraId="1B62E06A" w14:textId="77777777" w:rsidTr="00564732">
        <w:tc>
          <w:tcPr>
            <w:tcW w:w="10280" w:type="dxa"/>
            <w:gridSpan w:val="4"/>
            <w:tcBorders>
              <w:bottom w:val="nil"/>
            </w:tcBorders>
            <w:shd w:val="clear" w:color="auto" w:fill="F2DBDB" w:themeFill="accent2" w:themeFillTint="33"/>
          </w:tcPr>
          <w:p w14:paraId="2C88E917" w14:textId="067BB970" w:rsidR="007F1A9F" w:rsidRPr="007F1A9F" w:rsidRDefault="007F1A9F" w:rsidP="007F1A9F">
            <w:pPr>
              <w:tabs>
                <w:tab w:val="left" w:pos="1985"/>
                <w:tab w:val="left" w:pos="5103"/>
              </w:tabs>
              <w:spacing w:after="120"/>
              <w:rPr>
                <w:rFonts w:cs="Arial"/>
                <w:b/>
                <w:szCs w:val="22"/>
              </w:rPr>
            </w:pPr>
            <w:r w:rsidRPr="008322E1">
              <w:rPr>
                <w:rFonts w:cs="Arial"/>
                <w:b/>
                <w:szCs w:val="22"/>
              </w:rPr>
              <w:t xml:space="preserve">Have three quotations been obtained: </w:t>
            </w:r>
          </w:p>
        </w:tc>
      </w:tr>
      <w:tr w:rsidR="007F1A9F" w:rsidRPr="005945C0" w14:paraId="7D0E5F7D" w14:textId="77777777" w:rsidTr="00111792">
        <w:trPr>
          <w:trHeight w:val="1583"/>
        </w:trPr>
        <w:tc>
          <w:tcPr>
            <w:tcW w:w="10280" w:type="dxa"/>
            <w:gridSpan w:val="4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23B3325D" w14:textId="1D44DFA1" w:rsidR="00062C98" w:rsidRPr="00E010C1" w:rsidRDefault="00D830E4" w:rsidP="00E010C1">
            <w:pPr>
              <w:tabs>
                <w:tab w:val="left" w:pos="1985"/>
                <w:tab w:val="left" w:pos="5103"/>
              </w:tabs>
              <w:spacing w:after="120"/>
              <w:rPr>
                <w:szCs w:val="22"/>
              </w:rPr>
            </w:pPr>
            <w:sdt>
              <w:sdtPr>
                <w:rPr>
                  <w:szCs w:val="22"/>
                </w:rPr>
                <w:id w:val="-124972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044B0">
              <w:rPr>
                <w:szCs w:val="22"/>
              </w:rPr>
              <w:t xml:space="preserve"> </w:t>
            </w:r>
            <w:r w:rsidR="00E010C1">
              <w:rPr>
                <w:szCs w:val="22"/>
              </w:rPr>
              <w:t xml:space="preserve">Yes                </w:t>
            </w:r>
            <w:sdt>
              <w:sdtPr>
                <w:rPr>
                  <w:szCs w:val="22"/>
                </w:rPr>
                <w:id w:val="-75937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E86CFC">
              <w:rPr>
                <w:szCs w:val="22"/>
              </w:rPr>
              <w:t xml:space="preserve"> </w:t>
            </w:r>
            <w:r w:rsidR="007F1A9F" w:rsidRPr="00E010C1">
              <w:rPr>
                <w:szCs w:val="22"/>
              </w:rPr>
              <w:t>No</w:t>
            </w:r>
          </w:p>
          <w:p w14:paraId="110980AA" w14:textId="51092258" w:rsidR="007F1A9F" w:rsidRPr="002044B0" w:rsidRDefault="007F1A9F" w:rsidP="00062C98">
            <w:pPr>
              <w:tabs>
                <w:tab w:val="left" w:pos="1985"/>
                <w:tab w:val="left" w:pos="5103"/>
              </w:tabs>
              <w:spacing w:after="120"/>
              <w:rPr>
                <w:szCs w:val="22"/>
              </w:rPr>
            </w:pPr>
            <w:r w:rsidRPr="000E2BA4">
              <w:rPr>
                <w:b/>
                <w:bCs/>
                <w:szCs w:val="22"/>
              </w:rPr>
              <w:t>If no, please explain the reason for not obtaining three quotes:</w:t>
            </w:r>
          </w:p>
          <w:p w14:paraId="3149F37A" w14:textId="027A65CA" w:rsidR="007F1A9F" w:rsidRPr="005945C0" w:rsidRDefault="007F1A9F" w:rsidP="005945C0">
            <w:pPr>
              <w:spacing w:after="120"/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062C98" w:rsidRPr="005945C0" w14:paraId="143755BB" w14:textId="77777777" w:rsidTr="00564732">
        <w:tc>
          <w:tcPr>
            <w:tcW w:w="10280" w:type="dxa"/>
            <w:gridSpan w:val="4"/>
            <w:tcBorders>
              <w:bottom w:val="nil"/>
            </w:tcBorders>
            <w:shd w:val="clear" w:color="auto" w:fill="F2DBDB" w:themeFill="accent2" w:themeFillTint="33"/>
          </w:tcPr>
          <w:p w14:paraId="5A80A499" w14:textId="1C57659D" w:rsidR="00062C98" w:rsidRPr="00062C98" w:rsidRDefault="00062C98" w:rsidP="00062C98">
            <w:pPr>
              <w:tabs>
                <w:tab w:val="left" w:pos="1985"/>
                <w:tab w:val="left" w:pos="5103"/>
              </w:tabs>
              <w:spacing w:after="120"/>
              <w:jc w:val="both"/>
              <w:rPr>
                <w:rFonts w:cs="Arial"/>
                <w:b/>
                <w:szCs w:val="22"/>
              </w:rPr>
            </w:pPr>
            <w:r w:rsidRPr="008322E1">
              <w:rPr>
                <w:rFonts w:cs="Arial"/>
                <w:b/>
                <w:szCs w:val="22"/>
              </w:rPr>
              <w:t>Is the quotation accepted</w:t>
            </w:r>
            <w:r w:rsidR="00E86CFC">
              <w:rPr>
                <w:rFonts w:cs="Arial"/>
                <w:b/>
                <w:szCs w:val="22"/>
              </w:rPr>
              <w:t>,</w:t>
            </w:r>
            <w:r w:rsidRPr="008322E1">
              <w:rPr>
                <w:rFonts w:cs="Arial"/>
                <w:b/>
                <w:szCs w:val="22"/>
              </w:rPr>
              <w:t xml:space="preserve"> the lowest </w:t>
            </w:r>
            <w:r w:rsidR="00235B0B" w:rsidRPr="008322E1">
              <w:rPr>
                <w:rFonts w:cs="Arial"/>
                <w:b/>
                <w:szCs w:val="22"/>
              </w:rPr>
              <w:t>price?</w:t>
            </w:r>
          </w:p>
        </w:tc>
      </w:tr>
      <w:tr w:rsidR="00062C98" w:rsidRPr="005945C0" w14:paraId="6A0A954C" w14:textId="77777777" w:rsidTr="00111792">
        <w:trPr>
          <w:trHeight w:val="1455"/>
        </w:trPr>
        <w:tc>
          <w:tcPr>
            <w:tcW w:w="10280" w:type="dxa"/>
            <w:gridSpan w:val="4"/>
            <w:tcBorders>
              <w:top w:val="nil"/>
            </w:tcBorders>
            <w:shd w:val="clear" w:color="auto" w:fill="FFFFFF" w:themeFill="background1"/>
          </w:tcPr>
          <w:p w14:paraId="35EB3B86" w14:textId="6770B436" w:rsidR="00E86CFC" w:rsidRPr="00E010C1" w:rsidRDefault="00D830E4" w:rsidP="00E86CFC">
            <w:pPr>
              <w:tabs>
                <w:tab w:val="left" w:pos="1985"/>
                <w:tab w:val="left" w:pos="5103"/>
              </w:tabs>
              <w:spacing w:after="120"/>
              <w:rPr>
                <w:szCs w:val="22"/>
              </w:rPr>
            </w:pPr>
            <w:sdt>
              <w:sdtPr>
                <w:rPr>
                  <w:szCs w:val="22"/>
                </w:rPr>
                <w:id w:val="121740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E86CFC">
              <w:rPr>
                <w:szCs w:val="22"/>
              </w:rPr>
              <w:t xml:space="preserve"> Yes               </w:t>
            </w:r>
            <w:sdt>
              <w:sdtPr>
                <w:rPr>
                  <w:szCs w:val="22"/>
                </w:rPr>
                <w:id w:val="135406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4B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E86CFC">
              <w:rPr>
                <w:szCs w:val="22"/>
              </w:rPr>
              <w:t xml:space="preserve"> </w:t>
            </w:r>
            <w:r w:rsidR="00E86CFC" w:rsidRPr="00E010C1">
              <w:rPr>
                <w:szCs w:val="22"/>
              </w:rPr>
              <w:t>No</w:t>
            </w:r>
          </w:p>
          <w:p w14:paraId="01EFDF16" w14:textId="77777777" w:rsidR="00062C98" w:rsidRPr="002044B0" w:rsidRDefault="00062C98" w:rsidP="00062C98">
            <w:pPr>
              <w:tabs>
                <w:tab w:val="left" w:pos="1985"/>
                <w:tab w:val="left" w:pos="5103"/>
              </w:tabs>
              <w:spacing w:after="120"/>
              <w:jc w:val="both"/>
              <w:rPr>
                <w:szCs w:val="22"/>
              </w:rPr>
            </w:pPr>
            <w:r w:rsidRPr="000E2BA4">
              <w:rPr>
                <w:b/>
                <w:bCs/>
                <w:szCs w:val="22"/>
              </w:rPr>
              <w:t>If no, please explain the reason for not accepting the lowest price:</w:t>
            </w:r>
          </w:p>
          <w:p w14:paraId="2876A0FB" w14:textId="10254C61" w:rsidR="00062C98" w:rsidRPr="00062C98" w:rsidRDefault="00062C98" w:rsidP="002044B0">
            <w:pPr>
              <w:tabs>
                <w:tab w:val="left" w:pos="1985"/>
                <w:tab w:val="left" w:pos="5103"/>
              </w:tabs>
              <w:spacing w:after="120"/>
              <w:rPr>
                <w:szCs w:val="22"/>
              </w:rPr>
            </w:pPr>
          </w:p>
        </w:tc>
      </w:tr>
    </w:tbl>
    <w:p w14:paraId="740A6764" w14:textId="73C7E8BB" w:rsidR="00235B0B" w:rsidRDefault="00235B0B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46E5B107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74C5230B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49DE6477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73C112A7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50F5804F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75484969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713544DE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239FDF14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473DC16E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27327786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56200BFF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267917F2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0E985E62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06698350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p w14:paraId="18DF3FE6" w14:textId="77777777" w:rsidR="00260638" w:rsidRDefault="00260638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tbl>
      <w:tblPr>
        <w:tblStyle w:val="TableGrid"/>
        <w:tblW w:w="0" w:type="auto"/>
        <w:tblInd w:w="108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5700"/>
        <w:gridCol w:w="1782"/>
        <w:gridCol w:w="2038"/>
      </w:tblGrid>
      <w:tr w:rsidR="000E2BA4" w:rsidRPr="000E2BA4" w14:paraId="3E265184" w14:textId="77777777" w:rsidTr="00564732">
        <w:trPr>
          <w:trHeight w:val="338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0504D" w:themeFill="accent2"/>
            <w:vAlign w:val="center"/>
          </w:tcPr>
          <w:p w14:paraId="45D95889" w14:textId="06FA78B0" w:rsidR="00F2071C" w:rsidRPr="000E2BA4" w:rsidRDefault="00F2071C" w:rsidP="000E2BA4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lastRenderedPageBreak/>
              <w:t>PROJECT BUDGET</w:t>
            </w:r>
          </w:p>
        </w:tc>
      </w:tr>
      <w:tr w:rsidR="00F2071C" w:rsidRPr="00A80AFA" w14:paraId="55A406CD" w14:textId="77777777" w:rsidTr="00564732">
        <w:trPr>
          <w:trHeight w:val="1823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14:paraId="68596791" w14:textId="77777777" w:rsidR="00F2071C" w:rsidRDefault="00F2071C" w:rsidP="00F2071C">
            <w:pPr>
              <w:spacing w:after="120"/>
              <w:jc w:val="both"/>
              <w:rPr>
                <w:rFonts w:cs="Arial"/>
                <w:b/>
                <w:szCs w:val="22"/>
              </w:rPr>
            </w:pPr>
            <w:r w:rsidRPr="00285761">
              <w:rPr>
                <w:rFonts w:cs="Arial"/>
                <w:b/>
                <w:szCs w:val="22"/>
              </w:rPr>
              <w:t>Please note that applications with multiple funders/contributors are favoured.</w:t>
            </w:r>
          </w:p>
          <w:p w14:paraId="35ADECAA" w14:textId="77777777" w:rsidR="00F2071C" w:rsidRDefault="00F2071C" w:rsidP="00F2071C">
            <w:pPr>
              <w:spacing w:after="12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PLEASE INCLUDE ALL INKIND AND CASH CONTRIBUTIONS. </w:t>
            </w:r>
          </w:p>
          <w:p w14:paraId="48E7182A" w14:textId="4E372C5E" w:rsidR="00F2071C" w:rsidRDefault="00F2071C" w:rsidP="00F2071C">
            <w:pPr>
              <w:spacing w:after="12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Use </w:t>
            </w:r>
            <w:hyperlink r:id="rId9" w:history="1">
              <w:r w:rsidRPr="00E4024F">
                <w:rPr>
                  <w:rStyle w:val="Hyperlink"/>
                  <w:rFonts w:cs="Arial"/>
                  <w:b/>
                  <w:szCs w:val="22"/>
                </w:rPr>
                <w:t>https://gstcalculator.com.au/</w:t>
              </w:r>
            </w:hyperlink>
            <w:r>
              <w:rPr>
                <w:rFonts w:cs="Arial"/>
                <w:b/>
                <w:szCs w:val="22"/>
              </w:rPr>
              <w:t xml:space="preserve"> to obtain the amounts excluding GST.</w:t>
            </w:r>
          </w:p>
          <w:p w14:paraId="7C54A0A6" w14:textId="5B8B65A8" w:rsidR="00F2071C" w:rsidRPr="00F2071C" w:rsidRDefault="00553BAA" w:rsidP="00F2071C">
            <w:pPr>
              <w:spacing w:after="12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In-kind</w:t>
            </w:r>
            <w:r w:rsidR="00F2071C">
              <w:rPr>
                <w:rFonts w:cs="Arial"/>
                <w:b/>
                <w:szCs w:val="22"/>
              </w:rPr>
              <w:t xml:space="preserve"> hours: </w:t>
            </w:r>
            <w:r w:rsidR="00F2071C" w:rsidRPr="00285761">
              <w:rPr>
                <w:rFonts w:cs="Arial"/>
                <w:szCs w:val="22"/>
              </w:rPr>
              <w:t xml:space="preserve">Please visit </w:t>
            </w:r>
            <w:hyperlink r:id="rId10" w:history="1">
              <w:r w:rsidR="00F2071C" w:rsidRPr="00285761">
                <w:rPr>
                  <w:rStyle w:val="Hyperlink"/>
                  <w:rFonts w:cs="Arial"/>
                  <w:szCs w:val="22"/>
                </w:rPr>
                <w:t>https://volunteeringwa.org.au/resources/volunteer-benefits-calculator/</w:t>
              </w:r>
            </w:hyperlink>
            <w:r w:rsidR="00F2071C" w:rsidRPr="00285761">
              <w:rPr>
                <w:rFonts w:cs="Arial"/>
                <w:szCs w:val="22"/>
              </w:rPr>
              <w:t xml:space="preserve"> to determine your organisations </w:t>
            </w:r>
            <w:r w:rsidRPr="00285761">
              <w:rPr>
                <w:rFonts w:cs="Arial"/>
                <w:szCs w:val="22"/>
              </w:rPr>
              <w:t>in-kind</w:t>
            </w:r>
            <w:r w:rsidR="00F2071C" w:rsidRPr="00285761">
              <w:rPr>
                <w:rFonts w:cs="Arial"/>
                <w:szCs w:val="22"/>
              </w:rPr>
              <w:t xml:space="preserve"> hours for the project.</w:t>
            </w:r>
          </w:p>
        </w:tc>
      </w:tr>
      <w:tr w:rsidR="000E2BA4" w:rsidRPr="000E2BA4" w14:paraId="22F99C8E" w14:textId="77777777" w:rsidTr="00564732">
        <w:trPr>
          <w:trHeight w:val="253"/>
        </w:trPr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  <w:vAlign w:val="center"/>
          </w:tcPr>
          <w:p w14:paraId="3BC141DE" w14:textId="56B8C6B4" w:rsidR="00FB362A" w:rsidRPr="000E2BA4" w:rsidRDefault="00614C9C" w:rsidP="000E2BA4">
            <w:pPr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 xml:space="preserve">PROPOSED PROJECT </w:t>
            </w:r>
            <w:r w:rsidR="00F2071C"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BUDGET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0504D" w:themeFill="accent2"/>
            <w:vAlign w:val="center"/>
          </w:tcPr>
          <w:p w14:paraId="0008A324" w14:textId="77777777" w:rsidR="00FB362A" w:rsidRPr="000E2BA4" w:rsidRDefault="00F96E77" w:rsidP="000E2BA4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BUDGET</w:t>
            </w:r>
            <w:r w:rsidR="008322E1"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 xml:space="preserve"> (ex GST)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0504D" w:themeFill="accent2"/>
          </w:tcPr>
          <w:p w14:paraId="6667461C" w14:textId="77777777" w:rsidR="00FB362A" w:rsidRPr="000E2BA4" w:rsidRDefault="00F96E77" w:rsidP="000E2BA4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STATUS</w:t>
            </w:r>
          </w:p>
        </w:tc>
      </w:tr>
      <w:tr w:rsidR="00FB362A" w:rsidRPr="00A80AFA" w14:paraId="5FDCFA28" w14:textId="77777777" w:rsidTr="00E86CFC">
        <w:trPr>
          <w:trHeight w:val="388"/>
        </w:trPr>
        <w:tc>
          <w:tcPr>
            <w:tcW w:w="6379" w:type="dxa"/>
            <w:shd w:val="clear" w:color="auto" w:fill="FFFFFF" w:themeFill="background1"/>
          </w:tcPr>
          <w:p w14:paraId="5CF7C8C7" w14:textId="77777777" w:rsidR="00FB362A" w:rsidRPr="00A80AFA" w:rsidRDefault="007532BE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C</w:t>
            </w:r>
            <w:r w:rsidR="002D0E79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G</w:t>
            </w: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P 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grant request </w:t>
            </w:r>
          </w:p>
        </w:tc>
        <w:tc>
          <w:tcPr>
            <w:tcW w:w="1647" w:type="dxa"/>
            <w:shd w:val="clear" w:color="auto" w:fill="FFFFFF" w:themeFill="background1"/>
          </w:tcPr>
          <w:p w14:paraId="28DE684A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1000</w:t>
            </w:r>
          </w:p>
        </w:tc>
        <w:tc>
          <w:tcPr>
            <w:tcW w:w="1720" w:type="dxa"/>
            <w:shd w:val="clear" w:color="auto" w:fill="FFFFFF" w:themeFill="background1"/>
          </w:tcPr>
          <w:p w14:paraId="7753AB3B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Unconfirmed</w:t>
            </w:r>
          </w:p>
        </w:tc>
      </w:tr>
      <w:tr w:rsidR="00FB362A" w:rsidRPr="00A80AFA" w14:paraId="76F56984" w14:textId="77777777" w:rsidTr="00E86CFC">
        <w:trPr>
          <w:trHeight w:val="373"/>
        </w:trPr>
        <w:tc>
          <w:tcPr>
            <w:tcW w:w="6379" w:type="dxa"/>
            <w:shd w:val="clear" w:color="auto" w:fill="FFFFFF" w:themeFill="background1"/>
          </w:tcPr>
          <w:p w14:paraId="3B75B6F5" w14:textId="46906CB9" w:rsidR="00FB362A" w:rsidRPr="00A80AFA" w:rsidRDefault="007532BE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For example: 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Own organisation</w:t>
            </w:r>
            <w:r w:rsidR="00260638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’s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 cash contribution </w:t>
            </w:r>
          </w:p>
        </w:tc>
        <w:tc>
          <w:tcPr>
            <w:tcW w:w="1647" w:type="dxa"/>
            <w:shd w:val="clear" w:color="auto" w:fill="FFFFFF" w:themeFill="background1"/>
          </w:tcPr>
          <w:p w14:paraId="2DF8BA75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500</w:t>
            </w:r>
          </w:p>
        </w:tc>
        <w:tc>
          <w:tcPr>
            <w:tcW w:w="1720" w:type="dxa"/>
            <w:shd w:val="clear" w:color="auto" w:fill="FFFFFF" w:themeFill="background1"/>
          </w:tcPr>
          <w:p w14:paraId="3A15F219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Confirmed</w:t>
            </w:r>
          </w:p>
        </w:tc>
      </w:tr>
      <w:tr w:rsidR="00FB362A" w:rsidRPr="00A80AFA" w14:paraId="213A5D2C" w14:textId="77777777" w:rsidTr="00E86CFC">
        <w:trPr>
          <w:trHeight w:val="388"/>
        </w:trPr>
        <w:tc>
          <w:tcPr>
            <w:tcW w:w="6379" w:type="dxa"/>
            <w:shd w:val="clear" w:color="auto" w:fill="FFFFFF" w:themeFill="background1"/>
          </w:tcPr>
          <w:p w14:paraId="3FDDF53F" w14:textId="56C9A2D5" w:rsidR="00FB362A" w:rsidRPr="00A80AFA" w:rsidRDefault="007532BE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For example: 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Own organisation</w:t>
            </w:r>
            <w:r w:rsidR="00260638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’s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 in-kind contribution</w:t>
            </w:r>
          </w:p>
        </w:tc>
        <w:tc>
          <w:tcPr>
            <w:tcW w:w="1647" w:type="dxa"/>
            <w:shd w:val="clear" w:color="auto" w:fill="FFFFFF" w:themeFill="background1"/>
          </w:tcPr>
          <w:p w14:paraId="41165B50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200</w:t>
            </w:r>
          </w:p>
        </w:tc>
        <w:tc>
          <w:tcPr>
            <w:tcW w:w="1720" w:type="dxa"/>
            <w:shd w:val="clear" w:color="auto" w:fill="FFFFFF" w:themeFill="background1"/>
          </w:tcPr>
          <w:p w14:paraId="11B9D558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Confirmed</w:t>
            </w:r>
          </w:p>
        </w:tc>
      </w:tr>
      <w:tr w:rsidR="00FB362A" w:rsidRPr="00A80AFA" w14:paraId="3505AD8A" w14:textId="77777777" w:rsidTr="00E86CFC">
        <w:trPr>
          <w:trHeight w:val="373"/>
        </w:trPr>
        <w:tc>
          <w:tcPr>
            <w:tcW w:w="6379" w:type="dxa"/>
            <w:shd w:val="clear" w:color="auto" w:fill="FFFFFF" w:themeFill="background1"/>
          </w:tcPr>
          <w:p w14:paraId="57153068" w14:textId="77777777" w:rsidR="00FB362A" w:rsidRPr="00A80AFA" w:rsidRDefault="00AB048C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Lotterywest</w:t>
            </w:r>
            <w:r w:rsidR="00F96E77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 grant</w:t>
            </w:r>
          </w:p>
        </w:tc>
        <w:tc>
          <w:tcPr>
            <w:tcW w:w="1647" w:type="dxa"/>
            <w:shd w:val="clear" w:color="auto" w:fill="FFFFFF" w:themeFill="background1"/>
          </w:tcPr>
          <w:p w14:paraId="62EEF44C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2000</w:t>
            </w:r>
          </w:p>
        </w:tc>
        <w:tc>
          <w:tcPr>
            <w:tcW w:w="1720" w:type="dxa"/>
            <w:shd w:val="clear" w:color="auto" w:fill="FFFFFF" w:themeFill="background1"/>
          </w:tcPr>
          <w:p w14:paraId="041F04BE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Pending</w:t>
            </w:r>
          </w:p>
        </w:tc>
      </w:tr>
      <w:tr w:rsidR="00FB362A" w:rsidRPr="00A80AFA" w14:paraId="7ED23966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5DF49AC" w14:textId="77777777" w:rsidR="00FB362A" w:rsidRPr="00A80AFA" w:rsidRDefault="00FB362A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1A0A59" w14:textId="77777777" w:rsidR="00FB362A" w:rsidRPr="00A80AFA" w:rsidRDefault="00FB362A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0BE162" w14:textId="77777777" w:rsidR="00FB362A" w:rsidRPr="00A80AFA" w:rsidRDefault="00FB362A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E86CFC" w:rsidRPr="00A80AFA" w14:paraId="7E25E5D8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E4F35CC" w14:textId="77777777" w:rsidR="00E86CFC" w:rsidRPr="00A80AFA" w:rsidRDefault="00E86CF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FCFD257" w14:textId="77777777" w:rsidR="00E86CFC" w:rsidRPr="00A80AFA" w:rsidRDefault="00E86CFC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2C51791" w14:textId="77777777" w:rsidR="00E86CFC" w:rsidRPr="00A80AFA" w:rsidRDefault="00E86CFC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E86CFC" w:rsidRPr="00A80AFA" w14:paraId="17DC725F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CFF2A5D" w14:textId="77777777" w:rsidR="00E86CFC" w:rsidRPr="00A80AFA" w:rsidRDefault="00E86CF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092D1F" w14:textId="77777777" w:rsidR="00E86CFC" w:rsidRPr="00A80AFA" w:rsidRDefault="00E86CFC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F14B123" w14:textId="77777777" w:rsidR="00E86CFC" w:rsidRPr="00A80AFA" w:rsidRDefault="00E86CFC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62327813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8946E5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9719A74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63F371F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27F3BCF7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356C9C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D94723E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2EF78A2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4E0D424F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A5089A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247D09D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81AFA9D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4A032588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DB5B267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8A1439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236C3D2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BE1F77" w:rsidRPr="00A80AFA" w14:paraId="60EFA7DF" w14:textId="77777777" w:rsidTr="00E86CFC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5C3AEDD" w14:textId="77777777" w:rsidR="00BE1F77" w:rsidRPr="00A80AFA" w:rsidRDefault="00BE1F77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F185A08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42C797" w14:textId="77777777" w:rsidR="00BE1F77" w:rsidRPr="00A80AFA" w:rsidRDefault="00BE1F77" w:rsidP="00035ADC">
            <w:pPr>
              <w:spacing w:after="120"/>
              <w:jc w:val="center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B362A" w:rsidRPr="00A80AFA" w14:paraId="2DD07E4F" w14:textId="77777777" w:rsidTr="00752125">
        <w:trPr>
          <w:trHeight w:val="338"/>
        </w:trPr>
        <w:tc>
          <w:tcPr>
            <w:tcW w:w="6379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650802CE" w14:textId="4BA8DE70" w:rsidR="00FB362A" w:rsidRPr="00F2071C" w:rsidRDefault="00FB362A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  <w:lang w:eastAsia="en-AU"/>
              </w:rPr>
            </w:pPr>
            <w:r w:rsidRPr="00F2071C">
              <w:rPr>
                <w:rFonts w:ascii="Calibri" w:hAnsi="Calibri" w:cs="Arial"/>
                <w:b/>
                <w:bCs/>
                <w:szCs w:val="22"/>
                <w:lang w:eastAsia="en-AU"/>
              </w:rPr>
              <w:t>TOTAL INCOME</w:t>
            </w:r>
            <w:r w:rsidR="00F2071C">
              <w:rPr>
                <w:rFonts w:ascii="Calibri" w:hAnsi="Calibri" w:cs="Arial"/>
                <w:b/>
                <w:bCs/>
                <w:szCs w:val="22"/>
                <w:lang w:eastAsia="en-AU"/>
              </w:rPr>
              <w:t>:</w:t>
            </w: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7F608F25" w14:textId="77777777" w:rsidR="00FB362A" w:rsidRPr="00F2071C" w:rsidRDefault="00FB362A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  <w:lang w:eastAsia="en-AU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6607760" w14:textId="77777777" w:rsidR="00FB362A" w:rsidRPr="00F2071C" w:rsidRDefault="00FB362A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  <w:lang w:eastAsia="en-AU"/>
              </w:rPr>
            </w:pPr>
          </w:p>
        </w:tc>
      </w:tr>
    </w:tbl>
    <w:p w14:paraId="5CB3855F" w14:textId="77777777" w:rsidR="00F2071C" w:rsidRDefault="00F2071C" w:rsidP="00035ADC">
      <w:pPr>
        <w:spacing w:after="120"/>
      </w:pPr>
    </w:p>
    <w:tbl>
      <w:tblPr>
        <w:tblStyle w:val="TableGrid"/>
        <w:tblW w:w="9799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8"/>
        <w:gridCol w:w="1041"/>
        <w:gridCol w:w="2963"/>
        <w:gridCol w:w="766"/>
        <w:gridCol w:w="1149"/>
        <w:gridCol w:w="319"/>
        <w:gridCol w:w="3282"/>
        <w:gridCol w:w="171"/>
      </w:tblGrid>
      <w:tr w:rsidR="000E2BA4" w:rsidRPr="000E2BA4" w14:paraId="5EA03B36" w14:textId="77777777" w:rsidTr="00752125">
        <w:trPr>
          <w:gridBefore w:val="1"/>
          <w:gridAfter w:val="1"/>
          <w:wBefore w:w="108" w:type="dxa"/>
          <w:wAfter w:w="171" w:type="dxa"/>
        </w:trPr>
        <w:tc>
          <w:tcPr>
            <w:tcW w:w="0" w:type="auto"/>
            <w:gridSpan w:val="6"/>
            <w:shd w:val="clear" w:color="auto" w:fill="C0504D" w:themeFill="accent2"/>
          </w:tcPr>
          <w:p w14:paraId="68995D61" w14:textId="252626B3" w:rsidR="00F2071C" w:rsidRPr="000E2BA4" w:rsidRDefault="00F2071C" w:rsidP="000E2BA4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t>PROJECT COSTS</w:t>
            </w:r>
          </w:p>
        </w:tc>
      </w:tr>
      <w:tr w:rsidR="00FB362A" w:rsidRPr="00A80AFA" w14:paraId="17CE2D44" w14:textId="77777777" w:rsidTr="0075212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2DBDB" w:themeFill="accent2" w:themeFillTint="33"/>
          </w:tcPr>
          <w:p w14:paraId="03A20CF1" w14:textId="2296F9C4" w:rsidR="00FB362A" w:rsidRPr="003657AF" w:rsidRDefault="00614C9C" w:rsidP="00035ADC">
            <w:pPr>
              <w:spacing w:after="120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3657A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PROPOSED PROJECT </w:t>
            </w:r>
            <w:r w:rsidR="00F2071C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COSTS</w:t>
            </w:r>
          </w:p>
        </w:tc>
        <w:tc>
          <w:tcPr>
            <w:tcW w:w="2234" w:type="dxa"/>
            <w:gridSpan w:val="3"/>
            <w:shd w:val="clear" w:color="auto" w:fill="F2DBDB" w:themeFill="accent2" w:themeFillTint="33"/>
          </w:tcPr>
          <w:p w14:paraId="7AD71C04" w14:textId="77777777" w:rsidR="00FB362A" w:rsidRPr="003657AF" w:rsidRDefault="00F96E77" w:rsidP="00035ADC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3657A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BREAKDOWN</w:t>
            </w:r>
            <w:r w:rsidR="003657AF" w:rsidRPr="003657A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 xml:space="preserve"> (ex GST)</w:t>
            </w:r>
          </w:p>
        </w:tc>
        <w:tc>
          <w:tcPr>
            <w:tcW w:w="3282" w:type="dxa"/>
            <w:shd w:val="clear" w:color="auto" w:fill="F2DBDB" w:themeFill="accent2" w:themeFillTint="33"/>
          </w:tcPr>
          <w:p w14:paraId="295AB493" w14:textId="77777777" w:rsidR="00FB362A" w:rsidRPr="003657AF" w:rsidRDefault="00F96E77" w:rsidP="00035ADC">
            <w:pPr>
              <w:spacing w:after="120"/>
              <w:jc w:val="center"/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</w:pPr>
            <w:r w:rsidRPr="003657AF">
              <w:rPr>
                <w:rFonts w:ascii="Calibri" w:hAnsi="Calibri" w:cs="Arial"/>
                <w:b/>
                <w:bCs/>
                <w:color w:val="000000"/>
                <w:szCs w:val="22"/>
                <w:lang w:eastAsia="en-AU"/>
              </w:rPr>
              <w:t>FUNDING SOURCE</w:t>
            </w:r>
          </w:p>
        </w:tc>
      </w:tr>
      <w:tr w:rsidR="00FB362A" w:rsidRPr="00A80AFA" w14:paraId="5B49923C" w14:textId="77777777" w:rsidTr="0099123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FFFFF" w:themeFill="background1"/>
          </w:tcPr>
          <w:p w14:paraId="5BAB5694" w14:textId="77777777" w:rsidR="00FB362A" w:rsidRPr="00A80AFA" w:rsidRDefault="00AB048C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For example: </w:t>
            </w:r>
            <w:r w:rsidR="00711042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Newspaper </w:t>
            </w: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Advertis</w:t>
            </w:r>
            <w:r w:rsidR="00711042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ement </w:t>
            </w:r>
            <w:r w:rsidR="00FB362A"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 xml:space="preserve"> </w:t>
            </w:r>
          </w:p>
        </w:tc>
        <w:tc>
          <w:tcPr>
            <w:tcW w:w="2234" w:type="dxa"/>
            <w:gridSpan w:val="3"/>
            <w:shd w:val="clear" w:color="auto" w:fill="FFFFFF" w:themeFill="background1"/>
          </w:tcPr>
          <w:p w14:paraId="5725538A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500</w:t>
            </w:r>
          </w:p>
        </w:tc>
        <w:tc>
          <w:tcPr>
            <w:tcW w:w="3282" w:type="dxa"/>
            <w:shd w:val="clear" w:color="auto" w:fill="FFFFFF" w:themeFill="background1"/>
          </w:tcPr>
          <w:p w14:paraId="4E02C4ED" w14:textId="77777777" w:rsidR="00FB362A" w:rsidRPr="00A80AFA" w:rsidRDefault="00FB362A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C</w:t>
            </w:r>
            <w:r w:rsidR="002D0E79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G</w:t>
            </w: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P</w:t>
            </w:r>
          </w:p>
        </w:tc>
      </w:tr>
      <w:tr w:rsidR="00FB362A" w:rsidRPr="00A80AFA" w14:paraId="119F611D" w14:textId="77777777" w:rsidTr="0099123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FFFFF" w:themeFill="background1"/>
          </w:tcPr>
          <w:p w14:paraId="307BF558" w14:textId="77777777" w:rsidR="00FB362A" w:rsidRPr="00A80AFA" w:rsidRDefault="00AB048C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Purchase of chairs and tables</w:t>
            </w:r>
          </w:p>
        </w:tc>
        <w:tc>
          <w:tcPr>
            <w:tcW w:w="2234" w:type="dxa"/>
            <w:gridSpan w:val="3"/>
            <w:shd w:val="clear" w:color="auto" w:fill="FFFFFF" w:themeFill="background1"/>
          </w:tcPr>
          <w:p w14:paraId="1E7FF9E0" w14:textId="77777777" w:rsidR="00FB362A" w:rsidRPr="00A80AFA" w:rsidRDefault="00FB362A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500</w:t>
            </w:r>
          </w:p>
        </w:tc>
        <w:tc>
          <w:tcPr>
            <w:tcW w:w="3282" w:type="dxa"/>
            <w:shd w:val="clear" w:color="auto" w:fill="FFFFFF" w:themeFill="background1"/>
          </w:tcPr>
          <w:p w14:paraId="2EA1D61A" w14:textId="77777777" w:rsidR="00FB362A" w:rsidRPr="00A80AFA" w:rsidRDefault="00AB048C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C</w:t>
            </w:r>
            <w:r w:rsidR="002D0E79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G</w:t>
            </w: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P</w:t>
            </w:r>
          </w:p>
        </w:tc>
      </w:tr>
      <w:tr w:rsidR="00711042" w:rsidRPr="00A80AFA" w14:paraId="31FDA35A" w14:textId="77777777" w:rsidTr="0099123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FFFFF" w:themeFill="background1"/>
          </w:tcPr>
          <w:p w14:paraId="287048C4" w14:textId="77777777" w:rsidR="00711042" w:rsidRPr="00A80AFA" w:rsidRDefault="00711042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Venue hire</w:t>
            </w:r>
          </w:p>
        </w:tc>
        <w:tc>
          <w:tcPr>
            <w:tcW w:w="2234" w:type="dxa"/>
            <w:gridSpan w:val="3"/>
            <w:shd w:val="clear" w:color="auto" w:fill="FFFFFF" w:themeFill="background1"/>
          </w:tcPr>
          <w:p w14:paraId="76A45A4C" w14:textId="77777777" w:rsidR="00711042" w:rsidRPr="00A80AFA" w:rsidRDefault="00711042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200</w:t>
            </w:r>
          </w:p>
        </w:tc>
        <w:tc>
          <w:tcPr>
            <w:tcW w:w="3282" w:type="dxa"/>
            <w:shd w:val="clear" w:color="auto" w:fill="FFFFFF" w:themeFill="background1"/>
          </w:tcPr>
          <w:p w14:paraId="1A29004F" w14:textId="77777777" w:rsidR="00711042" w:rsidRPr="00A80AFA" w:rsidRDefault="00711042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Own organisation in-kind contribution</w:t>
            </w:r>
          </w:p>
        </w:tc>
      </w:tr>
      <w:tr w:rsidR="00FB362A" w:rsidRPr="00A80AFA" w14:paraId="3A24E46B" w14:textId="77777777" w:rsidTr="00991235">
        <w:trPr>
          <w:gridBefore w:val="1"/>
          <w:gridAfter w:val="1"/>
          <w:wBefore w:w="108" w:type="dxa"/>
          <w:wAfter w:w="171" w:type="dxa"/>
        </w:trPr>
        <w:tc>
          <w:tcPr>
            <w:tcW w:w="4004" w:type="dxa"/>
            <w:gridSpan w:val="2"/>
            <w:shd w:val="clear" w:color="auto" w:fill="FFFFFF" w:themeFill="background1"/>
          </w:tcPr>
          <w:p w14:paraId="6A708690" w14:textId="77777777" w:rsidR="00FB362A" w:rsidRPr="00A80AFA" w:rsidRDefault="00711042" w:rsidP="00035ADC">
            <w:pPr>
              <w:spacing w:after="120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For example: Bouncy Castle hire</w:t>
            </w:r>
          </w:p>
        </w:tc>
        <w:tc>
          <w:tcPr>
            <w:tcW w:w="2234" w:type="dxa"/>
            <w:gridSpan w:val="3"/>
            <w:shd w:val="clear" w:color="auto" w:fill="FFFFFF" w:themeFill="background1"/>
          </w:tcPr>
          <w:p w14:paraId="79E73E77" w14:textId="77777777" w:rsidR="00FB362A" w:rsidRPr="00A80AFA" w:rsidRDefault="00711042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2000</w:t>
            </w:r>
          </w:p>
        </w:tc>
        <w:tc>
          <w:tcPr>
            <w:tcW w:w="3282" w:type="dxa"/>
            <w:shd w:val="clear" w:color="auto" w:fill="FFFFFF" w:themeFill="background1"/>
          </w:tcPr>
          <w:p w14:paraId="37545A9C" w14:textId="77777777" w:rsidR="00FB362A" w:rsidRPr="00A80AFA" w:rsidRDefault="00711042" w:rsidP="00035ADC">
            <w:pPr>
              <w:spacing w:after="120"/>
              <w:jc w:val="center"/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i/>
                <w:color w:val="808080" w:themeColor="background1" w:themeShade="80"/>
                <w:szCs w:val="22"/>
                <w:lang w:eastAsia="en-AU"/>
              </w:rPr>
              <w:t>Lotterywest</w:t>
            </w:r>
          </w:p>
        </w:tc>
      </w:tr>
      <w:tr w:rsidR="002D0E79" w:rsidRPr="00A80AFA" w14:paraId="5FD041FF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497A87FF" w14:textId="77777777" w:rsidR="002D0E79" w:rsidRPr="00A80AFA" w:rsidRDefault="002D0E79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7CC00D89" w14:textId="77777777" w:rsidR="002D0E79" w:rsidRPr="00A80AFA" w:rsidRDefault="002D0E79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D4410B" w14:textId="77777777" w:rsidR="002D0E79" w:rsidRPr="00A80AFA" w:rsidRDefault="002D0E79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2071C" w:rsidRPr="00A80AFA" w14:paraId="07AC1576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107E8089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015C98E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EE238DC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2071C" w:rsidRPr="00A80AFA" w14:paraId="1D391CA1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48DA7557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7FD45D79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112E71E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2071C" w:rsidRPr="00A80AFA" w14:paraId="4A01E1FB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6C3CD1A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30A046D2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FC9C11B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2071C" w:rsidRPr="00A80AFA" w14:paraId="36CABD51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78F19EF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47E2D59E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29E889" w14:textId="77777777" w:rsidR="00F2071C" w:rsidRPr="00A80AFA" w:rsidRDefault="00F2071C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3657AF" w:rsidRPr="00A80AFA" w14:paraId="05838AA3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380CF58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0F9F388A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48CA3E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3657AF" w:rsidRPr="00A80AFA" w14:paraId="37B45FA8" w14:textId="77777777" w:rsidTr="0099123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26A4816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223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25C48A9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32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95C5EFA" w14:textId="77777777" w:rsidR="003657AF" w:rsidRPr="00A80AFA" w:rsidRDefault="003657AF" w:rsidP="00035ADC">
            <w:pPr>
              <w:spacing w:after="120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</w:p>
        </w:tc>
      </w:tr>
      <w:tr w:rsidR="00FB362A" w:rsidRPr="00A80AFA" w14:paraId="4524E764" w14:textId="77777777" w:rsidTr="00752125">
        <w:trPr>
          <w:gridBefore w:val="1"/>
          <w:gridAfter w:val="1"/>
          <w:wBefore w:w="108" w:type="dxa"/>
          <w:wAfter w:w="171" w:type="dxa"/>
          <w:trHeight w:val="340"/>
        </w:trPr>
        <w:tc>
          <w:tcPr>
            <w:tcW w:w="4004" w:type="dxa"/>
            <w:gridSpan w:val="2"/>
            <w:shd w:val="clear" w:color="auto" w:fill="F2DBDB" w:themeFill="accent2" w:themeFillTint="33"/>
          </w:tcPr>
          <w:p w14:paraId="1DC68AC6" w14:textId="6760B8CC" w:rsidR="00FB362A" w:rsidRPr="00F2071C" w:rsidRDefault="00FB362A" w:rsidP="00035ADC">
            <w:pPr>
              <w:spacing w:after="120"/>
              <w:rPr>
                <w:rFonts w:ascii="Calibri" w:hAnsi="Calibri" w:cs="Arial"/>
                <w:b/>
                <w:bCs/>
                <w:szCs w:val="22"/>
                <w:lang w:eastAsia="en-AU"/>
              </w:rPr>
            </w:pPr>
            <w:r w:rsidRPr="00F2071C">
              <w:rPr>
                <w:rFonts w:ascii="Calibri" w:hAnsi="Calibri" w:cs="Arial"/>
                <w:b/>
                <w:bCs/>
                <w:szCs w:val="22"/>
                <w:lang w:eastAsia="en-AU"/>
              </w:rPr>
              <w:t>TOTAL EXPENDITURE</w:t>
            </w:r>
            <w:r w:rsidR="00F2071C">
              <w:rPr>
                <w:rFonts w:ascii="Calibri" w:hAnsi="Calibri" w:cs="Arial"/>
                <w:b/>
                <w:bCs/>
                <w:szCs w:val="22"/>
                <w:lang w:eastAsia="en-AU"/>
              </w:rPr>
              <w:t>:</w:t>
            </w:r>
          </w:p>
        </w:tc>
        <w:tc>
          <w:tcPr>
            <w:tcW w:w="2234" w:type="dxa"/>
            <w:gridSpan w:val="3"/>
            <w:shd w:val="clear" w:color="auto" w:fill="F2DBDB" w:themeFill="accent2" w:themeFillTint="33"/>
          </w:tcPr>
          <w:p w14:paraId="64C68021" w14:textId="77777777" w:rsidR="00FB362A" w:rsidRPr="00F2071C" w:rsidRDefault="00FB362A" w:rsidP="00035ADC">
            <w:pPr>
              <w:spacing w:after="120"/>
              <w:rPr>
                <w:rFonts w:ascii="Calibri" w:hAnsi="Calibri" w:cs="Arial"/>
                <w:bCs/>
                <w:szCs w:val="22"/>
                <w:lang w:eastAsia="en-AU"/>
              </w:rPr>
            </w:pPr>
          </w:p>
        </w:tc>
        <w:tc>
          <w:tcPr>
            <w:tcW w:w="3282" w:type="dxa"/>
            <w:shd w:val="clear" w:color="auto" w:fill="F2DBDB" w:themeFill="accent2" w:themeFillTint="33"/>
          </w:tcPr>
          <w:p w14:paraId="2E2E66A7" w14:textId="77777777" w:rsidR="00FB362A" w:rsidRPr="00F2071C" w:rsidRDefault="00FB362A" w:rsidP="00035ADC">
            <w:pPr>
              <w:spacing w:after="120"/>
              <w:rPr>
                <w:rFonts w:ascii="Calibri" w:hAnsi="Calibri" w:cs="Arial"/>
                <w:bCs/>
                <w:szCs w:val="22"/>
                <w:lang w:eastAsia="en-AU"/>
              </w:rPr>
            </w:pPr>
          </w:p>
        </w:tc>
      </w:tr>
      <w:tr w:rsidR="000E2BA4" w:rsidRPr="000E2BA4" w14:paraId="50213AC9" w14:textId="77777777" w:rsidTr="00752125">
        <w:tblPrEx>
          <w:shd w:val="clear" w:color="auto" w:fill="auto"/>
        </w:tblPrEx>
        <w:trPr>
          <w:trHeight w:val="348"/>
        </w:trPr>
        <w:tc>
          <w:tcPr>
            <w:tcW w:w="9799" w:type="dxa"/>
            <w:gridSpan w:val="8"/>
            <w:shd w:val="clear" w:color="auto" w:fill="C0504D" w:themeFill="accent2"/>
          </w:tcPr>
          <w:p w14:paraId="1E41748E" w14:textId="2649B479" w:rsidR="009560B9" w:rsidRPr="000E2BA4" w:rsidRDefault="009560B9" w:rsidP="009560B9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color w:val="FFFFFF" w:themeColor="background1"/>
                <w:szCs w:val="22"/>
                <w:lang w:eastAsia="en-AU"/>
              </w:rPr>
              <w:lastRenderedPageBreak/>
              <w:t>DECLARATION FROM ORGANISATION</w:t>
            </w:r>
          </w:p>
        </w:tc>
      </w:tr>
      <w:tr w:rsidR="009560B9" w14:paraId="659341EF" w14:textId="77777777" w:rsidTr="00991235">
        <w:tblPrEx>
          <w:shd w:val="clear" w:color="auto" w:fill="auto"/>
        </w:tblPrEx>
        <w:trPr>
          <w:trHeight w:val="348"/>
        </w:trPr>
        <w:tc>
          <w:tcPr>
            <w:tcW w:w="9799" w:type="dxa"/>
            <w:gridSpan w:val="8"/>
            <w:tcBorders>
              <w:bottom w:val="single" w:sz="4" w:space="0" w:color="auto"/>
            </w:tcBorders>
          </w:tcPr>
          <w:p w14:paraId="1279CBFC" w14:textId="15330DAC" w:rsidR="009560B9" w:rsidRPr="009560B9" w:rsidRDefault="009560B9" w:rsidP="009560B9">
            <w:pPr>
              <w:tabs>
                <w:tab w:val="left" w:pos="426"/>
              </w:tabs>
              <w:spacing w:after="120"/>
              <w:jc w:val="both"/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</w:pPr>
            <w:r w:rsidRPr="00A80AFA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We declare that the organisation we represent does not operate for profit and the information given in this document is true and accurate. We agree to abide by C</w:t>
            </w:r>
            <w:r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>G</w:t>
            </w:r>
            <w:r w:rsidRPr="00A80AFA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P Guidelines and </w:t>
            </w:r>
            <w:r w:rsidR="00B72014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the </w:t>
            </w:r>
            <w:r w:rsidRPr="00A80AFA">
              <w:rPr>
                <w:rFonts w:ascii="Calibri" w:hAnsi="Calibri" w:cs="Arial"/>
                <w:bCs/>
                <w:color w:val="000000"/>
                <w:szCs w:val="22"/>
                <w:lang w:eastAsia="en-AU"/>
              </w:rPr>
              <w:t xml:space="preserve">funding received will be used for the purpose nominated in this application. </w:t>
            </w:r>
          </w:p>
        </w:tc>
      </w:tr>
      <w:tr w:rsidR="009560B9" w14:paraId="2F99C9F5" w14:textId="77777777" w:rsidTr="00752125">
        <w:tblPrEx>
          <w:shd w:val="clear" w:color="auto" w:fill="auto"/>
        </w:tblPrEx>
        <w:trPr>
          <w:trHeight w:val="348"/>
        </w:trPr>
        <w:tc>
          <w:tcPr>
            <w:tcW w:w="9799" w:type="dxa"/>
            <w:gridSpan w:val="8"/>
            <w:tcBorders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14:paraId="2F822A34" w14:textId="72AEF842" w:rsidR="009560B9" w:rsidRDefault="009560B9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3657AF">
              <w:rPr>
                <w:rFonts w:ascii="Calibri" w:hAnsi="Calibri" w:cs="Arial"/>
                <w:b/>
                <w:szCs w:val="22"/>
              </w:rPr>
              <w:t xml:space="preserve">Signed by TWO senior members of </w:t>
            </w:r>
            <w:r w:rsidR="00B72014">
              <w:rPr>
                <w:rFonts w:ascii="Calibri" w:hAnsi="Calibri" w:cs="Arial"/>
                <w:b/>
                <w:szCs w:val="22"/>
              </w:rPr>
              <w:t xml:space="preserve">the </w:t>
            </w:r>
            <w:r w:rsidRPr="003657AF">
              <w:rPr>
                <w:rFonts w:ascii="Calibri" w:hAnsi="Calibri" w:cs="Arial"/>
                <w:b/>
                <w:szCs w:val="22"/>
              </w:rPr>
              <w:t>organisation:</w:t>
            </w:r>
          </w:p>
        </w:tc>
      </w:tr>
      <w:tr w:rsidR="00444F2D" w14:paraId="7E198763" w14:textId="77777777" w:rsidTr="00752125">
        <w:tblPrEx>
          <w:shd w:val="clear" w:color="auto" w:fill="auto"/>
        </w:tblPrEx>
        <w:trPr>
          <w:trHeight w:val="580"/>
        </w:trPr>
        <w:tc>
          <w:tcPr>
            <w:tcW w:w="1149" w:type="dxa"/>
            <w:gridSpan w:val="2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39E59744" w14:textId="06B59DAF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>Full name:</w:t>
            </w:r>
          </w:p>
        </w:tc>
        <w:tc>
          <w:tcPr>
            <w:tcW w:w="3729" w:type="dxa"/>
            <w:gridSpan w:val="2"/>
            <w:tcBorders>
              <w:top w:val="single" w:sz="4" w:space="0" w:color="auto"/>
            </w:tcBorders>
          </w:tcPr>
          <w:p w14:paraId="6724B93A" w14:textId="77777777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4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06E2C250" w14:textId="306DC031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>Full name:</w:t>
            </w:r>
          </w:p>
        </w:tc>
        <w:tc>
          <w:tcPr>
            <w:tcW w:w="3772" w:type="dxa"/>
            <w:gridSpan w:val="3"/>
            <w:tcBorders>
              <w:top w:val="single" w:sz="4" w:space="0" w:color="auto"/>
            </w:tcBorders>
          </w:tcPr>
          <w:p w14:paraId="37E8EEAF" w14:textId="3BCDF45F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14:paraId="215C2512" w14:textId="77777777" w:rsidTr="00752125">
        <w:tblPrEx>
          <w:shd w:val="clear" w:color="auto" w:fill="auto"/>
        </w:tblPrEx>
        <w:trPr>
          <w:trHeight w:val="580"/>
        </w:trPr>
        <w:tc>
          <w:tcPr>
            <w:tcW w:w="1149" w:type="dxa"/>
            <w:gridSpan w:val="2"/>
            <w:shd w:val="clear" w:color="auto" w:fill="F2DBDB" w:themeFill="accent2" w:themeFillTint="33"/>
          </w:tcPr>
          <w:p w14:paraId="346BDCAC" w14:textId="205C9D36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 xml:space="preserve">Position title:              </w:t>
            </w:r>
          </w:p>
        </w:tc>
        <w:tc>
          <w:tcPr>
            <w:tcW w:w="3729" w:type="dxa"/>
            <w:gridSpan w:val="2"/>
          </w:tcPr>
          <w:p w14:paraId="30A25BB0" w14:textId="77777777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49" w:type="dxa"/>
            <w:shd w:val="clear" w:color="auto" w:fill="F2DBDB" w:themeFill="accent2" w:themeFillTint="33"/>
          </w:tcPr>
          <w:p w14:paraId="5FA443E8" w14:textId="7D72E92B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 xml:space="preserve">Position title:              </w:t>
            </w:r>
          </w:p>
        </w:tc>
        <w:tc>
          <w:tcPr>
            <w:tcW w:w="3772" w:type="dxa"/>
            <w:gridSpan w:val="3"/>
          </w:tcPr>
          <w:p w14:paraId="28FD8821" w14:textId="3F1C02C0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14:paraId="237A26CC" w14:textId="77777777" w:rsidTr="00752125">
        <w:tblPrEx>
          <w:shd w:val="clear" w:color="auto" w:fill="auto"/>
        </w:tblPrEx>
        <w:trPr>
          <w:trHeight w:val="1045"/>
        </w:trPr>
        <w:tc>
          <w:tcPr>
            <w:tcW w:w="1149" w:type="dxa"/>
            <w:gridSpan w:val="2"/>
            <w:shd w:val="clear" w:color="auto" w:fill="F2DBDB" w:themeFill="accent2" w:themeFillTint="33"/>
          </w:tcPr>
          <w:p w14:paraId="6706D72A" w14:textId="20A79B48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 xml:space="preserve">Signature:  </w:t>
            </w:r>
          </w:p>
        </w:tc>
        <w:tc>
          <w:tcPr>
            <w:tcW w:w="3729" w:type="dxa"/>
            <w:gridSpan w:val="2"/>
          </w:tcPr>
          <w:p w14:paraId="2B5B5665" w14:textId="77777777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49" w:type="dxa"/>
            <w:shd w:val="clear" w:color="auto" w:fill="F2DBDB" w:themeFill="accent2" w:themeFillTint="33"/>
          </w:tcPr>
          <w:p w14:paraId="6A0E3BE0" w14:textId="3C6820DD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 xml:space="preserve">Signature:  </w:t>
            </w:r>
          </w:p>
        </w:tc>
        <w:tc>
          <w:tcPr>
            <w:tcW w:w="3772" w:type="dxa"/>
            <w:gridSpan w:val="3"/>
          </w:tcPr>
          <w:p w14:paraId="0C7945DF" w14:textId="51405074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14:paraId="4CC5B3EA" w14:textId="77777777" w:rsidTr="00752125">
        <w:tblPrEx>
          <w:shd w:val="clear" w:color="auto" w:fill="auto"/>
        </w:tblPrEx>
        <w:trPr>
          <w:trHeight w:val="465"/>
        </w:trPr>
        <w:tc>
          <w:tcPr>
            <w:tcW w:w="1149" w:type="dxa"/>
            <w:gridSpan w:val="2"/>
            <w:shd w:val="clear" w:color="auto" w:fill="F2DBDB" w:themeFill="accent2" w:themeFillTint="33"/>
          </w:tcPr>
          <w:p w14:paraId="2C991E44" w14:textId="7D02F4F9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>Date:</w:t>
            </w:r>
          </w:p>
        </w:tc>
        <w:tc>
          <w:tcPr>
            <w:tcW w:w="3729" w:type="dxa"/>
            <w:gridSpan w:val="2"/>
          </w:tcPr>
          <w:p w14:paraId="199856BE" w14:textId="77777777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49" w:type="dxa"/>
            <w:shd w:val="clear" w:color="auto" w:fill="F2DBDB" w:themeFill="accent2" w:themeFillTint="33"/>
          </w:tcPr>
          <w:p w14:paraId="044474C5" w14:textId="01C19D13" w:rsidR="00444F2D" w:rsidRPr="00444F2D" w:rsidRDefault="00444F2D" w:rsidP="00444F2D">
            <w:pPr>
              <w:rPr>
                <w:rFonts w:ascii="Calibri" w:hAnsi="Calibri" w:cs="Arial"/>
                <w:b/>
                <w:b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szCs w:val="22"/>
              </w:rPr>
              <w:t>Date:</w:t>
            </w:r>
          </w:p>
        </w:tc>
        <w:tc>
          <w:tcPr>
            <w:tcW w:w="3772" w:type="dxa"/>
            <w:gridSpan w:val="3"/>
          </w:tcPr>
          <w:p w14:paraId="092ADF50" w14:textId="28C49BC3" w:rsidR="00444F2D" w:rsidRPr="00444F2D" w:rsidRDefault="00444F2D" w:rsidP="00444F2D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</w:tbl>
    <w:p w14:paraId="522DECE7" w14:textId="77777777" w:rsidR="00444F2D" w:rsidRDefault="00444F2D"/>
    <w:tbl>
      <w:tblPr>
        <w:tblStyle w:val="TableGrid"/>
        <w:tblW w:w="9829" w:type="dxa"/>
        <w:tblLook w:val="04A0" w:firstRow="1" w:lastRow="0" w:firstColumn="1" w:lastColumn="0" w:noHBand="0" w:noVBand="1"/>
      </w:tblPr>
      <w:tblGrid>
        <w:gridCol w:w="1160"/>
        <w:gridCol w:w="3740"/>
        <w:gridCol w:w="1160"/>
        <w:gridCol w:w="3769"/>
      </w:tblGrid>
      <w:tr w:rsidR="000E2BA4" w:rsidRPr="000E2BA4" w14:paraId="1CC3FFF1" w14:textId="77777777" w:rsidTr="00752125">
        <w:trPr>
          <w:trHeight w:val="350"/>
        </w:trPr>
        <w:tc>
          <w:tcPr>
            <w:tcW w:w="9829" w:type="dxa"/>
            <w:gridSpan w:val="4"/>
            <w:shd w:val="clear" w:color="auto" w:fill="C0504D" w:themeFill="accent2"/>
          </w:tcPr>
          <w:p w14:paraId="48C3DB61" w14:textId="423A59FC" w:rsidR="00444F2D" w:rsidRPr="000E2BA4" w:rsidRDefault="00444F2D" w:rsidP="00444F2D">
            <w:pPr>
              <w:tabs>
                <w:tab w:val="left" w:pos="426"/>
              </w:tabs>
              <w:spacing w:after="120"/>
              <w:jc w:val="center"/>
              <w:rPr>
                <w:rFonts w:ascii="Calibri" w:hAnsi="Calibri" w:cs="Arial"/>
                <w:b/>
                <w:bCs/>
                <w:i/>
                <w:color w:val="FFFFFF" w:themeColor="background1"/>
                <w:szCs w:val="22"/>
                <w:lang w:eastAsia="en-AU"/>
              </w:rPr>
            </w:pPr>
            <w:r w:rsidRPr="000E2BA4">
              <w:rPr>
                <w:rFonts w:ascii="Calibri" w:hAnsi="Calibri" w:cs="Arial"/>
                <w:b/>
                <w:bCs/>
                <w:i/>
                <w:color w:val="FFFFFF" w:themeColor="background1"/>
                <w:szCs w:val="22"/>
                <w:lang w:eastAsia="en-AU"/>
              </w:rPr>
              <w:t>DECLARATION FROM AUSPICE ORGANISATION (if applicable)</w:t>
            </w:r>
          </w:p>
        </w:tc>
      </w:tr>
      <w:tr w:rsidR="00444F2D" w14:paraId="54081B36" w14:textId="77777777" w:rsidTr="00E86CFC">
        <w:trPr>
          <w:trHeight w:val="350"/>
        </w:trPr>
        <w:tc>
          <w:tcPr>
            <w:tcW w:w="9829" w:type="dxa"/>
            <w:gridSpan w:val="4"/>
          </w:tcPr>
          <w:p w14:paraId="696EA04A" w14:textId="1972B3B2" w:rsidR="00444F2D" w:rsidRPr="00444F2D" w:rsidRDefault="00444F2D" w:rsidP="00E86CFC">
            <w:pPr>
              <w:tabs>
                <w:tab w:val="left" w:pos="426"/>
              </w:tabs>
              <w:spacing w:after="120" w:line="276" w:lineRule="auto"/>
              <w:rPr>
                <w:rFonts w:ascii="Calibri" w:hAnsi="Calibri" w:cs="Arial"/>
                <w:i/>
                <w:szCs w:val="22"/>
              </w:rPr>
            </w:pPr>
            <w:r w:rsidRPr="007E2972">
              <w:rPr>
                <w:rFonts w:ascii="Calibri" w:hAnsi="Calibri" w:cs="Arial"/>
                <w:bCs/>
                <w:i/>
                <w:color w:val="000000"/>
                <w:szCs w:val="22"/>
                <w:lang w:eastAsia="en-AU"/>
              </w:rPr>
              <w:t xml:space="preserve">We declare that no funding will be returned to the auspice organisation in the form of fees, administration costs, etc. We agree to manage the funds on behalf of </w:t>
            </w:r>
            <w:r w:rsidRPr="00444F2D">
              <w:rPr>
                <w:rFonts w:ascii="Calibri" w:hAnsi="Calibri" w:cs="Arial"/>
                <w:b/>
                <w:bCs/>
                <w:i/>
                <w:szCs w:val="22"/>
                <w:u w:val="single"/>
              </w:rPr>
              <w:t>___________________________________________</w:t>
            </w:r>
            <w:r w:rsidRPr="007E2972">
              <w:rPr>
                <w:rFonts w:ascii="Calibri" w:hAnsi="Calibri" w:cs="Arial"/>
                <w:i/>
                <w:szCs w:val="22"/>
              </w:rPr>
              <w:t xml:space="preserve"> and abide by the C</w:t>
            </w:r>
            <w:r>
              <w:rPr>
                <w:rFonts w:ascii="Calibri" w:hAnsi="Calibri" w:cs="Arial"/>
                <w:i/>
                <w:szCs w:val="22"/>
              </w:rPr>
              <w:t>G</w:t>
            </w:r>
            <w:r w:rsidRPr="007E2972">
              <w:rPr>
                <w:rFonts w:ascii="Calibri" w:hAnsi="Calibri" w:cs="Arial"/>
                <w:i/>
                <w:szCs w:val="22"/>
              </w:rPr>
              <w:t xml:space="preserve">P Guidelines. </w:t>
            </w:r>
          </w:p>
        </w:tc>
      </w:tr>
      <w:tr w:rsidR="00444F2D" w:rsidRPr="00444F2D" w14:paraId="07DF62E5" w14:textId="77777777" w:rsidTr="00752125">
        <w:trPr>
          <w:trHeight w:val="350"/>
        </w:trPr>
        <w:tc>
          <w:tcPr>
            <w:tcW w:w="9829" w:type="dxa"/>
            <w:gridSpan w:val="4"/>
            <w:tcBorders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14:paraId="795D35A1" w14:textId="53FA7F8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i/>
                <w:iCs/>
                <w:szCs w:val="22"/>
              </w:rPr>
              <w:t xml:space="preserve">Signed by TWO senior members of </w:t>
            </w:r>
            <w:r w:rsidR="00B72014">
              <w:rPr>
                <w:rFonts w:ascii="Calibri" w:hAnsi="Calibri" w:cs="Arial"/>
                <w:b/>
                <w:i/>
                <w:iCs/>
                <w:szCs w:val="22"/>
              </w:rPr>
              <w:t xml:space="preserve">the </w:t>
            </w:r>
            <w:r w:rsidRPr="00444F2D">
              <w:rPr>
                <w:rFonts w:ascii="Calibri" w:hAnsi="Calibri" w:cs="Arial"/>
                <w:b/>
                <w:i/>
                <w:iCs/>
                <w:szCs w:val="22"/>
              </w:rPr>
              <w:t>organisation:</w:t>
            </w:r>
          </w:p>
        </w:tc>
      </w:tr>
      <w:tr w:rsidR="00444F2D" w:rsidRPr="00444F2D" w14:paraId="173A67BE" w14:textId="77777777" w:rsidTr="00752125">
        <w:trPr>
          <w:trHeight w:val="584"/>
        </w:trPr>
        <w:tc>
          <w:tcPr>
            <w:tcW w:w="110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FE192FB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>Full name:</w:t>
            </w:r>
          </w:p>
        </w:tc>
        <w:tc>
          <w:tcPr>
            <w:tcW w:w="3785" w:type="dxa"/>
            <w:tcBorders>
              <w:top w:val="single" w:sz="4" w:space="0" w:color="auto"/>
            </w:tcBorders>
          </w:tcPr>
          <w:p w14:paraId="2BD06BF8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75CAD930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>Full name:</w:t>
            </w:r>
          </w:p>
        </w:tc>
        <w:tc>
          <w:tcPr>
            <w:tcW w:w="3825" w:type="dxa"/>
            <w:tcBorders>
              <w:top w:val="single" w:sz="4" w:space="0" w:color="auto"/>
            </w:tcBorders>
          </w:tcPr>
          <w:p w14:paraId="01FB0D50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:rsidRPr="00444F2D" w14:paraId="34AAEA42" w14:textId="77777777" w:rsidTr="00752125">
        <w:trPr>
          <w:trHeight w:val="584"/>
        </w:trPr>
        <w:tc>
          <w:tcPr>
            <w:tcW w:w="1109" w:type="dxa"/>
            <w:shd w:val="clear" w:color="auto" w:fill="F2DBDB" w:themeFill="accent2" w:themeFillTint="33"/>
          </w:tcPr>
          <w:p w14:paraId="36AAA7E9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Position title:              </w:t>
            </w:r>
          </w:p>
        </w:tc>
        <w:tc>
          <w:tcPr>
            <w:tcW w:w="3785" w:type="dxa"/>
          </w:tcPr>
          <w:p w14:paraId="4BF875DA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09" w:type="dxa"/>
            <w:shd w:val="clear" w:color="auto" w:fill="F2DBDB" w:themeFill="accent2" w:themeFillTint="33"/>
          </w:tcPr>
          <w:p w14:paraId="15CE0EBB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Position title:              </w:t>
            </w:r>
          </w:p>
        </w:tc>
        <w:tc>
          <w:tcPr>
            <w:tcW w:w="3825" w:type="dxa"/>
          </w:tcPr>
          <w:p w14:paraId="1D17C9F1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:rsidRPr="00444F2D" w14:paraId="30538DF7" w14:textId="77777777" w:rsidTr="00752125">
        <w:trPr>
          <w:trHeight w:val="584"/>
        </w:trPr>
        <w:tc>
          <w:tcPr>
            <w:tcW w:w="1109" w:type="dxa"/>
            <w:shd w:val="clear" w:color="auto" w:fill="F2DBDB" w:themeFill="accent2" w:themeFillTint="33"/>
          </w:tcPr>
          <w:p w14:paraId="1BE9B94D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Signature:  </w:t>
            </w:r>
          </w:p>
        </w:tc>
        <w:tc>
          <w:tcPr>
            <w:tcW w:w="3785" w:type="dxa"/>
          </w:tcPr>
          <w:p w14:paraId="707671D9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09" w:type="dxa"/>
            <w:shd w:val="clear" w:color="auto" w:fill="F2DBDB" w:themeFill="accent2" w:themeFillTint="33"/>
          </w:tcPr>
          <w:p w14:paraId="0AFA787D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 xml:space="preserve">Signature:  </w:t>
            </w:r>
          </w:p>
        </w:tc>
        <w:tc>
          <w:tcPr>
            <w:tcW w:w="3825" w:type="dxa"/>
          </w:tcPr>
          <w:p w14:paraId="45ED0131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  <w:tr w:rsidR="00444F2D" w:rsidRPr="00444F2D" w14:paraId="035718AE" w14:textId="77777777" w:rsidTr="00752125">
        <w:trPr>
          <w:trHeight w:val="399"/>
        </w:trPr>
        <w:tc>
          <w:tcPr>
            <w:tcW w:w="1109" w:type="dxa"/>
            <w:shd w:val="clear" w:color="auto" w:fill="F2DBDB" w:themeFill="accent2" w:themeFillTint="33"/>
          </w:tcPr>
          <w:p w14:paraId="107A1C6B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>Date:</w:t>
            </w:r>
          </w:p>
        </w:tc>
        <w:tc>
          <w:tcPr>
            <w:tcW w:w="3785" w:type="dxa"/>
          </w:tcPr>
          <w:p w14:paraId="37A0E6A0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  <w:tc>
          <w:tcPr>
            <w:tcW w:w="1109" w:type="dxa"/>
            <w:shd w:val="clear" w:color="auto" w:fill="F2DBDB" w:themeFill="accent2" w:themeFillTint="33"/>
          </w:tcPr>
          <w:p w14:paraId="32BC52FB" w14:textId="77777777" w:rsidR="00444F2D" w:rsidRPr="00444F2D" w:rsidRDefault="00444F2D" w:rsidP="00415943">
            <w:pPr>
              <w:rPr>
                <w:rFonts w:ascii="Calibri" w:hAnsi="Calibri" w:cs="Arial"/>
                <w:b/>
                <w:bCs/>
                <w:i/>
                <w:iCs/>
                <w:color w:val="000000"/>
                <w:szCs w:val="22"/>
                <w:u w:val="single"/>
                <w:lang w:eastAsia="en-AU"/>
              </w:rPr>
            </w:pPr>
            <w:r w:rsidRPr="00444F2D">
              <w:rPr>
                <w:rFonts w:ascii="Calibri" w:hAnsi="Calibri" w:cs="Arial"/>
                <w:b/>
                <w:bCs/>
                <w:i/>
                <w:iCs/>
                <w:szCs w:val="22"/>
              </w:rPr>
              <w:t>Date:</w:t>
            </w:r>
          </w:p>
        </w:tc>
        <w:tc>
          <w:tcPr>
            <w:tcW w:w="3825" w:type="dxa"/>
          </w:tcPr>
          <w:p w14:paraId="7DC82C44" w14:textId="77777777" w:rsidR="00444F2D" w:rsidRPr="00444F2D" w:rsidRDefault="00444F2D" w:rsidP="00415943">
            <w:pPr>
              <w:rPr>
                <w:rFonts w:ascii="Calibri" w:hAnsi="Calibri" w:cs="Arial"/>
                <w:color w:val="000000"/>
                <w:szCs w:val="22"/>
                <w:lang w:eastAsia="en-AU"/>
              </w:rPr>
            </w:pPr>
          </w:p>
        </w:tc>
      </w:tr>
    </w:tbl>
    <w:p w14:paraId="374C4734" w14:textId="77777777" w:rsidR="009560B9" w:rsidRDefault="009560B9" w:rsidP="00F2071C">
      <w:pPr>
        <w:rPr>
          <w:rFonts w:ascii="Calibri" w:hAnsi="Calibri" w:cs="Arial"/>
          <w:b/>
          <w:bCs/>
          <w:color w:val="000000"/>
          <w:szCs w:val="22"/>
          <w:u w:val="single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86CFC" w:rsidRPr="00E86CFC" w14:paraId="25FEB159" w14:textId="77777777" w:rsidTr="00752125">
        <w:tc>
          <w:tcPr>
            <w:tcW w:w="10280" w:type="dxa"/>
            <w:shd w:val="clear" w:color="auto" w:fill="C0504D" w:themeFill="accent2"/>
          </w:tcPr>
          <w:p w14:paraId="4062B676" w14:textId="4F2281E4" w:rsidR="00444F2D" w:rsidRPr="00E86CFC" w:rsidRDefault="00444F2D" w:rsidP="009169E6">
            <w:pPr>
              <w:spacing w:after="120"/>
              <w:jc w:val="center"/>
              <w:rPr>
                <w:rFonts w:ascii="Calibri" w:hAnsi="Calibri" w:cs="Arial"/>
                <w:b/>
                <w:color w:val="FFFFFF" w:themeColor="background1"/>
                <w:szCs w:val="22"/>
                <w:lang w:val="en-GB"/>
              </w:rPr>
            </w:pPr>
            <w:r w:rsidRPr="00E86CFC">
              <w:rPr>
                <w:rFonts w:ascii="Calibri" w:hAnsi="Calibri" w:cs="Arial"/>
                <w:b/>
                <w:color w:val="FFFFFF" w:themeColor="background1"/>
                <w:szCs w:val="22"/>
                <w:lang w:val="en-GB"/>
              </w:rPr>
              <w:t>CHECKLIST</w:t>
            </w:r>
          </w:p>
        </w:tc>
      </w:tr>
      <w:tr w:rsidR="00444F2D" w14:paraId="40F2CE76" w14:textId="77777777" w:rsidTr="00444F2D">
        <w:tc>
          <w:tcPr>
            <w:tcW w:w="10280" w:type="dxa"/>
          </w:tcPr>
          <w:p w14:paraId="320462F0" w14:textId="2E20006B" w:rsidR="00970A09" w:rsidRPr="0092255C" w:rsidRDefault="00970A09" w:rsidP="00970A09">
            <w:pPr>
              <w:spacing w:after="120"/>
              <w:rPr>
                <w:rFonts w:ascii="Calibri" w:hAnsi="Calibri"/>
                <w:b/>
                <w:bCs/>
                <w:sz w:val="16"/>
                <w:szCs w:val="22"/>
              </w:rPr>
            </w:pPr>
            <w:r w:rsidRPr="0092255C">
              <w:rPr>
                <w:rFonts w:ascii="Calibri" w:hAnsi="Calibri"/>
                <w:b/>
                <w:bCs/>
                <w:sz w:val="16"/>
                <w:szCs w:val="22"/>
              </w:rPr>
              <w:t>Please ensure you have:</w:t>
            </w:r>
          </w:p>
          <w:p w14:paraId="126113AD" w14:textId="1242D97E" w:rsidR="00970A09" w:rsidRPr="0092255C" w:rsidRDefault="00D830E4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6159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Read the application guidelines carefully</w:t>
            </w:r>
          </w:p>
          <w:p w14:paraId="3C1422E7" w14:textId="7B812AAB" w:rsidR="00970A09" w:rsidRPr="0092255C" w:rsidRDefault="00D830E4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1280724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Completed </w:t>
            </w:r>
            <w:r w:rsidR="00970A09" w:rsidRPr="0092255C">
              <w:rPr>
                <w:rFonts w:ascii="Calibri" w:hAnsi="Calibri"/>
                <w:b/>
                <w:bCs/>
                <w:sz w:val="16"/>
                <w:szCs w:val="22"/>
                <w:u w:val="single"/>
              </w:rPr>
              <w:t xml:space="preserve">ALL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sections of the Application Form</w:t>
            </w:r>
          </w:p>
          <w:p w14:paraId="12DAC3B5" w14:textId="31BC6D51" w:rsidR="00970A09" w:rsidRPr="0092255C" w:rsidRDefault="00D830E4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1470858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Attached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 are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 Copies of quotes for all expenditure</w:t>
            </w:r>
            <w:r w:rsidR="00260638">
              <w:rPr>
                <w:rFonts w:ascii="Calibri" w:hAnsi="Calibri"/>
                <w:sz w:val="16"/>
                <w:szCs w:val="22"/>
              </w:rPr>
              <w:t>s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 requested through the CGP</w:t>
            </w:r>
          </w:p>
          <w:p w14:paraId="47786D0D" w14:textId="139F2F51" w:rsidR="00970A09" w:rsidRPr="0092255C" w:rsidRDefault="00D830E4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190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is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 Copy of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the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Certificate of Currency for Public Liability Insurance</w:t>
            </w:r>
          </w:p>
          <w:p w14:paraId="3BF2C5A9" w14:textId="5F445912" w:rsidR="00444F2D" w:rsidRPr="0092255C" w:rsidRDefault="00D830E4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110446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is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 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 xml:space="preserve">Letter of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>S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 xml:space="preserve">upport from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the 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>auspice organisation (if applicable)</w:t>
            </w:r>
          </w:p>
          <w:p w14:paraId="68B5EC3A" w14:textId="65586155" w:rsidR="00444F2D" w:rsidRPr="0092255C" w:rsidRDefault="00D830E4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13870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is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 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>Statement of Supplier (if applicable)</w:t>
            </w:r>
          </w:p>
          <w:p w14:paraId="43BB6ED4" w14:textId="7DACC001" w:rsidR="00444F2D" w:rsidRPr="0092255C" w:rsidRDefault="00D830E4" w:rsidP="00152BCD">
            <w:pPr>
              <w:spacing w:after="120"/>
              <w:rPr>
                <w:rFonts w:ascii="Calibri" w:hAnsi="Calibri"/>
                <w:sz w:val="16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1958057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is </w:t>
            </w:r>
            <w:r w:rsidR="00970A09" w:rsidRPr="0092255C">
              <w:rPr>
                <w:rFonts w:ascii="Calibri" w:hAnsi="Calibri"/>
                <w:sz w:val="16"/>
                <w:szCs w:val="22"/>
              </w:rPr>
              <w:t xml:space="preserve">a </w:t>
            </w:r>
            <w:r w:rsidR="00444F2D" w:rsidRPr="0092255C">
              <w:rPr>
                <w:rFonts w:ascii="Calibri" w:hAnsi="Calibri"/>
                <w:sz w:val="16"/>
                <w:szCs w:val="22"/>
              </w:rPr>
              <w:t>Project timeline (if applicable)</w:t>
            </w:r>
          </w:p>
          <w:p w14:paraId="36E66D10" w14:textId="7F96F31D" w:rsidR="00444F2D" w:rsidRPr="00152BCD" w:rsidRDefault="00D830E4" w:rsidP="00152BCD">
            <w:pPr>
              <w:spacing w:after="120"/>
              <w:rPr>
                <w:rFonts w:ascii="Calibri" w:hAnsi="Calibri"/>
                <w:szCs w:val="22"/>
              </w:rPr>
            </w:pPr>
            <w:sdt>
              <w:sdtPr>
                <w:rPr>
                  <w:rFonts w:ascii="Calibri" w:hAnsi="Calibri"/>
                  <w:sz w:val="16"/>
                  <w:szCs w:val="22"/>
                </w:rPr>
                <w:id w:val="-11159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BCD" w:rsidRPr="0092255C">
                  <w:rPr>
                    <w:rFonts w:ascii="MS Gothic" w:eastAsia="MS Gothic" w:hAnsi="MS Gothic" w:hint="eastAsia"/>
                    <w:sz w:val="16"/>
                    <w:szCs w:val="22"/>
                  </w:rPr>
                  <w:t>☐</w:t>
                </w:r>
              </w:sdtContent>
            </w:sdt>
            <w:r w:rsidR="00152BCD" w:rsidRPr="0092255C">
              <w:rPr>
                <w:rFonts w:ascii="Calibri" w:hAnsi="Calibri"/>
                <w:sz w:val="16"/>
                <w:szCs w:val="22"/>
              </w:rPr>
              <w:t xml:space="preserve"> </w:t>
            </w:r>
            <w:r w:rsidR="009169E6" w:rsidRPr="0092255C">
              <w:rPr>
                <w:rFonts w:ascii="Calibri" w:hAnsi="Calibri"/>
                <w:sz w:val="16"/>
                <w:szCs w:val="22"/>
              </w:rPr>
              <w:t xml:space="preserve">Attached </w:t>
            </w:r>
            <w:r w:rsidR="00260638">
              <w:rPr>
                <w:rFonts w:ascii="Calibri" w:hAnsi="Calibri"/>
                <w:sz w:val="16"/>
                <w:szCs w:val="22"/>
              </w:rPr>
              <w:t xml:space="preserve">are </w:t>
            </w:r>
            <w:r w:rsidR="009169E6" w:rsidRPr="0092255C">
              <w:rPr>
                <w:rFonts w:ascii="Calibri" w:hAnsi="Calibri"/>
                <w:sz w:val="16"/>
                <w:szCs w:val="22"/>
              </w:rPr>
              <w:t>any Letters of support from other groups</w:t>
            </w:r>
            <w:r w:rsidR="00377278">
              <w:rPr>
                <w:rFonts w:ascii="Calibri" w:hAnsi="Calibri"/>
                <w:sz w:val="16"/>
                <w:szCs w:val="22"/>
              </w:rPr>
              <w:t xml:space="preserve"> </w:t>
            </w:r>
            <w:r w:rsidR="00377278" w:rsidRPr="0092255C">
              <w:rPr>
                <w:rFonts w:ascii="Calibri" w:hAnsi="Calibri"/>
                <w:sz w:val="16"/>
                <w:szCs w:val="22"/>
              </w:rPr>
              <w:t>(if applicable)</w:t>
            </w:r>
          </w:p>
        </w:tc>
      </w:tr>
    </w:tbl>
    <w:p w14:paraId="32AFB5DF" w14:textId="77777777" w:rsidR="00377278" w:rsidRDefault="00377278" w:rsidP="00E86CFC">
      <w:pPr>
        <w:spacing w:before="240" w:after="120"/>
        <w:rPr>
          <w:rFonts w:ascii="Calibri" w:hAnsi="Calibri" w:cs="Arial"/>
          <w:b/>
          <w:sz w:val="20"/>
          <w:szCs w:val="21"/>
          <w:lang w:val="en-GB"/>
        </w:rPr>
      </w:pPr>
    </w:p>
    <w:p w14:paraId="67525EFE" w14:textId="3792C5AD" w:rsidR="00FE2D2D" w:rsidRPr="00E97D10" w:rsidRDefault="00146A24" w:rsidP="00E86CFC">
      <w:pPr>
        <w:spacing w:before="240" w:after="120"/>
        <w:rPr>
          <w:rFonts w:ascii="Calibri" w:hAnsi="Calibri" w:cs="Arial"/>
          <w:b/>
          <w:sz w:val="20"/>
          <w:szCs w:val="21"/>
          <w:lang w:val="en-GB"/>
        </w:rPr>
      </w:pPr>
      <w:r w:rsidRPr="00E97D10">
        <w:rPr>
          <w:rFonts w:ascii="Calibri" w:hAnsi="Calibri" w:cs="Arial"/>
          <w:b/>
          <w:sz w:val="20"/>
          <w:szCs w:val="21"/>
          <w:lang w:val="en-GB"/>
        </w:rPr>
        <w:t>Please send this application via one of the following</w:t>
      </w:r>
      <w:r w:rsidR="008A35D8" w:rsidRPr="00E97D10">
        <w:rPr>
          <w:rFonts w:ascii="Calibri" w:hAnsi="Calibri" w:cs="Arial"/>
          <w:b/>
          <w:sz w:val="20"/>
          <w:szCs w:val="21"/>
          <w:lang w:val="en-GB"/>
        </w:rPr>
        <w:t>:</w:t>
      </w:r>
      <w:r w:rsidR="008A35D8" w:rsidRPr="00E97D10">
        <w:rPr>
          <w:rFonts w:ascii="Calibri" w:hAnsi="Calibri" w:cs="Arial"/>
          <w:b/>
          <w:sz w:val="20"/>
          <w:szCs w:val="21"/>
          <w:lang w:val="en-GB"/>
        </w:rPr>
        <w:tab/>
      </w:r>
    </w:p>
    <w:p w14:paraId="05156B92" w14:textId="253A2B77" w:rsidR="00E97D10" w:rsidRPr="00E97D10" w:rsidRDefault="00E97D10" w:rsidP="00E86CFC">
      <w:pPr>
        <w:spacing w:before="240" w:after="120"/>
        <w:rPr>
          <w:rFonts w:ascii="Calibri" w:hAnsi="Calibri" w:cs="Arial"/>
          <w:b/>
          <w:sz w:val="16"/>
          <w:szCs w:val="21"/>
          <w:lang w:val="en-GB"/>
        </w:rPr>
      </w:pPr>
      <w:r w:rsidRPr="00E97D10">
        <w:rPr>
          <w:rFonts w:ascii="Calibri" w:hAnsi="Calibri" w:cs="Arial"/>
          <w:b/>
          <w:sz w:val="16"/>
          <w:szCs w:val="21"/>
          <w:lang w:val="en-GB"/>
        </w:rPr>
        <w:t xml:space="preserve">Mail (Shire of Kondinin)                                                        Email                                                         </w:t>
      </w:r>
      <w:r w:rsidR="00260638" w:rsidRPr="00E97D10">
        <w:rPr>
          <w:rFonts w:ascii="Calibri" w:hAnsi="Calibri" w:cs="Arial"/>
          <w:b/>
          <w:sz w:val="16"/>
          <w:szCs w:val="21"/>
          <w:lang w:val="en-GB"/>
        </w:rPr>
        <w:t>in</w:t>
      </w:r>
      <w:r w:rsidRPr="00E97D10">
        <w:rPr>
          <w:rFonts w:ascii="Calibri" w:hAnsi="Calibri" w:cs="Arial"/>
          <w:b/>
          <w:sz w:val="16"/>
          <w:szCs w:val="21"/>
          <w:lang w:val="en-GB"/>
        </w:rPr>
        <w:t xml:space="preserve"> Person</w:t>
      </w:r>
    </w:p>
    <w:p w14:paraId="15F5209C" w14:textId="162F6040" w:rsidR="00752125" w:rsidRPr="00CE6D6E" w:rsidRDefault="00E97D10" w:rsidP="00CE6D6E">
      <w:pPr>
        <w:spacing w:before="240" w:after="120"/>
        <w:rPr>
          <w:rFonts w:ascii="Calibri" w:hAnsi="Calibri" w:cs="Arial"/>
          <w:sz w:val="16"/>
          <w:szCs w:val="21"/>
          <w:lang w:val="en-GB"/>
        </w:rPr>
      </w:pPr>
      <w:r w:rsidRPr="00E97D10">
        <w:rPr>
          <w:rFonts w:ascii="Calibri" w:hAnsi="Calibri" w:cs="Arial"/>
          <w:sz w:val="16"/>
          <w:szCs w:val="21"/>
          <w:lang w:val="en-GB"/>
        </w:rPr>
        <w:t xml:space="preserve">PO BOX 4, Hyden WA 6359                    </w:t>
      </w:r>
      <w:r>
        <w:rPr>
          <w:rFonts w:ascii="Calibri" w:hAnsi="Calibri" w:cs="Arial"/>
          <w:sz w:val="16"/>
          <w:szCs w:val="21"/>
          <w:lang w:val="en-GB"/>
        </w:rPr>
        <w:t xml:space="preserve">                              </w:t>
      </w:r>
      <w:hyperlink r:id="rId11" w:history="1">
        <w:r w:rsidRPr="00E97D10">
          <w:rPr>
            <w:rStyle w:val="Hyperlink"/>
            <w:rFonts w:ascii="Calibri" w:hAnsi="Calibri" w:cs="Arial"/>
            <w:sz w:val="16"/>
            <w:szCs w:val="21"/>
            <w:lang w:val="en-GB"/>
          </w:rPr>
          <w:t>hycdo@kondinin.wa.gov.au</w:t>
        </w:r>
      </w:hyperlink>
      <w:r w:rsidRPr="00E97D10">
        <w:rPr>
          <w:rFonts w:ascii="Calibri" w:hAnsi="Calibri" w:cs="Arial"/>
          <w:sz w:val="16"/>
          <w:szCs w:val="21"/>
          <w:lang w:val="en-GB"/>
        </w:rPr>
        <w:t xml:space="preserve">               </w:t>
      </w:r>
      <w:r>
        <w:rPr>
          <w:rFonts w:ascii="Calibri" w:hAnsi="Calibri" w:cs="Arial"/>
          <w:sz w:val="16"/>
          <w:szCs w:val="21"/>
          <w:lang w:val="en-GB"/>
        </w:rPr>
        <w:t xml:space="preserve">   </w:t>
      </w:r>
      <w:r w:rsidRPr="00E97D10">
        <w:rPr>
          <w:rFonts w:ascii="Calibri" w:hAnsi="Calibri" w:cs="Arial"/>
          <w:sz w:val="16"/>
          <w:szCs w:val="21"/>
          <w:lang w:val="en-GB"/>
        </w:rPr>
        <w:t>12 McPherson Street, Hyden WA 6359</w:t>
      </w:r>
    </w:p>
    <w:sectPr w:rsidR="00752125" w:rsidRPr="00CE6D6E" w:rsidSect="00E010C1">
      <w:footerReference w:type="default" r:id="rId12"/>
      <w:pgSz w:w="11906" w:h="16838"/>
      <w:pgMar w:top="1134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8D4A67" w14:textId="77777777" w:rsidR="00D830E4" w:rsidRDefault="00D830E4" w:rsidP="00E77774">
      <w:r>
        <w:separator/>
      </w:r>
    </w:p>
  </w:endnote>
  <w:endnote w:type="continuationSeparator" w:id="0">
    <w:p w14:paraId="000B8361" w14:textId="77777777" w:rsidR="00D830E4" w:rsidRDefault="00D830E4" w:rsidP="00E77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</w:rPr>
      <w:id w:val="264817909"/>
      <w:docPartObj>
        <w:docPartGallery w:val="Page Numbers (Bottom of Page)"/>
        <w:docPartUnique/>
      </w:docPartObj>
    </w:sdtPr>
    <w:sdtEndPr>
      <w:rPr>
        <w:szCs w:val="22"/>
      </w:rPr>
    </w:sdtEndPr>
    <w:sdtContent>
      <w:sdt>
        <w:sdtPr>
          <w:rPr>
            <w:rFonts w:cstheme="minorHAnsi"/>
          </w:rPr>
          <w:id w:val="565050523"/>
          <w:docPartObj>
            <w:docPartGallery w:val="Page Numbers (Top of Page)"/>
            <w:docPartUnique/>
          </w:docPartObj>
        </w:sdtPr>
        <w:sdtEndPr>
          <w:rPr>
            <w:szCs w:val="22"/>
          </w:rPr>
        </w:sdtEndPr>
        <w:sdtContent>
          <w:p w14:paraId="5F0370BD" w14:textId="710CCB92" w:rsidR="00415943" w:rsidRPr="000E2BA4" w:rsidRDefault="00415943">
            <w:pPr>
              <w:pStyle w:val="Footer"/>
              <w:jc w:val="right"/>
              <w:rPr>
                <w:rFonts w:cstheme="minorHAnsi"/>
                <w:szCs w:val="22"/>
              </w:rPr>
            </w:pPr>
            <w:r w:rsidRPr="000E2BA4">
              <w:rPr>
                <w:rFonts w:cstheme="minorHAnsi"/>
                <w:szCs w:val="22"/>
              </w:rPr>
              <w:t xml:space="preserve">Page </w:t>
            </w:r>
            <w:r w:rsidRPr="000E2BA4">
              <w:rPr>
                <w:rFonts w:cstheme="minorHAnsi"/>
                <w:b/>
                <w:szCs w:val="22"/>
              </w:rPr>
              <w:fldChar w:fldCharType="begin"/>
            </w:r>
            <w:r w:rsidRPr="000E2BA4">
              <w:rPr>
                <w:rFonts w:cstheme="minorHAnsi"/>
                <w:b/>
                <w:szCs w:val="22"/>
              </w:rPr>
              <w:instrText xml:space="preserve"> PAGE </w:instrText>
            </w:r>
            <w:r w:rsidRPr="000E2BA4">
              <w:rPr>
                <w:rFonts w:cstheme="minorHAnsi"/>
                <w:b/>
                <w:szCs w:val="22"/>
              </w:rPr>
              <w:fldChar w:fldCharType="separate"/>
            </w:r>
            <w:r w:rsidR="0006195A">
              <w:rPr>
                <w:rFonts w:cstheme="minorHAnsi"/>
                <w:b/>
                <w:noProof/>
                <w:szCs w:val="22"/>
              </w:rPr>
              <w:t>7</w:t>
            </w:r>
            <w:r w:rsidRPr="000E2BA4">
              <w:rPr>
                <w:rFonts w:cstheme="minorHAnsi"/>
                <w:b/>
                <w:szCs w:val="22"/>
              </w:rPr>
              <w:fldChar w:fldCharType="end"/>
            </w:r>
            <w:r w:rsidRPr="000E2BA4">
              <w:rPr>
                <w:rFonts w:cstheme="minorHAnsi"/>
                <w:szCs w:val="22"/>
              </w:rPr>
              <w:t xml:space="preserve"> of </w:t>
            </w:r>
            <w:r w:rsidRPr="000E2BA4">
              <w:rPr>
                <w:rFonts w:cstheme="minorHAnsi"/>
                <w:b/>
                <w:szCs w:val="22"/>
              </w:rPr>
              <w:fldChar w:fldCharType="begin"/>
            </w:r>
            <w:r w:rsidRPr="000E2BA4">
              <w:rPr>
                <w:rFonts w:cstheme="minorHAnsi"/>
                <w:b/>
                <w:szCs w:val="22"/>
              </w:rPr>
              <w:instrText xml:space="preserve"> NUMPAGES  </w:instrText>
            </w:r>
            <w:r w:rsidRPr="000E2BA4">
              <w:rPr>
                <w:rFonts w:cstheme="minorHAnsi"/>
                <w:b/>
                <w:szCs w:val="22"/>
              </w:rPr>
              <w:fldChar w:fldCharType="separate"/>
            </w:r>
            <w:r w:rsidR="0006195A">
              <w:rPr>
                <w:rFonts w:cstheme="minorHAnsi"/>
                <w:b/>
                <w:noProof/>
                <w:szCs w:val="22"/>
              </w:rPr>
              <w:t>8</w:t>
            </w:r>
            <w:r w:rsidRPr="000E2BA4">
              <w:rPr>
                <w:rFonts w:cstheme="minorHAnsi"/>
                <w:b/>
                <w:szCs w:val="22"/>
              </w:rPr>
              <w:fldChar w:fldCharType="end"/>
            </w:r>
          </w:p>
        </w:sdtContent>
      </w:sdt>
    </w:sdtContent>
  </w:sdt>
  <w:p w14:paraId="2208F4C7" w14:textId="77777777" w:rsidR="00415943" w:rsidRDefault="004159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6CC35" w14:textId="77777777" w:rsidR="00D830E4" w:rsidRDefault="00D830E4" w:rsidP="00E77774">
      <w:r>
        <w:separator/>
      </w:r>
    </w:p>
  </w:footnote>
  <w:footnote w:type="continuationSeparator" w:id="0">
    <w:p w14:paraId="2130385E" w14:textId="77777777" w:rsidR="00D830E4" w:rsidRDefault="00D830E4" w:rsidP="00E777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35C30"/>
    <w:multiLevelType w:val="hybridMultilevel"/>
    <w:tmpl w:val="30B866F8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56FD0"/>
    <w:multiLevelType w:val="hybridMultilevel"/>
    <w:tmpl w:val="B2D2A10C"/>
    <w:lvl w:ilvl="0" w:tplc="1EBC58A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1E775B"/>
    <w:multiLevelType w:val="hybridMultilevel"/>
    <w:tmpl w:val="61708B36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E7668"/>
    <w:multiLevelType w:val="hybridMultilevel"/>
    <w:tmpl w:val="8534A4EC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A6C3C"/>
    <w:multiLevelType w:val="hybridMultilevel"/>
    <w:tmpl w:val="DB76D0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5145DC"/>
    <w:multiLevelType w:val="hybridMultilevel"/>
    <w:tmpl w:val="B5FE6424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023A4C"/>
    <w:multiLevelType w:val="hybridMultilevel"/>
    <w:tmpl w:val="48126A5E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F5D99"/>
    <w:multiLevelType w:val="hybridMultilevel"/>
    <w:tmpl w:val="F078D4D2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4934D3"/>
    <w:multiLevelType w:val="hybridMultilevel"/>
    <w:tmpl w:val="63089EE0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6E3BCF"/>
    <w:multiLevelType w:val="hybridMultilevel"/>
    <w:tmpl w:val="808E5CDE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A75443"/>
    <w:multiLevelType w:val="hybridMultilevel"/>
    <w:tmpl w:val="B2A859A4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237A2"/>
    <w:multiLevelType w:val="hybridMultilevel"/>
    <w:tmpl w:val="F0C2FC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5C65AE"/>
    <w:multiLevelType w:val="hybridMultilevel"/>
    <w:tmpl w:val="FF2E0AEE"/>
    <w:lvl w:ilvl="0" w:tplc="991A10F6">
      <w:start w:val="13"/>
      <w:numFmt w:val="bullet"/>
      <w:lvlText w:val="□"/>
      <w:lvlJc w:val="left"/>
      <w:pPr>
        <w:ind w:left="720" w:hanging="360"/>
      </w:pPr>
      <w:rPr>
        <w:rFonts w:ascii="Calibri" w:eastAsia="Arial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0867BC"/>
    <w:multiLevelType w:val="hybridMultilevel"/>
    <w:tmpl w:val="A99C56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691475">
    <w:abstractNumId w:val="3"/>
  </w:num>
  <w:num w:numId="2" w16cid:durableId="1241791956">
    <w:abstractNumId w:val="8"/>
  </w:num>
  <w:num w:numId="3" w16cid:durableId="1035884924">
    <w:abstractNumId w:val="0"/>
  </w:num>
  <w:num w:numId="4" w16cid:durableId="1539856420">
    <w:abstractNumId w:val="12"/>
  </w:num>
  <w:num w:numId="5" w16cid:durableId="1842617415">
    <w:abstractNumId w:val="2"/>
  </w:num>
  <w:num w:numId="6" w16cid:durableId="298003265">
    <w:abstractNumId w:val="5"/>
  </w:num>
  <w:num w:numId="7" w16cid:durableId="1794711994">
    <w:abstractNumId w:val="9"/>
  </w:num>
  <w:num w:numId="8" w16cid:durableId="1589189575">
    <w:abstractNumId w:val="10"/>
  </w:num>
  <w:num w:numId="9" w16cid:durableId="540018855">
    <w:abstractNumId w:val="6"/>
  </w:num>
  <w:num w:numId="10" w16cid:durableId="868108294">
    <w:abstractNumId w:val="7"/>
  </w:num>
  <w:num w:numId="11" w16cid:durableId="186793258">
    <w:abstractNumId w:val="1"/>
  </w:num>
  <w:num w:numId="12" w16cid:durableId="1245720037">
    <w:abstractNumId w:val="11"/>
  </w:num>
  <w:num w:numId="13" w16cid:durableId="1963224236">
    <w:abstractNumId w:val="4"/>
  </w:num>
  <w:num w:numId="14" w16cid:durableId="2111929498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Njc2N7G0MDI3MzNV0lEKTi0uzszPAykwrwUAhosHdCwAAAA="/>
  </w:docVars>
  <w:rsids>
    <w:rsidRoot w:val="00DE0211"/>
    <w:rsid w:val="00003300"/>
    <w:rsid w:val="00007BF3"/>
    <w:rsid w:val="00007CE0"/>
    <w:rsid w:val="00010E85"/>
    <w:rsid w:val="00024EC5"/>
    <w:rsid w:val="00030D83"/>
    <w:rsid w:val="00035010"/>
    <w:rsid w:val="00035A16"/>
    <w:rsid w:val="00035ADC"/>
    <w:rsid w:val="00036D70"/>
    <w:rsid w:val="0005536F"/>
    <w:rsid w:val="0006195A"/>
    <w:rsid w:val="00062C98"/>
    <w:rsid w:val="000838C3"/>
    <w:rsid w:val="000933E0"/>
    <w:rsid w:val="000A4275"/>
    <w:rsid w:val="000C1C6C"/>
    <w:rsid w:val="000C380D"/>
    <w:rsid w:val="000C3A84"/>
    <w:rsid w:val="000C7300"/>
    <w:rsid w:val="000D563E"/>
    <w:rsid w:val="000E093A"/>
    <w:rsid w:val="000E2BA4"/>
    <w:rsid w:val="0010413C"/>
    <w:rsid w:val="00106216"/>
    <w:rsid w:val="00111792"/>
    <w:rsid w:val="00115BAE"/>
    <w:rsid w:val="001265AC"/>
    <w:rsid w:val="00146A24"/>
    <w:rsid w:val="00152034"/>
    <w:rsid w:val="00152BCD"/>
    <w:rsid w:val="00154246"/>
    <w:rsid w:val="0015524B"/>
    <w:rsid w:val="00166E03"/>
    <w:rsid w:val="00170043"/>
    <w:rsid w:val="00180B55"/>
    <w:rsid w:val="001832D2"/>
    <w:rsid w:val="001A52D0"/>
    <w:rsid w:val="001A6FBD"/>
    <w:rsid w:val="001B1DEA"/>
    <w:rsid w:val="001B6191"/>
    <w:rsid w:val="001C585E"/>
    <w:rsid w:val="001D3732"/>
    <w:rsid w:val="001E5FC7"/>
    <w:rsid w:val="001F61A9"/>
    <w:rsid w:val="002044B0"/>
    <w:rsid w:val="0021382D"/>
    <w:rsid w:val="0021571E"/>
    <w:rsid w:val="00226CA5"/>
    <w:rsid w:val="00227088"/>
    <w:rsid w:val="00232273"/>
    <w:rsid w:val="00235B0B"/>
    <w:rsid w:val="002365DB"/>
    <w:rsid w:val="00237CC7"/>
    <w:rsid w:val="00240E91"/>
    <w:rsid w:val="002437B1"/>
    <w:rsid w:val="00250BEC"/>
    <w:rsid w:val="00260638"/>
    <w:rsid w:val="00260870"/>
    <w:rsid w:val="00261800"/>
    <w:rsid w:val="002777AA"/>
    <w:rsid w:val="00280CCE"/>
    <w:rsid w:val="00282D00"/>
    <w:rsid w:val="00285761"/>
    <w:rsid w:val="00290618"/>
    <w:rsid w:val="00290A6A"/>
    <w:rsid w:val="00295604"/>
    <w:rsid w:val="002A33B7"/>
    <w:rsid w:val="002A7935"/>
    <w:rsid w:val="002D0E79"/>
    <w:rsid w:val="002D4E7C"/>
    <w:rsid w:val="002F1570"/>
    <w:rsid w:val="002F6234"/>
    <w:rsid w:val="003074F9"/>
    <w:rsid w:val="003130DA"/>
    <w:rsid w:val="0032116C"/>
    <w:rsid w:val="0034017D"/>
    <w:rsid w:val="00343EC9"/>
    <w:rsid w:val="00344F1F"/>
    <w:rsid w:val="00345DD9"/>
    <w:rsid w:val="00351ED4"/>
    <w:rsid w:val="00361860"/>
    <w:rsid w:val="003656EA"/>
    <w:rsid w:val="003657AF"/>
    <w:rsid w:val="00370DA5"/>
    <w:rsid w:val="0037630B"/>
    <w:rsid w:val="00377278"/>
    <w:rsid w:val="00377D43"/>
    <w:rsid w:val="0038460D"/>
    <w:rsid w:val="003955AA"/>
    <w:rsid w:val="003A32A8"/>
    <w:rsid w:val="003B5F1F"/>
    <w:rsid w:val="003B680D"/>
    <w:rsid w:val="003C39EF"/>
    <w:rsid w:val="003C642C"/>
    <w:rsid w:val="003D6D6C"/>
    <w:rsid w:val="003E04A6"/>
    <w:rsid w:val="003F2CB5"/>
    <w:rsid w:val="003F7336"/>
    <w:rsid w:val="0040094C"/>
    <w:rsid w:val="00401C06"/>
    <w:rsid w:val="004044AD"/>
    <w:rsid w:val="00414F99"/>
    <w:rsid w:val="00415943"/>
    <w:rsid w:val="00416F10"/>
    <w:rsid w:val="00420175"/>
    <w:rsid w:val="004225DB"/>
    <w:rsid w:val="00423E26"/>
    <w:rsid w:val="004275A4"/>
    <w:rsid w:val="00431239"/>
    <w:rsid w:val="00436D2B"/>
    <w:rsid w:val="00442397"/>
    <w:rsid w:val="0044382C"/>
    <w:rsid w:val="00444F2D"/>
    <w:rsid w:val="0044567B"/>
    <w:rsid w:val="004505BE"/>
    <w:rsid w:val="00453ADA"/>
    <w:rsid w:val="00456492"/>
    <w:rsid w:val="00457D45"/>
    <w:rsid w:val="00463D7C"/>
    <w:rsid w:val="0049403C"/>
    <w:rsid w:val="004B1C6C"/>
    <w:rsid w:val="004C6D80"/>
    <w:rsid w:val="004D0910"/>
    <w:rsid w:val="004D4F89"/>
    <w:rsid w:val="004E07FB"/>
    <w:rsid w:val="004F1B61"/>
    <w:rsid w:val="004F6DCB"/>
    <w:rsid w:val="004F7B2F"/>
    <w:rsid w:val="00506068"/>
    <w:rsid w:val="00506D90"/>
    <w:rsid w:val="005112AC"/>
    <w:rsid w:val="00517524"/>
    <w:rsid w:val="00524B33"/>
    <w:rsid w:val="00536C91"/>
    <w:rsid w:val="00553BAA"/>
    <w:rsid w:val="0055533C"/>
    <w:rsid w:val="00563784"/>
    <w:rsid w:val="00564732"/>
    <w:rsid w:val="00566323"/>
    <w:rsid w:val="00567878"/>
    <w:rsid w:val="00573A22"/>
    <w:rsid w:val="00582A00"/>
    <w:rsid w:val="00587756"/>
    <w:rsid w:val="005945C0"/>
    <w:rsid w:val="00597F06"/>
    <w:rsid w:val="005A352D"/>
    <w:rsid w:val="005B303A"/>
    <w:rsid w:val="005B5C0D"/>
    <w:rsid w:val="005C2452"/>
    <w:rsid w:val="005C2F95"/>
    <w:rsid w:val="005C73D7"/>
    <w:rsid w:val="005D14D5"/>
    <w:rsid w:val="005E1754"/>
    <w:rsid w:val="005E3508"/>
    <w:rsid w:val="0060592C"/>
    <w:rsid w:val="00614C9C"/>
    <w:rsid w:val="0062217D"/>
    <w:rsid w:val="00623F47"/>
    <w:rsid w:val="00644F5D"/>
    <w:rsid w:val="006505EC"/>
    <w:rsid w:val="00660079"/>
    <w:rsid w:val="00666C87"/>
    <w:rsid w:val="00670189"/>
    <w:rsid w:val="00670982"/>
    <w:rsid w:val="00670D48"/>
    <w:rsid w:val="006716E3"/>
    <w:rsid w:val="0067261C"/>
    <w:rsid w:val="00675B3B"/>
    <w:rsid w:val="00675BAB"/>
    <w:rsid w:val="00684D04"/>
    <w:rsid w:val="00685036"/>
    <w:rsid w:val="00686C20"/>
    <w:rsid w:val="00690B39"/>
    <w:rsid w:val="006931C8"/>
    <w:rsid w:val="006A28D5"/>
    <w:rsid w:val="006B0445"/>
    <w:rsid w:val="006D0C66"/>
    <w:rsid w:val="006D1A48"/>
    <w:rsid w:val="006D4F58"/>
    <w:rsid w:val="006D523A"/>
    <w:rsid w:val="006D7FDB"/>
    <w:rsid w:val="006E37B0"/>
    <w:rsid w:val="006E7A66"/>
    <w:rsid w:val="006F5057"/>
    <w:rsid w:val="00702549"/>
    <w:rsid w:val="00706191"/>
    <w:rsid w:val="00711042"/>
    <w:rsid w:val="0071558B"/>
    <w:rsid w:val="007340CC"/>
    <w:rsid w:val="007407C7"/>
    <w:rsid w:val="00742DC5"/>
    <w:rsid w:val="00752125"/>
    <w:rsid w:val="007532BE"/>
    <w:rsid w:val="007622FB"/>
    <w:rsid w:val="007706E9"/>
    <w:rsid w:val="007746E3"/>
    <w:rsid w:val="00776BE0"/>
    <w:rsid w:val="00797D1F"/>
    <w:rsid w:val="007B1EF3"/>
    <w:rsid w:val="007B31CE"/>
    <w:rsid w:val="007C32C9"/>
    <w:rsid w:val="007D13F5"/>
    <w:rsid w:val="007D281A"/>
    <w:rsid w:val="007D3077"/>
    <w:rsid w:val="007D4E09"/>
    <w:rsid w:val="007E2972"/>
    <w:rsid w:val="007E5494"/>
    <w:rsid w:val="007F1A9F"/>
    <w:rsid w:val="007F24D5"/>
    <w:rsid w:val="007F3129"/>
    <w:rsid w:val="007F4C98"/>
    <w:rsid w:val="007F4D19"/>
    <w:rsid w:val="008009BC"/>
    <w:rsid w:val="008063A1"/>
    <w:rsid w:val="00807409"/>
    <w:rsid w:val="008167B3"/>
    <w:rsid w:val="008322E1"/>
    <w:rsid w:val="008420C5"/>
    <w:rsid w:val="00844F81"/>
    <w:rsid w:val="008513E7"/>
    <w:rsid w:val="00857269"/>
    <w:rsid w:val="00862C52"/>
    <w:rsid w:val="0086587B"/>
    <w:rsid w:val="008712FF"/>
    <w:rsid w:val="008735F9"/>
    <w:rsid w:val="0088058B"/>
    <w:rsid w:val="00884F37"/>
    <w:rsid w:val="00893A29"/>
    <w:rsid w:val="00895547"/>
    <w:rsid w:val="008A0E56"/>
    <w:rsid w:val="008A35D8"/>
    <w:rsid w:val="008A4E9C"/>
    <w:rsid w:val="008A5A8B"/>
    <w:rsid w:val="008A70A1"/>
    <w:rsid w:val="008B4592"/>
    <w:rsid w:val="008C5B97"/>
    <w:rsid w:val="008C7ECB"/>
    <w:rsid w:val="008D0024"/>
    <w:rsid w:val="008D0A18"/>
    <w:rsid w:val="008E0B1B"/>
    <w:rsid w:val="008E20C3"/>
    <w:rsid w:val="008E5B63"/>
    <w:rsid w:val="008F0A95"/>
    <w:rsid w:val="008F0F48"/>
    <w:rsid w:val="008F275F"/>
    <w:rsid w:val="00900706"/>
    <w:rsid w:val="009050C4"/>
    <w:rsid w:val="009120F8"/>
    <w:rsid w:val="009169E6"/>
    <w:rsid w:val="0092255C"/>
    <w:rsid w:val="00932069"/>
    <w:rsid w:val="00941952"/>
    <w:rsid w:val="00945DC1"/>
    <w:rsid w:val="0094727C"/>
    <w:rsid w:val="009507D2"/>
    <w:rsid w:val="009510E8"/>
    <w:rsid w:val="00951A00"/>
    <w:rsid w:val="009560B9"/>
    <w:rsid w:val="00961F20"/>
    <w:rsid w:val="0096209F"/>
    <w:rsid w:val="00970A09"/>
    <w:rsid w:val="00972A7B"/>
    <w:rsid w:val="00984DA5"/>
    <w:rsid w:val="00991235"/>
    <w:rsid w:val="00995F32"/>
    <w:rsid w:val="009A5196"/>
    <w:rsid w:val="009B1615"/>
    <w:rsid w:val="009B5D72"/>
    <w:rsid w:val="009D46E6"/>
    <w:rsid w:val="009F0BD9"/>
    <w:rsid w:val="00A0206D"/>
    <w:rsid w:val="00A07785"/>
    <w:rsid w:val="00A11235"/>
    <w:rsid w:val="00A177C0"/>
    <w:rsid w:val="00A2258C"/>
    <w:rsid w:val="00A2778E"/>
    <w:rsid w:val="00A36471"/>
    <w:rsid w:val="00A466E5"/>
    <w:rsid w:val="00A53176"/>
    <w:rsid w:val="00A575A7"/>
    <w:rsid w:val="00A711BC"/>
    <w:rsid w:val="00A74F15"/>
    <w:rsid w:val="00A80AFA"/>
    <w:rsid w:val="00A843DB"/>
    <w:rsid w:val="00A92785"/>
    <w:rsid w:val="00A94F40"/>
    <w:rsid w:val="00AA1E53"/>
    <w:rsid w:val="00AA6F42"/>
    <w:rsid w:val="00AA746F"/>
    <w:rsid w:val="00AA7FF4"/>
    <w:rsid w:val="00AB048C"/>
    <w:rsid w:val="00AB21C7"/>
    <w:rsid w:val="00AB35A5"/>
    <w:rsid w:val="00AB5890"/>
    <w:rsid w:val="00AC0827"/>
    <w:rsid w:val="00AC532E"/>
    <w:rsid w:val="00AC6114"/>
    <w:rsid w:val="00AC6A9E"/>
    <w:rsid w:val="00AD022C"/>
    <w:rsid w:val="00AD5A99"/>
    <w:rsid w:val="00AE16B3"/>
    <w:rsid w:val="00AE3DCB"/>
    <w:rsid w:val="00AE64D3"/>
    <w:rsid w:val="00AF4968"/>
    <w:rsid w:val="00B12D42"/>
    <w:rsid w:val="00B13C87"/>
    <w:rsid w:val="00B21B57"/>
    <w:rsid w:val="00B379DA"/>
    <w:rsid w:val="00B42B8D"/>
    <w:rsid w:val="00B47308"/>
    <w:rsid w:val="00B51C00"/>
    <w:rsid w:val="00B57925"/>
    <w:rsid w:val="00B62527"/>
    <w:rsid w:val="00B72014"/>
    <w:rsid w:val="00B7384A"/>
    <w:rsid w:val="00B753B5"/>
    <w:rsid w:val="00B75AD0"/>
    <w:rsid w:val="00B838F1"/>
    <w:rsid w:val="00B86BF5"/>
    <w:rsid w:val="00BA0902"/>
    <w:rsid w:val="00BA214D"/>
    <w:rsid w:val="00BA6297"/>
    <w:rsid w:val="00BB0E60"/>
    <w:rsid w:val="00BB7027"/>
    <w:rsid w:val="00BC06A2"/>
    <w:rsid w:val="00BD3B17"/>
    <w:rsid w:val="00BE1F77"/>
    <w:rsid w:val="00BE433B"/>
    <w:rsid w:val="00BF7D30"/>
    <w:rsid w:val="00C0026B"/>
    <w:rsid w:val="00C007C5"/>
    <w:rsid w:val="00C16839"/>
    <w:rsid w:val="00C17840"/>
    <w:rsid w:val="00C2111A"/>
    <w:rsid w:val="00C2272C"/>
    <w:rsid w:val="00C22C9E"/>
    <w:rsid w:val="00C318A7"/>
    <w:rsid w:val="00C35CA9"/>
    <w:rsid w:val="00C5139C"/>
    <w:rsid w:val="00C63B5D"/>
    <w:rsid w:val="00C66C59"/>
    <w:rsid w:val="00C7183F"/>
    <w:rsid w:val="00C76D2D"/>
    <w:rsid w:val="00C84B9D"/>
    <w:rsid w:val="00C84F5E"/>
    <w:rsid w:val="00C85B9D"/>
    <w:rsid w:val="00C87406"/>
    <w:rsid w:val="00C91106"/>
    <w:rsid w:val="00CA11E3"/>
    <w:rsid w:val="00CA400A"/>
    <w:rsid w:val="00CA5ECC"/>
    <w:rsid w:val="00CB2513"/>
    <w:rsid w:val="00CD10E7"/>
    <w:rsid w:val="00CD2C78"/>
    <w:rsid w:val="00CD76A1"/>
    <w:rsid w:val="00CE3B4C"/>
    <w:rsid w:val="00CE433E"/>
    <w:rsid w:val="00CE6D6E"/>
    <w:rsid w:val="00CF07E9"/>
    <w:rsid w:val="00CF3BDD"/>
    <w:rsid w:val="00D0527C"/>
    <w:rsid w:val="00D07228"/>
    <w:rsid w:val="00D144DA"/>
    <w:rsid w:val="00D164D4"/>
    <w:rsid w:val="00D33FED"/>
    <w:rsid w:val="00D40ABE"/>
    <w:rsid w:val="00D42EEC"/>
    <w:rsid w:val="00D44D4D"/>
    <w:rsid w:val="00D5010F"/>
    <w:rsid w:val="00D579B8"/>
    <w:rsid w:val="00D65E19"/>
    <w:rsid w:val="00D81D5E"/>
    <w:rsid w:val="00D830E4"/>
    <w:rsid w:val="00D920C6"/>
    <w:rsid w:val="00D93E61"/>
    <w:rsid w:val="00DB45F9"/>
    <w:rsid w:val="00DB6B7E"/>
    <w:rsid w:val="00DE0211"/>
    <w:rsid w:val="00DE03E8"/>
    <w:rsid w:val="00DE230F"/>
    <w:rsid w:val="00DE2EB2"/>
    <w:rsid w:val="00DE3427"/>
    <w:rsid w:val="00DF3AF7"/>
    <w:rsid w:val="00E010C1"/>
    <w:rsid w:val="00E04DE7"/>
    <w:rsid w:val="00E061F8"/>
    <w:rsid w:val="00E117BF"/>
    <w:rsid w:val="00E11ECC"/>
    <w:rsid w:val="00E131B5"/>
    <w:rsid w:val="00E23A80"/>
    <w:rsid w:val="00E24272"/>
    <w:rsid w:val="00E242C5"/>
    <w:rsid w:val="00E27E1B"/>
    <w:rsid w:val="00E366A2"/>
    <w:rsid w:val="00E5343C"/>
    <w:rsid w:val="00E56D26"/>
    <w:rsid w:val="00E74A4C"/>
    <w:rsid w:val="00E74D3C"/>
    <w:rsid w:val="00E77774"/>
    <w:rsid w:val="00E81FA4"/>
    <w:rsid w:val="00E86CFC"/>
    <w:rsid w:val="00E94E7E"/>
    <w:rsid w:val="00E97D10"/>
    <w:rsid w:val="00EB6911"/>
    <w:rsid w:val="00ED4B5B"/>
    <w:rsid w:val="00ED68BB"/>
    <w:rsid w:val="00EE0AE3"/>
    <w:rsid w:val="00EE5C58"/>
    <w:rsid w:val="00EF4500"/>
    <w:rsid w:val="00F00DDA"/>
    <w:rsid w:val="00F0150E"/>
    <w:rsid w:val="00F13496"/>
    <w:rsid w:val="00F16A51"/>
    <w:rsid w:val="00F2071C"/>
    <w:rsid w:val="00F22949"/>
    <w:rsid w:val="00F30C89"/>
    <w:rsid w:val="00F4250F"/>
    <w:rsid w:val="00F529D8"/>
    <w:rsid w:val="00F537EF"/>
    <w:rsid w:val="00F739E0"/>
    <w:rsid w:val="00F75BDA"/>
    <w:rsid w:val="00F75F30"/>
    <w:rsid w:val="00F85917"/>
    <w:rsid w:val="00F85997"/>
    <w:rsid w:val="00F96E77"/>
    <w:rsid w:val="00FA2411"/>
    <w:rsid w:val="00FB362A"/>
    <w:rsid w:val="00FB3B14"/>
    <w:rsid w:val="00FC643D"/>
    <w:rsid w:val="00FD6F33"/>
    <w:rsid w:val="00FE2C11"/>
    <w:rsid w:val="00FE2D2D"/>
    <w:rsid w:val="00FE359E"/>
    <w:rsid w:val="00FF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D866C1"/>
  <w15:docId w15:val="{D851E717-FA99-46F5-A82B-CE4991B05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BA4"/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017D"/>
    <w:pPr>
      <w:keepNext/>
      <w:jc w:val="both"/>
      <w:outlineLvl w:val="0"/>
    </w:pPr>
    <w:rPr>
      <w:rFonts w:ascii="Calibri" w:hAnsi="Calibri"/>
      <w:bCs/>
      <w:color w:val="369CD6"/>
      <w:sz w:val="36"/>
    </w:rPr>
  </w:style>
  <w:style w:type="paragraph" w:styleId="Heading3">
    <w:name w:val="heading 3"/>
    <w:basedOn w:val="Normal"/>
    <w:next w:val="Normal"/>
    <w:link w:val="Heading3Char"/>
    <w:qFormat/>
    <w:rsid w:val="00A94F40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A94F40"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5536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05536F"/>
    <w:pPr>
      <w:tabs>
        <w:tab w:val="center" w:pos="4153"/>
        <w:tab w:val="right" w:pos="8306"/>
      </w:tabs>
    </w:pPr>
  </w:style>
  <w:style w:type="character" w:styleId="Hyperlink">
    <w:name w:val="Hyperlink"/>
    <w:rsid w:val="00370DA5"/>
    <w:rPr>
      <w:color w:val="0000FF"/>
      <w:u w:val="single"/>
    </w:rPr>
  </w:style>
  <w:style w:type="table" w:styleId="TableGrid">
    <w:name w:val="Table Grid"/>
    <w:basedOn w:val="TableNormal"/>
    <w:uiPriority w:val="59"/>
    <w:rsid w:val="007F2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4017D"/>
    <w:rPr>
      <w:rFonts w:ascii="Calibri" w:hAnsi="Calibri"/>
      <w:bCs/>
      <w:color w:val="369CD6"/>
      <w:sz w:val="36"/>
      <w:szCs w:val="24"/>
      <w:lang w:eastAsia="en-US"/>
    </w:rPr>
  </w:style>
  <w:style w:type="paragraph" w:styleId="BodyText">
    <w:name w:val="Body Text"/>
    <w:basedOn w:val="Normal"/>
    <w:link w:val="BodyTextChar"/>
    <w:semiHidden/>
    <w:rsid w:val="00D42EEC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D42EEC"/>
    <w:rPr>
      <w:rFonts w:ascii="Arial" w:hAnsi="Arial"/>
      <w:sz w:val="2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A94F4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A94F40"/>
    <w:rPr>
      <w:rFonts w:ascii="Arial" w:hAnsi="Arial" w:cs="Arial"/>
      <w:b/>
      <w:bCs/>
      <w:sz w:val="26"/>
      <w:szCs w:val="26"/>
      <w:lang w:eastAsia="en-US"/>
    </w:rPr>
  </w:style>
  <w:style w:type="character" w:customStyle="1" w:styleId="Heading5Char">
    <w:name w:val="Heading 5 Char"/>
    <w:basedOn w:val="DefaultParagraphFont"/>
    <w:link w:val="Heading5"/>
    <w:rsid w:val="00A94F40"/>
    <w:rPr>
      <w:b/>
      <w:bCs/>
      <w:i/>
      <w:iCs/>
      <w:sz w:val="26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E16B3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A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AD0"/>
    <w:rPr>
      <w:rFonts w:ascii="Tahoma" w:hAnsi="Tahoma" w:cs="Tahoma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38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2D2D"/>
    <w:rPr>
      <w:color w:val="800080" w:themeColor="followedHyperlink"/>
      <w:u w:val="single"/>
    </w:rPr>
  </w:style>
  <w:style w:type="table" w:styleId="PlainTable4">
    <w:name w:val="Plain Table 4"/>
    <w:basedOn w:val="TableNormal"/>
    <w:uiPriority w:val="44"/>
    <w:rsid w:val="00E97D1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97D1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97D1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0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ycdo@kondinin.wa.gov.a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volunteeringwa.org.au/resources/volunteer-benefits-calculato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stcalculator.com.a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94C435-8E2E-4E61-A667-F51AE4C21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159</Words>
  <Characters>6601</Characters>
  <Application>Microsoft Office Word</Application>
  <DocSecurity>0</DocSecurity>
  <Lines>471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Alan,</vt:lpstr>
    </vt:vector>
  </TitlesOfParts>
  <Company>Shire of Katanning</Company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Alan,</dc:title>
  <dc:creator>Finance2</dc:creator>
  <cp:lastModifiedBy>Amanda Kemp</cp:lastModifiedBy>
  <cp:revision>2</cp:revision>
  <cp:lastPrinted>2024-03-22T07:27:00Z</cp:lastPrinted>
  <dcterms:created xsi:type="dcterms:W3CDTF">2026-03-25T05:58:00Z</dcterms:created>
  <dcterms:modified xsi:type="dcterms:W3CDTF">2026-03-25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5A4F6180</vt:lpwstr>
  </property>
  <property fmtid="{D5CDD505-2E9C-101B-9397-08002B2CF9AE}" pid="3" name="GrammarlyDocumentId">
    <vt:lpwstr>ca8164a70db53c4db8192ab4a44bec6f1ff554793408239dee79aa407e95fc3b</vt:lpwstr>
  </property>
</Properties>
</file>